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78CD" w:rsidRDefault="00F44FBB" w:rsidP="00F81B3D">
      <w:pPr>
        <w:jc w:val="center"/>
        <w:rPr>
          <w:rFonts w:ascii="Arial" w:hAnsi="Arial" w:cs="Arial"/>
        </w:rPr>
      </w:pPr>
      <w:r w:rsidRPr="004C7402">
        <w:rPr>
          <w:noProof/>
        </w:rPr>
        <w:drawing>
          <wp:anchor distT="0" distB="0" distL="114300" distR="114300" simplePos="0" relativeHeight="251658752" behindDoc="1" locked="0" layoutInCell="1" allowOverlap="1">
            <wp:simplePos x="0" y="0"/>
            <wp:positionH relativeFrom="page">
              <wp:align>center</wp:align>
            </wp:positionH>
            <wp:positionV relativeFrom="margin">
              <wp:posOffset>-245367</wp:posOffset>
            </wp:positionV>
            <wp:extent cx="2159635" cy="822960"/>
            <wp:effectExtent l="0" t="0" r="0" b="0"/>
            <wp:wrapSquare wrapText="bothSides"/>
            <wp:docPr id="4" name="Picture 4"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dge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476" w:rsidRPr="004C7402">
        <w:rPr>
          <w:rFonts w:ascii="Arial" w:hAnsi="Arial" w:cs="Arial"/>
        </w:rPr>
        <w:t xml:space="preserve">                  </w:t>
      </w:r>
    </w:p>
    <w:p w:rsidR="000E63A8" w:rsidRPr="00AE0CB3" w:rsidRDefault="000E63A8" w:rsidP="00F81B3D">
      <w:pPr>
        <w:jc w:val="center"/>
        <w:rPr>
          <w:rFonts w:ascii="Arial" w:hAnsi="Arial" w:cs="Arial"/>
        </w:rPr>
      </w:pPr>
    </w:p>
    <w:p w:rsidR="00A37D17" w:rsidRPr="00AE0CB3" w:rsidRDefault="00A37D17" w:rsidP="002E01C5">
      <w:pPr>
        <w:rPr>
          <w:rFonts w:ascii="Arial" w:hAnsi="Arial" w:cs="Arial"/>
          <w:b/>
        </w:rPr>
      </w:pPr>
    </w:p>
    <w:p w:rsidR="00086F80" w:rsidRPr="00AE0CB3" w:rsidRDefault="00086F80" w:rsidP="002E01C5">
      <w:pPr>
        <w:rPr>
          <w:rFonts w:ascii="Arial" w:hAnsi="Arial" w:cs="Arial"/>
          <w:b/>
        </w:rPr>
      </w:pPr>
    </w:p>
    <w:p w:rsidR="002823BA" w:rsidRPr="00AE0CB3" w:rsidRDefault="0053202B" w:rsidP="00F81B3D">
      <w:pPr>
        <w:jc w:val="center"/>
        <w:rPr>
          <w:rFonts w:ascii="Arial" w:hAnsi="Arial" w:cs="Arial"/>
          <w:b/>
        </w:rPr>
      </w:pPr>
      <w:r w:rsidRPr="00AE0CB3">
        <w:rPr>
          <w:rFonts w:ascii="Arial" w:hAnsi="Arial" w:cs="Arial"/>
          <w:b/>
        </w:rPr>
        <w:t>FAMILY &amp; HUMAN SERVICES</w:t>
      </w:r>
      <w:r w:rsidR="002823BA" w:rsidRPr="00AE0CB3">
        <w:rPr>
          <w:rFonts w:ascii="Arial" w:hAnsi="Arial" w:cs="Arial"/>
          <w:b/>
        </w:rPr>
        <w:t xml:space="preserve"> ADVISORY COMMITTEE</w:t>
      </w:r>
    </w:p>
    <w:p w:rsidR="000E63A8" w:rsidRPr="00AE0CB3" w:rsidRDefault="00086F80" w:rsidP="00220C0D">
      <w:pPr>
        <w:jc w:val="center"/>
        <w:outlineLvl w:val="0"/>
        <w:rPr>
          <w:rFonts w:ascii="Arial" w:hAnsi="Arial" w:cs="Arial"/>
          <w:b/>
        </w:rPr>
      </w:pPr>
      <w:r w:rsidRPr="00AE0CB3">
        <w:rPr>
          <w:rFonts w:ascii="Arial" w:hAnsi="Arial" w:cs="Arial"/>
          <w:b/>
        </w:rPr>
        <w:t xml:space="preserve">Minutes of Wednesday, </w:t>
      </w:r>
      <w:r w:rsidR="00F75C27" w:rsidRPr="00AE0CB3">
        <w:rPr>
          <w:rFonts w:ascii="Arial" w:hAnsi="Arial" w:cs="Arial"/>
          <w:b/>
        </w:rPr>
        <w:t>May 15</w:t>
      </w:r>
      <w:r w:rsidRPr="00AE0CB3">
        <w:rPr>
          <w:rFonts w:ascii="Arial" w:hAnsi="Arial" w:cs="Arial"/>
          <w:b/>
        </w:rPr>
        <w:t xml:space="preserve">, 2024 </w:t>
      </w:r>
    </w:p>
    <w:p w:rsidR="00D72FD7" w:rsidRPr="00AE0CB3" w:rsidRDefault="00D72FD7" w:rsidP="00D72FD7">
      <w:pPr>
        <w:ind w:left="360"/>
        <w:jc w:val="both"/>
        <w:rPr>
          <w:rFonts w:ascii="Arial" w:hAnsi="Arial" w:cs="Arial"/>
          <w:u w:val="single"/>
        </w:rPr>
      </w:pPr>
    </w:p>
    <w:p w:rsidR="002823BA" w:rsidRPr="00AE0CB3" w:rsidRDefault="00B448F5" w:rsidP="00891E2B">
      <w:pPr>
        <w:numPr>
          <w:ilvl w:val="0"/>
          <w:numId w:val="1"/>
        </w:numPr>
        <w:tabs>
          <w:tab w:val="num" w:pos="360"/>
        </w:tabs>
        <w:ind w:left="360" w:hanging="360"/>
        <w:jc w:val="both"/>
        <w:rPr>
          <w:rFonts w:ascii="Arial" w:hAnsi="Arial" w:cs="Arial"/>
          <w:u w:val="single"/>
        </w:rPr>
      </w:pPr>
      <w:r w:rsidRPr="00AE0CB3">
        <w:rPr>
          <w:rFonts w:ascii="Arial" w:hAnsi="Arial" w:cs="Arial"/>
          <w:u w:val="single"/>
        </w:rPr>
        <w:t>CALL TO ORDER</w:t>
      </w:r>
    </w:p>
    <w:p w:rsidR="008C5FB1" w:rsidRPr="00AE0CB3" w:rsidRDefault="00E87B8F" w:rsidP="00891E2B">
      <w:pPr>
        <w:ind w:left="360"/>
        <w:jc w:val="both"/>
        <w:rPr>
          <w:rFonts w:ascii="Arial" w:hAnsi="Arial" w:cs="Arial"/>
        </w:rPr>
      </w:pPr>
      <w:r w:rsidRPr="00AE0CB3">
        <w:rPr>
          <w:rFonts w:ascii="Arial" w:hAnsi="Arial" w:cs="Arial"/>
        </w:rPr>
        <w:t xml:space="preserve">Chairperson </w:t>
      </w:r>
      <w:proofErr w:type="spellStart"/>
      <w:r w:rsidRPr="00AE0CB3">
        <w:rPr>
          <w:rFonts w:ascii="Arial" w:hAnsi="Arial" w:cs="Arial"/>
        </w:rPr>
        <w:t>Radoumis</w:t>
      </w:r>
      <w:proofErr w:type="spellEnd"/>
      <w:r w:rsidR="0077405B" w:rsidRPr="00AE0CB3">
        <w:rPr>
          <w:rFonts w:ascii="Arial" w:hAnsi="Arial" w:cs="Arial"/>
        </w:rPr>
        <w:t xml:space="preserve"> </w:t>
      </w:r>
      <w:r w:rsidR="00DE468E" w:rsidRPr="00AE0CB3">
        <w:rPr>
          <w:rFonts w:ascii="Arial" w:hAnsi="Arial" w:cs="Arial"/>
        </w:rPr>
        <w:t xml:space="preserve">called the </w:t>
      </w:r>
      <w:r w:rsidR="008C5FB1" w:rsidRPr="00AE0CB3">
        <w:rPr>
          <w:rFonts w:ascii="Arial" w:hAnsi="Arial" w:cs="Arial"/>
        </w:rPr>
        <w:t xml:space="preserve">meeting </w:t>
      </w:r>
      <w:r w:rsidR="00DE468E" w:rsidRPr="00AE0CB3">
        <w:rPr>
          <w:rFonts w:ascii="Arial" w:hAnsi="Arial" w:cs="Arial"/>
        </w:rPr>
        <w:t xml:space="preserve">to order </w:t>
      </w:r>
      <w:r w:rsidR="008C5FB1" w:rsidRPr="00AE0CB3">
        <w:rPr>
          <w:rFonts w:ascii="Arial" w:hAnsi="Arial" w:cs="Arial"/>
        </w:rPr>
        <w:t xml:space="preserve">at </w:t>
      </w:r>
      <w:r w:rsidR="008A3A2B" w:rsidRPr="00AE0CB3">
        <w:rPr>
          <w:rFonts w:ascii="Arial" w:hAnsi="Arial" w:cs="Arial"/>
        </w:rPr>
        <w:t>5:</w:t>
      </w:r>
      <w:r w:rsidR="00F75C27" w:rsidRPr="00AE0CB3">
        <w:rPr>
          <w:rFonts w:ascii="Arial" w:hAnsi="Arial" w:cs="Arial"/>
        </w:rPr>
        <w:t>47</w:t>
      </w:r>
      <w:r w:rsidR="00FC7C9B" w:rsidRPr="00AE0CB3">
        <w:rPr>
          <w:rFonts w:ascii="Arial" w:hAnsi="Arial" w:cs="Arial"/>
        </w:rPr>
        <w:t xml:space="preserve"> p.m.</w:t>
      </w:r>
    </w:p>
    <w:p w:rsidR="00AF4D2A" w:rsidRPr="00AE0CB3" w:rsidRDefault="00AF4D2A" w:rsidP="00D72FD7">
      <w:pPr>
        <w:spacing w:after="60"/>
        <w:jc w:val="both"/>
        <w:rPr>
          <w:rFonts w:ascii="Arial" w:hAnsi="Arial" w:cs="Arial"/>
        </w:rPr>
      </w:pPr>
    </w:p>
    <w:p w:rsidR="00E93450" w:rsidRPr="00AE0CB3" w:rsidRDefault="00E93450" w:rsidP="00E93450">
      <w:pPr>
        <w:numPr>
          <w:ilvl w:val="0"/>
          <w:numId w:val="1"/>
        </w:numPr>
        <w:tabs>
          <w:tab w:val="num" w:pos="360"/>
        </w:tabs>
        <w:ind w:left="360" w:hanging="360"/>
        <w:jc w:val="both"/>
        <w:rPr>
          <w:rFonts w:ascii="Arial" w:hAnsi="Arial" w:cs="Arial"/>
          <w:u w:val="single"/>
        </w:rPr>
      </w:pPr>
      <w:r w:rsidRPr="00AE0CB3">
        <w:rPr>
          <w:rFonts w:ascii="Arial" w:hAnsi="Arial" w:cs="Arial"/>
          <w:u w:val="single"/>
        </w:rPr>
        <w:t>ROLL CALL</w:t>
      </w:r>
      <w:r w:rsidRPr="00AE0CB3">
        <w:rPr>
          <w:rFonts w:ascii="Arial" w:hAnsi="Arial" w:cs="Arial"/>
          <w:b/>
        </w:rPr>
        <w:t xml:space="preserve"> </w:t>
      </w:r>
    </w:p>
    <w:p w:rsidR="00E93450" w:rsidRPr="00AE0CB3" w:rsidRDefault="00E93450" w:rsidP="00FE0034">
      <w:pPr>
        <w:tabs>
          <w:tab w:val="right" w:pos="2520"/>
          <w:tab w:val="left" w:pos="2700"/>
        </w:tabs>
        <w:ind w:left="2700" w:hanging="2340"/>
        <w:jc w:val="both"/>
        <w:rPr>
          <w:rFonts w:ascii="Arial" w:hAnsi="Arial" w:cs="Arial"/>
        </w:rPr>
      </w:pPr>
      <w:r w:rsidRPr="00AE0CB3">
        <w:rPr>
          <w:rFonts w:ascii="Arial" w:hAnsi="Arial" w:cs="Arial"/>
          <w:i/>
        </w:rPr>
        <w:t xml:space="preserve">   Members Present</w:t>
      </w:r>
      <w:r w:rsidRPr="00AE0CB3">
        <w:rPr>
          <w:rFonts w:ascii="Arial" w:hAnsi="Arial" w:cs="Arial"/>
        </w:rPr>
        <w:t>:</w:t>
      </w:r>
      <w:r w:rsidRPr="00AE0CB3">
        <w:rPr>
          <w:rFonts w:ascii="Arial" w:hAnsi="Arial" w:cs="Arial"/>
        </w:rPr>
        <w:tab/>
        <w:t xml:space="preserve">Bonnie Fox, </w:t>
      </w:r>
      <w:r w:rsidR="00DB2CA9" w:rsidRPr="00AE0CB3">
        <w:rPr>
          <w:rFonts w:ascii="Arial" w:hAnsi="Arial" w:cs="Arial"/>
        </w:rPr>
        <w:t xml:space="preserve">Dolores Duran, </w:t>
      </w:r>
      <w:r w:rsidR="00B743B9" w:rsidRPr="00AE0CB3">
        <w:rPr>
          <w:rFonts w:ascii="Arial" w:hAnsi="Arial" w:cs="Arial"/>
        </w:rPr>
        <w:t xml:space="preserve">Peggy </w:t>
      </w:r>
      <w:proofErr w:type="spellStart"/>
      <w:r w:rsidR="00B743B9" w:rsidRPr="00AE0CB3">
        <w:rPr>
          <w:rFonts w:ascii="Arial" w:hAnsi="Arial" w:cs="Arial"/>
        </w:rPr>
        <w:t>Radoumis</w:t>
      </w:r>
      <w:proofErr w:type="spellEnd"/>
      <w:r w:rsidR="00081117" w:rsidRPr="00AE0CB3">
        <w:rPr>
          <w:rFonts w:ascii="Arial" w:hAnsi="Arial" w:cs="Arial"/>
        </w:rPr>
        <w:t xml:space="preserve">, </w:t>
      </w:r>
      <w:r w:rsidR="00DE277B" w:rsidRPr="00AE0CB3">
        <w:rPr>
          <w:rFonts w:ascii="Arial" w:hAnsi="Arial" w:cs="Arial"/>
        </w:rPr>
        <w:t xml:space="preserve">Adrianne </w:t>
      </w:r>
      <w:proofErr w:type="spellStart"/>
      <w:r w:rsidR="00DE277B" w:rsidRPr="00AE0CB3">
        <w:rPr>
          <w:rFonts w:ascii="Arial" w:hAnsi="Arial" w:cs="Arial"/>
        </w:rPr>
        <w:t>Karnofel</w:t>
      </w:r>
      <w:proofErr w:type="spellEnd"/>
      <w:r w:rsidR="00913000" w:rsidRPr="00AE0CB3">
        <w:rPr>
          <w:rFonts w:ascii="Arial" w:hAnsi="Arial" w:cs="Arial"/>
        </w:rPr>
        <w:t>, Elena Lopez, Gaby Garcia</w:t>
      </w:r>
      <w:r w:rsidR="00F06675" w:rsidRPr="00AE0CB3">
        <w:rPr>
          <w:rFonts w:ascii="Arial" w:hAnsi="Arial" w:cs="Arial"/>
        </w:rPr>
        <w:t>, Gilbert Aguirre, Janie Aguirre</w:t>
      </w:r>
      <w:r w:rsidR="007932DB" w:rsidRPr="00AE0CB3">
        <w:rPr>
          <w:rFonts w:ascii="Arial" w:hAnsi="Arial" w:cs="Arial"/>
        </w:rPr>
        <w:t>, Francis Carbajal, Christina Col</w:t>
      </w:r>
      <w:r w:rsidR="007932DB" w:rsidRPr="00AE0CB3">
        <w:rPr>
          <w:rFonts w:ascii="Nirmala UI" w:hAnsi="Nirmala UI" w:cs="Nirmala UI"/>
        </w:rPr>
        <w:t>ó</w:t>
      </w:r>
      <w:r w:rsidR="00F75C27" w:rsidRPr="00AE0CB3">
        <w:rPr>
          <w:rFonts w:ascii="Arial" w:hAnsi="Arial" w:cs="Arial"/>
        </w:rPr>
        <w:t>n</w:t>
      </w:r>
    </w:p>
    <w:p w:rsidR="00A91D15" w:rsidRPr="00AE0CB3" w:rsidRDefault="00A91D15" w:rsidP="00E93450">
      <w:pPr>
        <w:tabs>
          <w:tab w:val="right" w:pos="2520"/>
          <w:tab w:val="left" w:pos="2700"/>
        </w:tabs>
        <w:ind w:left="2700" w:hanging="2340"/>
        <w:jc w:val="both"/>
        <w:rPr>
          <w:rFonts w:ascii="Arial" w:hAnsi="Arial" w:cs="Arial"/>
        </w:rPr>
      </w:pPr>
    </w:p>
    <w:p w:rsidR="00E93450" w:rsidRPr="00AE0CB3" w:rsidRDefault="00E93450" w:rsidP="008A3A2B">
      <w:pPr>
        <w:tabs>
          <w:tab w:val="right" w:pos="2520"/>
          <w:tab w:val="left" w:pos="2700"/>
        </w:tabs>
        <w:ind w:left="2700" w:hanging="2340"/>
        <w:jc w:val="both"/>
        <w:rPr>
          <w:rFonts w:ascii="Arial" w:hAnsi="Arial" w:cs="Arial"/>
        </w:rPr>
      </w:pPr>
      <w:r w:rsidRPr="00AE0CB3">
        <w:rPr>
          <w:rFonts w:ascii="Arial" w:hAnsi="Arial" w:cs="Arial"/>
          <w:i/>
        </w:rPr>
        <w:tab/>
        <w:t>Members Absent:</w:t>
      </w:r>
      <w:r w:rsidRPr="00AE0CB3">
        <w:rPr>
          <w:rFonts w:ascii="Arial" w:hAnsi="Arial" w:cs="Arial"/>
          <w:i/>
        </w:rPr>
        <w:tab/>
      </w:r>
      <w:r w:rsidR="007932DB" w:rsidRPr="00AE0CB3">
        <w:rPr>
          <w:rFonts w:ascii="Arial" w:hAnsi="Arial" w:cs="Arial"/>
        </w:rPr>
        <w:t>Laurie Rios</w:t>
      </w:r>
      <w:r w:rsidR="00F75C27" w:rsidRPr="00AE0CB3">
        <w:rPr>
          <w:rFonts w:ascii="Arial" w:hAnsi="Arial" w:cs="Arial"/>
        </w:rPr>
        <w:t>, Elena Lopez</w:t>
      </w:r>
    </w:p>
    <w:p w:rsidR="00D70D50" w:rsidRPr="00AE0CB3" w:rsidRDefault="00E93450" w:rsidP="008A3A2B">
      <w:pPr>
        <w:tabs>
          <w:tab w:val="right" w:pos="2520"/>
          <w:tab w:val="left" w:pos="2610"/>
        </w:tabs>
        <w:ind w:left="2606" w:hanging="2246"/>
        <w:jc w:val="both"/>
        <w:rPr>
          <w:rFonts w:ascii="Arial" w:hAnsi="Arial" w:cs="Arial"/>
        </w:rPr>
      </w:pPr>
      <w:r w:rsidRPr="00AE0CB3">
        <w:rPr>
          <w:rFonts w:ascii="Arial" w:hAnsi="Arial" w:cs="Arial"/>
        </w:rPr>
        <w:t xml:space="preserve">      </w:t>
      </w:r>
      <w:r w:rsidRPr="00AE0CB3">
        <w:rPr>
          <w:rFonts w:ascii="Arial" w:hAnsi="Arial" w:cs="Arial"/>
          <w:i/>
        </w:rPr>
        <w:t xml:space="preserve">   </w:t>
      </w:r>
    </w:p>
    <w:p w:rsidR="008A3A2B" w:rsidRPr="00AE0CB3" w:rsidRDefault="00D70D50" w:rsidP="00D70D50">
      <w:pPr>
        <w:tabs>
          <w:tab w:val="left" w:pos="2340"/>
          <w:tab w:val="left" w:pos="2700"/>
        </w:tabs>
        <w:ind w:left="90" w:firstLine="360"/>
        <w:jc w:val="both"/>
        <w:rPr>
          <w:rFonts w:ascii="Arial" w:hAnsi="Arial" w:cs="Arial"/>
        </w:rPr>
      </w:pPr>
      <w:r w:rsidRPr="00AE0CB3">
        <w:rPr>
          <w:rFonts w:ascii="Arial" w:hAnsi="Arial" w:cs="Arial"/>
        </w:rPr>
        <w:t xml:space="preserve">                       Staff:  </w:t>
      </w:r>
      <w:r w:rsidR="008A3A2B" w:rsidRPr="00AE0CB3">
        <w:rPr>
          <w:rFonts w:ascii="Arial" w:hAnsi="Arial" w:cs="Arial"/>
        </w:rPr>
        <w:t xml:space="preserve">Ed Ramirez, </w:t>
      </w:r>
      <w:r w:rsidR="00F75C27" w:rsidRPr="00AE0CB3">
        <w:rPr>
          <w:rFonts w:ascii="Arial" w:hAnsi="Arial" w:cs="Arial"/>
        </w:rPr>
        <w:t>Community</w:t>
      </w:r>
      <w:r w:rsidR="008A3A2B" w:rsidRPr="00AE0CB3">
        <w:rPr>
          <w:rFonts w:ascii="Arial" w:hAnsi="Arial" w:cs="Arial"/>
        </w:rPr>
        <w:t xml:space="preserve"> Services Manager, Executive Secretary</w:t>
      </w:r>
    </w:p>
    <w:p w:rsidR="00D70D50" w:rsidRPr="00AE0CB3" w:rsidRDefault="008A3A2B" w:rsidP="00BB1737">
      <w:pPr>
        <w:tabs>
          <w:tab w:val="left" w:pos="2340"/>
          <w:tab w:val="left" w:pos="2700"/>
        </w:tabs>
        <w:ind w:left="90" w:firstLine="360"/>
        <w:jc w:val="both"/>
        <w:rPr>
          <w:rFonts w:ascii="Arial" w:hAnsi="Arial" w:cs="Arial"/>
        </w:rPr>
      </w:pPr>
      <w:r w:rsidRPr="00AE0CB3">
        <w:rPr>
          <w:rFonts w:ascii="Arial" w:hAnsi="Arial" w:cs="Arial"/>
        </w:rPr>
        <w:tab/>
      </w:r>
      <w:r w:rsidRPr="00AE0CB3">
        <w:rPr>
          <w:rFonts w:ascii="Arial" w:hAnsi="Arial" w:cs="Arial"/>
        </w:rPr>
        <w:tab/>
      </w:r>
      <w:r w:rsidR="00D70D50" w:rsidRPr="00AE0CB3">
        <w:rPr>
          <w:rFonts w:ascii="Arial" w:hAnsi="Arial" w:cs="Arial"/>
        </w:rPr>
        <w:t>Jose Carrillo, Community Services Supervisor</w:t>
      </w:r>
      <w:r w:rsidR="00D70D50" w:rsidRPr="00AE0CB3">
        <w:rPr>
          <w:rFonts w:ascii="Arial" w:hAnsi="Arial" w:cs="Arial"/>
        </w:rPr>
        <w:tab/>
      </w:r>
    </w:p>
    <w:p w:rsidR="00F75C27" w:rsidRPr="00AE0CB3" w:rsidRDefault="00F75C27" w:rsidP="00BB1737">
      <w:pPr>
        <w:tabs>
          <w:tab w:val="left" w:pos="2340"/>
          <w:tab w:val="left" w:pos="2700"/>
        </w:tabs>
        <w:ind w:left="90" w:firstLine="360"/>
        <w:jc w:val="both"/>
        <w:rPr>
          <w:rFonts w:ascii="Arial" w:hAnsi="Arial" w:cs="Arial"/>
        </w:rPr>
      </w:pPr>
      <w:r w:rsidRPr="00AE0CB3">
        <w:rPr>
          <w:rFonts w:ascii="Arial" w:hAnsi="Arial" w:cs="Arial"/>
        </w:rPr>
        <w:tab/>
      </w:r>
      <w:r w:rsidRPr="00AE0CB3">
        <w:rPr>
          <w:rFonts w:ascii="Arial" w:hAnsi="Arial" w:cs="Arial"/>
        </w:rPr>
        <w:tab/>
        <w:t>Adriana Ramirez, Administrative Assistant</w:t>
      </w:r>
    </w:p>
    <w:p w:rsidR="00E93450" w:rsidRPr="00AE0CB3" w:rsidRDefault="00E93450" w:rsidP="00F06675">
      <w:pPr>
        <w:tabs>
          <w:tab w:val="left" w:pos="1980"/>
          <w:tab w:val="left" w:pos="2340"/>
        </w:tabs>
        <w:jc w:val="both"/>
        <w:rPr>
          <w:rFonts w:ascii="Arial" w:hAnsi="Arial" w:cs="Arial"/>
        </w:rPr>
      </w:pPr>
    </w:p>
    <w:p w:rsidR="00E93450" w:rsidRPr="00AE0CB3" w:rsidRDefault="00E93450" w:rsidP="00E93450">
      <w:pPr>
        <w:tabs>
          <w:tab w:val="left" w:pos="2340"/>
        </w:tabs>
        <w:jc w:val="both"/>
        <w:rPr>
          <w:rFonts w:ascii="Arial" w:hAnsi="Arial" w:cs="Arial"/>
        </w:rPr>
      </w:pPr>
      <w:r w:rsidRPr="00AE0CB3">
        <w:rPr>
          <w:rFonts w:ascii="Arial" w:hAnsi="Arial" w:cs="Arial"/>
          <w:i/>
        </w:rPr>
        <w:t>Agency Representative:</w:t>
      </w:r>
      <w:r w:rsidRPr="00AE0CB3">
        <w:rPr>
          <w:rFonts w:ascii="Arial" w:hAnsi="Arial" w:cs="Arial"/>
        </w:rPr>
        <w:t xml:space="preserve">  None.</w:t>
      </w:r>
    </w:p>
    <w:p w:rsidR="00E93450" w:rsidRPr="00AE0CB3" w:rsidRDefault="00E93450" w:rsidP="00E93450">
      <w:pPr>
        <w:tabs>
          <w:tab w:val="left" w:pos="2340"/>
        </w:tabs>
        <w:jc w:val="both"/>
        <w:rPr>
          <w:rFonts w:ascii="Arial" w:hAnsi="Arial" w:cs="Arial"/>
        </w:rPr>
      </w:pPr>
    </w:p>
    <w:p w:rsidR="006B1A30" w:rsidRPr="00AE0CB3" w:rsidRDefault="00E93450" w:rsidP="00D43268">
      <w:pPr>
        <w:tabs>
          <w:tab w:val="left" w:pos="2340"/>
          <w:tab w:val="left" w:pos="2430"/>
        </w:tabs>
        <w:ind w:firstLine="1800"/>
        <w:jc w:val="both"/>
        <w:rPr>
          <w:rFonts w:ascii="Arial" w:hAnsi="Arial" w:cs="Arial"/>
        </w:rPr>
      </w:pPr>
      <w:r w:rsidRPr="00AE0CB3">
        <w:rPr>
          <w:rFonts w:ascii="Arial" w:hAnsi="Arial" w:cs="Arial"/>
          <w:i/>
        </w:rPr>
        <w:t xml:space="preserve">Guest:   </w:t>
      </w:r>
      <w:r w:rsidR="00BB1737" w:rsidRPr="00AE0CB3">
        <w:rPr>
          <w:rFonts w:ascii="Arial" w:hAnsi="Arial" w:cs="Arial"/>
        </w:rPr>
        <w:t>None.</w:t>
      </w:r>
    </w:p>
    <w:p w:rsidR="00690708" w:rsidRPr="00AE0CB3" w:rsidRDefault="00690708" w:rsidP="00E93450">
      <w:pPr>
        <w:tabs>
          <w:tab w:val="left" w:pos="2340"/>
          <w:tab w:val="left" w:pos="2430"/>
        </w:tabs>
        <w:ind w:firstLine="1800"/>
        <w:jc w:val="both"/>
        <w:rPr>
          <w:rFonts w:ascii="Arial" w:hAnsi="Arial" w:cs="Arial"/>
        </w:rPr>
      </w:pPr>
    </w:p>
    <w:p w:rsidR="006F5975" w:rsidRPr="00AE0CB3" w:rsidRDefault="00AF4D2A" w:rsidP="008763E8">
      <w:pPr>
        <w:numPr>
          <w:ilvl w:val="0"/>
          <w:numId w:val="1"/>
        </w:numPr>
        <w:tabs>
          <w:tab w:val="clear" w:pos="810"/>
          <w:tab w:val="num" w:pos="360"/>
        </w:tabs>
        <w:ind w:hanging="810"/>
        <w:jc w:val="both"/>
        <w:rPr>
          <w:rFonts w:ascii="Arial" w:hAnsi="Arial" w:cs="Arial"/>
        </w:rPr>
      </w:pPr>
      <w:r w:rsidRPr="00AE0CB3">
        <w:rPr>
          <w:rFonts w:ascii="Arial" w:hAnsi="Arial" w:cs="Arial"/>
          <w:u w:val="single"/>
        </w:rPr>
        <w:t>PLEDGE OF ALLEGIANCE</w:t>
      </w:r>
      <w:r w:rsidRPr="00AE0CB3">
        <w:rPr>
          <w:rFonts w:ascii="Arial" w:hAnsi="Arial" w:cs="Arial"/>
        </w:rPr>
        <w:t xml:space="preserve"> </w:t>
      </w:r>
      <w:r w:rsidR="000E629E" w:rsidRPr="00AE0CB3">
        <w:rPr>
          <w:rFonts w:ascii="Arial" w:hAnsi="Arial" w:cs="Arial"/>
        </w:rPr>
        <w:t>–</w:t>
      </w:r>
      <w:r w:rsidR="001816BA" w:rsidRPr="00AE0CB3">
        <w:rPr>
          <w:rFonts w:ascii="Arial" w:hAnsi="Arial" w:cs="Arial"/>
        </w:rPr>
        <w:t xml:space="preserve"> </w:t>
      </w:r>
      <w:r w:rsidR="00AF6964" w:rsidRPr="00AE0CB3">
        <w:rPr>
          <w:rFonts w:ascii="Arial" w:hAnsi="Arial" w:cs="Arial"/>
        </w:rPr>
        <w:t>Christina Colon</w:t>
      </w:r>
    </w:p>
    <w:p w:rsidR="00CF4097" w:rsidRPr="00AE0CB3" w:rsidRDefault="00CF4097" w:rsidP="008D272F">
      <w:pPr>
        <w:tabs>
          <w:tab w:val="left" w:pos="2340"/>
          <w:tab w:val="left" w:pos="2430"/>
        </w:tabs>
        <w:spacing w:after="160"/>
        <w:jc w:val="both"/>
        <w:rPr>
          <w:rFonts w:ascii="Arial" w:hAnsi="Arial" w:cs="Arial"/>
          <w:i/>
        </w:rPr>
      </w:pPr>
    </w:p>
    <w:p w:rsidR="00615990"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t>ORAL COMMUNICATIONS</w:t>
      </w:r>
      <w:r w:rsidRPr="00AE0CB3">
        <w:rPr>
          <w:rFonts w:ascii="Arial" w:hAnsi="Arial" w:cs="Arial"/>
        </w:rPr>
        <w:t xml:space="preserve"> </w:t>
      </w:r>
    </w:p>
    <w:p w:rsidR="00615990" w:rsidRPr="00AE0CB3" w:rsidRDefault="00615990" w:rsidP="00615990">
      <w:pPr>
        <w:tabs>
          <w:tab w:val="left" w:pos="2340"/>
        </w:tabs>
        <w:ind w:left="360"/>
        <w:jc w:val="both"/>
        <w:rPr>
          <w:rFonts w:ascii="Arial" w:hAnsi="Arial" w:cs="Arial"/>
        </w:rPr>
      </w:pPr>
      <w:r w:rsidRPr="00AE0CB3">
        <w:rPr>
          <w:rFonts w:ascii="Arial" w:hAnsi="Arial" w:cs="Arial"/>
        </w:rPr>
        <w:t>None.</w:t>
      </w:r>
    </w:p>
    <w:p w:rsidR="00615990" w:rsidRPr="00AE0CB3" w:rsidRDefault="00615990" w:rsidP="00615990">
      <w:pPr>
        <w:tabs>
          <w:tab w:val="left" w:pos="2340"/>
        </w:tabs>
        <w:ind w:left="360"/>
        <w:jc w:val="both"/>
        <w:rPr>
          <w:rFonts w:ascii="Arial" w:hAnsi="Arial" w:cs="Arial"/>
        </w:rPr>
      </w:pPr>
    </w:p>
    <w:p w:rsidR="00615990"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u w:val="single"/>
        </w:rPr>
      </w:pPr>
      <w:r w:rsidRPr="00AE0CB3">
        <w:rPr>
          <w:rFonts w:ascii="Arial" w:hAnsi="Arial" w:cs="Arial"/>
          <w:u w:val="single"/>
        </w:rPr>
        <w:t>APPROVAL OF MINUTES</w:t>
      </w:r>
    </w:p>
    <w:p w:rsidR="00615990" w:rsidRPr="00AE0CB3" w:rsidRDefault="00615990" w:rsidP="00615990">
      <w:pPr>
        <w:tabs>
          <w:tab w:val="num" w:pos="630"/>
          <w:tab w:val="left" w:pos="2340"/>
        </w:tabs>
        <w:spacing w:after="40"/>
        <w:ind w:left="360"/>
        <w:jc w:val="both"/>
      </w:pPr>
      <w:r w:rsidRPr="00AE0CB3">
        <w:rPr>
          <w:rFonts w:ascii="Arial" w:hAnsi="Arial" w:cs="Arial"/>
        </w:rPr>
        <w:t>A motion wa</w:t>
      </w:r>
      <w:r w:rsidRPr="00AE0CB3">
        <w:rPr>
          <w:rFonts w:ascii="Arial" w:hAnsi="Arial" w:cs="Arial"/>
          <w:noProof/>
        </w:rPr>
        <w:t xml:space="preserve">s made </w:t>
      </w:r>
      <w:r w:rsidR="00AF6964" w:rsidRPr="00AE0CB3">
        <w:rPr>
          <w:rFonts w:ascii="Arial" w:hAnsi="Arial" w:cs="Arial"/>
          <w:noProof/>
        </w:rPr>
        <w:t>Janie Aguirre</w:t>
      </w:r>
      <w:r w:rsidR="00A945DF" w:rsidRPr="00AE0CB3">
        <w:rPr>
          <w:rFonts w:ascii="Arial" w:hAnsi="Arial" w:cs="Arial"/>
          <w:noProof/>
        </w:rPr>
        <w:t xml:space="preserve"> </w:t>
      </w:r>
      <w:r w:rsidRPr="00AE0CB3">
        <w:rPr>
          <w:rFonts w:ascii="Arial" w:hAnsi="Arial" w:cs="Arial"/>
          <w:noProof/>
        </w:rPr>
        <w:t>by and</w:t>
      </w:r>
      <w:r w:rsidRPr="00AE0CB3">
        <w:rPr>
          <w:rFonts w:ascii="Arial" w:hAnsi="Arial" w:cs="Arial"/>
        </w:rPr>
        <w:t xml:space="preserve"> seconded by </w:t>
      </w:r>
      <w:r w:rsidR="00AF6964" w:rsidRPr="00AE0CB3">
        <w:rPr>
          <w:rFonts w:ascii="Arial" w:hAnsi="Arial" w:cs="Arial"/>
          <w:noProof/>
        </w:rPr>
        <w:t>Gilbert</w:t>
      </w:r>
      <w:r w:rsidR="007932DB" w:rsidRPr="00AE0CB3">
        <w:rPr>
          <w:rFonts w:ascii="Arial" w:hAnsi="Arial" w:cs="Arial"/>
          <w:noProof/>
        </w:rPr>
        <w:t xml:space="preserve"> Aguirre</w:t>
      </w:r>
      <w:r w:rsidRPr="00AE0CB3">
        <w:rPr>
          <w:rFonts w:ascii="Arial" w:hAnsi="Arial" w:cs="Arial"/>
          <w:noProof/>
        </w:rPr>
        <w:t xml:space="preserve"> </w:t>
      </w:r>
      <w:r w:rsidRPr="00AE0CB3">
        <w:rPr>
          <w:rFonts w:ascii="Arial" w:hAnsi="Arial" w:cs="Arial"/>
        </w:rPr>
        <w:t>to approve the Min</w:t>
      </w:r>
      <w:r w:rsidRPr="00AE0CB3">
        <w:rPr>
          <w:rFonts w:ascii="Arial" w:hAnsi="Arial" w:cs="Arial"/>
          <w:noProof/>
        </w:rPr>
        <w:t xml:space="preserve">utes </w:t>
      </w:r>
      <w:r w:rsidRPr="00AE0CB3">
        <w:rPr>
          <w:rFonts w:ascii="Arial" w:hAnsi="Arial" w:cs="Arial"/>
        </w:rPr>
        <w:t xml:space="preserve">for the </w:t>
      </w:r>
      <w:r w:rsidR="00AF6964" w:rsidRPr="00AE0CB3">
        <w:rPr>
          <w:rFonts w:ascii="Arial" w:hAnsi="Arial" w:cs="Arial"/>
        </w:rPr>
        <w:t>April 15</w:t>
      </w:r>
      <w:r w:rsidRPr="00AE0CB3">
        <w:rPr>
          <w:rFonts w:ascii="Arial" w:hAnsi="Arial" w:cs="Arial"/>
        </w:rPr>
        <w:t>, 2024 meeting. The motion was carried unanimously.</w:t>
      </w:r>
    </w:p>
    <w:p w:rsidR="00615990" w:rsidRPr="00AE0CB3" w:rsidRDefault="00615990" w:rsidP="00615990">
      <w:pPr>
        <w:pStyle w:val="ListParagraph"/>
        <w:rPr>
          <w:rFonts w:ascii="Arial" w:hAnsi="Arial" w:cs="Arial"/>
          <w:u w:val="single"/>
        </w:rPr>
      </w:pPr>
    </w:p>
    <w:p w:rsidR="005F7C4B"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t>PRESENTATIONS</w:t>
      </w:r>
    </w:p>
    <w:p w:rsidR="007932DB" w:rsidRPr="00AE0CB3" w:rsidRDefault="00AF6964" w:rsidP="007932DB">
      <w:pPr>
        <w:ind w:left="360"/>
        <w:jc w:val="both"/>
        <w:rPr>
          <w:rFonts w:ascii="Arial" w:hAnsi="Arial" w:cs="Arial"/>
        </w:rPr>
      </w:pPr>
      <w:r w:rsidRPr="00AE0CB3">
        <w:rPr>
          <w:rFonts w:ascii="Arial" w:hAnsi="Arial" w:cs="Arial"/>
        </w:rPr>
        <w:t xml:space="preserve">Mr. Ramirez provided a comprehensive recap of the Art Fest event, highlighting the diverse exhibits including the car show, tattoo exhibit, comic area, turntablism, and film component. Notably, this year marked a historic achievement with the highest number of sponsors in the event's history. He also informed members about the survey distributed to both staff and participants, which yielded valuable feedback regarding areas of improvement such as increasing food vendors and addressing parking concerns. Overall, the feedback was positive. Furthermore, there was discussion regarding the possibility of changing the </w:t>
      </w:r>
      <w:r w:rsidR="00440CB1">
        <w:rPr>
          <w:rFonts w:ascii="Arial" w:hAnsi="Arial" w:cs="Arial"/>
        </w:rPr>
        <w:t>event time</w:t>
      </w:r>
      <w:r w:rsidRPr="00AE0CB3">
        <w:rPr>
          <w:rFonts w:ascii="Arial" w:hAnsi="Arial" w:cs="Arial"/>
        </w:rPr>
        <w:t xml:space="preserve"> and da</w:t>
      </w:r>
      <w:r w:rsidR="00440CB1">
        <w:rPr>
          <w:rFonts w:ascii="Arial" w:hAnsi="Arial" w:cs="Arial"/>
        </w:rPr>
        <w:t>tes for 2025.</w:t>
      </w:r>
    </w:p>
    <w:p w:rsidR="00AF6964" w:rsidRPr="00AE0CB3" w:rsidRDefault="00AF6964" w:rsidP="007932DB">
      <w:pPr>
        <w:ind w:left="360"/>
        <w:jc w:val="both"/>
        <w:rPr>
          <w:rFonts w:ascii="Arial" w:hAnsi="Arial" w:cs="Arial"/>
        </w:rPr>
      </w:pPr>
    </w:p>
    <w:p w:rsidR="00AF6964" w:rsidRPr="00AE0CB3" w:rsidRDefault="00AF6964" w:rsidP="007932DB">
      <w:pPr>
        <w:ind w:left="360"/>
        <w:jc w:val="both"/>
        <w:rPr>
          <w:rFonts w:ascii="Arial" w:hAnsi="Arial" w:cs="Arial"/>
        </w:rPr>
      </w:pPr>
    </w:p>
    <w:p w:rsidR="00615990" w:rsidRPr="00AE0CB3" w:rsidRDefault="00615990" w:rsidP="00615990">
      <w:pPr>
        <w:tabs>
          <w:tab w:val="num" w:pos="810"/>
          <w:tab w:val="left" w:pos="2340"/>
        </w:tabs>
        <w:spacing w:after="40"/>
        <w:ind w:left="360"/>
        <w:jc w:val="both"/>
        <w:rPr>
          <w:rFonts w:ascii="Arial" w:hAnsi="Arial" w:cs="Arial"/>
        </w:rPr>
      </w:pPr>
    </w:p>
    <w:p w:rsidR="00615990"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lastRenderedPageBreak/>
        <w:t xml:space="preserve">EXECUTIVE SECRETARY REPORT </w:t>
      </w:r>
    </w:p>
    <w:p w:rsidR="003074AE" w:rsidRPr="00AE0CB3" w:rsidRDefault="00AF6964" w:rsidP="003074AE">
      <w:pPr>
        <w:ind w:left="360"/>
        <w:jc w:val="both"/>
        <w:rPr>
          <w:rFonts w:ascii="Arial" w:hAnsi="Arial" w:cs="Arial"/>
        </w:rPr>
      </w:pPr>
      <w:r w:rsidRPr="00AE0CB3">
        <w:rPr>
          <w:rFonts w:ascii="Arial" w:hAnsi="Arial" w:cs="Arial"/>
        </w:rPr>
        <w:t xml:space="preserve">Staff provided the Chairperson with a report outlining the key topics discussed during advisory meetings for </w:t>
      </w:r>
      <w:r w:rsidR="00440CB1">
        <w:rPr>
          <w:rFonts w:ascii="Arial" w:hAnsi="Arial" w:cs="Arial"/>
        </w:rPr>
        <w:t xml:space="preserve">the </w:t>
      </w:r>
      <w:r w:rsidRPr="00AE0CB3">
        <w:rPr>
          <w:rFonts w:ascii="Arial" w:hAnsi="Arial" w:cs="Arial"/>
        </w:rPr>
        <w:t xml:space="preserve">presentation </w:t>
      </w:r>
      <w:r w:rsidR="00440CB1">
        <w:rPr>
          <w:rFonts w:ascii="Arial" w:hAnsi="Arial" w:cs="Arial"/>
        </w:rPr>
        <w:t>at</w:t>
      </w:r>
      <w:r w:rsidRPr="00AE0CB3">
        <w:rPr>
          <w:rFonts w:ascii="Arial" w:hAnsi="Arial" w:cs="Arial"/>
        </w:rPr>
        <w:t xml:space="preserve"> the City Council. Mr. Ramirez informed members that the next meeting was scheduled for a day coinciding with the closure of the office due to a city holiday. In response, the Chairperson conducted a vote to determine whether members preferr</w:t>
      </w:r>
      <w:r w:rsidR="00BD574A">
        <w:rPr>
          <w:rFonts w:ascii="Arial" w:hAnsi="Arial" w:cs="Arial"/>
        </w:rPr>
        <w:t xml:space="preserve">ed to </w:t>
      </w:r>
      <w:r w:rsidR="00440CB1">
        <w:rPr>
          <w:rFonts w:ascii="Arial" w:hAnsi="Arial" w:cs="Arial"/>
        </w:rPr>
        <w:t>cancel the June meeting</w:t>
      </w:r>
      <w:r w:rsidRPr="00AE0CB3">
        <w:rPr>
          <w:rFonts w:ascii="Arial" w:hAnsi="Arial" w:cs="Arial"/>
        </w:rPr>
        <w:t xml:space="preserve"> or reschedule</w:t>
      </w:r>
      <w:r w:rsidR="00440CB1">
        <w:rPr>
          <w:rFonts w:ascii="Arial" w:hAnsi="Arial" w:cs="Arial"/>
        </w:rPr>
        <w:t xml:space="preserve"> it</w:t>
      </w:r>
      <w:r w:rsidRPr="00AE0CB3">
        <w:rPr>
          <w:rFonts w:ascii="Arial" w:hAnsi="Arial" w:cs="Arial"/>
        </w:rPr>
        <w:t xml:space="preserve"> for an alternative week. The unanimous</w:t>
      </w:r>
      <w:r w:rsidR="00BD574A">
        <w:rPr>
          <w:rFonts w:ascii="Arial" w:hAnsi="Arial" w:cs="Arial"/>
        </w:rPr>
        <w:t xml:space="preserve"> decision was to go dark in June</w:t>
      </w:r>
      <w:r w:rsidRPr="00AE0CB3">
        <w:rPr>
          <w:rFonts w:ascii="Arial" w:hAnsi="Arial" w:cs="Arial"/>
        </w:rPr>
        <w:t>. Subsequently, Janie Aguirre motioned for the action, which was seconded by Christina Colon</w:t>
      </w:r>
      <w:r w:rsidR="003074AE" w:rsidRPr="00AE0CB3">
        <w:rPr>
          <w:rFonts w:ascii="Arial" w:hAnsi="Arial" w:cs="Arial"/>
        </w:rPr>
        <w:t>.</w:t>
      </w:r>
    </w:p>
    <w:p w:rsidR="003074AE" w:rsidRPr="00AE0CB3" w:rsidRDefault="003074AE" w:rsidP="003074AE">
      <w:pPr>
        <w:ind w:left="360"/>
        <w:jc w:val="both"/>
        <w:rPr>
          <w:rFonts w:ascii="Arial" w:hAnsi="Arial" w:cs="Arial"/>
        </w:rPr>
      </w:pPr>
    </w:p>
    <w:p w:rsidR="00615990"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t>OLD BUSINESS</w:t>
      </w:r>
    </w:p>
    <w:p w:rsidR="00615990" w:rsidRPr="00AE0CB3" w:rsidRDefault="00AF6964" w:rsidP="00615990">
      <w:pPr>
        <w:tabs>
          <w:tab w:val="num" w:pos="810"/>
          <w:tab w:val="left" w:pos="2340"/>
        </w:tabs>
        <w:spacing w:after="40"/>
        <w:ind w:left="360"/>
        <w:jc w:val="both"/>
        <w:rPr>
          <w:rFonts w:ascii="Arial" w:hAnsi="Arial" w:cs="Arial"/>
        </w:rPr>
      </w:pPr>
      <w:r w:rsidRPr="00AE0CB3">
        <w:rPr>
          <w:rFonts w:ascii="Arial" w:hAnsi="Arial" w:cs="Arial"/>
        </w:rPr>
        <w:t>None</w:t>
      </w:r>
      <w:r w:rsidR="003074AE" w:rsidRPr="00AE0CB3">
        <w:rPr>
          <w:rFonts w:ascii="Arial" w:hAnsi="Arial" w:cs="Arial"/>
        </w:rPr>
        <w:t>.</w:t>
      </w:r>
    </w:p>
    <w:p w:rsidR="003074AE" w:rsidRPr="00AE0CB3" w:rsidRDefault="003074AE" w:rsidP="00615990">
      <w:pPr>
        <w:tabs>
          <w:tab w:val="num" w:pos="810"/>
          <w:tab w:val="left" w:pos="2340"/>
        </w:tabs>
        <w:spacing w:after="40"/>
        <w:ind w:left="360"/>
        <w:jc w:val="both"/>
        <w:rPr>
          <w:rFonts w:ascii="Arial" w:hAnsi="Arial" w:cs="Arial"/>
        </w:rPr>
      </w:pPr>
    </w:p>
    <w:p w:rsidR="00615990" w:rsidRPr="00AE0CB3" w:rsidRDefault="00615990" w:rsidP="00783162">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t>NEW BUSINESS</w:t>
      </w:r>
      <w:r w:rsidRPr="00AE0CB3">
        <w:rPr>
          <w:rFonts w:ascii="Arial" w:hAnsi="Arial" w:cs="Arial"/>
          <w:i/>
        </w:rPr>
        <w:t xml:space="preserve">     </w:t>
      </w:r>
    </w:p>
    <w:p w:rsidR="003074AE" w:rsidRPr="00AE0CB3" w:rsidRDefault="00AF6964" w:rsidP="00AF6964">
      <w:pPr>
        <w:ind w:left="360"/>
        <w:jc w:val="both"/>
        <w:rPr>
          <w:rFonts w:ascii="Arial" w:hAnsi="Arial" w:cs="Arial"/>
        </w:rPr>
      </w:pPr>
      <w:r w:rsidRPr="00AE0CB3">
        <w:rPr>
          <w:rFonts w:ascii="Arial" w:hAnsi="Arial" w:cs="Arial"/>
        </w:rPr>
        <w:t xml:space="preserve">The Summer Concert Series kicks off on Friday, June 21st at Heritage Park, featuring a total of six concerts. Mariachi </w:t>
      </w:r>
      <w:proofErr w:type="spellStart"/>
      <w:r w:rsidRPr="00AE0CB3">
        <w:rPr>
          <w:rFonts w:ascii="Arial" w:hAnsi="Arial" w:cs="Arial"/>
        </w:rPr>
        <w:t>Cielito</w:t>
      </w:r>
      <w:proofErr w:type="spellEnd"/>
      <w:r w:rsidRPr="00AE0CB3">
        <w:rPr>
          <w:rFonts w:ascii="Arial" w:hAnsi="Arial" w:cs="Arial"/>
        </w:rPr>
        <w:t xml:space="preserve"> Lindo will conclude the series with a performance on August 2nd. All concerts are scheduled for Fridays from 7:00 p.m. to 9:00 p.m.</w:t>
      </w:r>
      <w:r w:rsidR="00440CB1">
        <w:rPr>
          <w:rFonts w:ascii="Arial" w:hAnsi="Arial" w:cs="Arial"/>
        </w:rPr>
        <w:t>at Heritage Park.</w:t>
      </w:r>
      <w:r w:rsidRPr="00AE0CB3">
        <w:rPr>
          <w:rFonts w:ascii="Arial" w:hAnsi="Arial" w:cs="Arial"/>
        </w:rPr>
        <w:t xml:space="preserve"> Movies in the Park will commence on June 15th at Santa Fe Springs Athletic Park. The series will showcase a selection of five movies, with screenings rotating among various city parks and taking place on Saturday’s</w:t>
      </w:r>
      <w:r w:rsidR="003074AE" w:rsidRPr="00AE0CB3">
        <w:rPr>
          <w:rFonts w:ascii="Arial" w:hAnsi="Arial" w:cs="Arial"/>
        </w:rPr>
        <w:t>.</w:t>
      </w:r>
    </w:p>
    <w:p w:rsidR="00615990" w:rsidRPr="00AE0CB3" w:rsidRDefault="00615990" w:rsidP="00615990">
      <w:pPr>
        <w:pStyle w:val="ListParagraph"/>
        <w:tabs>
          <w:tab w:val="num" w:pos="810"/>
          <w:tab w:val="left" w:pos="2340"/>
        </w:tabs>
        <w:spacing w:after="40"/>
        <w:jc w:val="both"/>
        <w:rPr>
          <w:rFonts w:ascii="Arial" w:hAnsi="Arial" w:cs="Arial"/>
        </w:rPr>
      </w:pPr>
    </w:p>
    <w:p w:rsidR="00615990" w:rsidRPr="00AE0CB3"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E0CB3">
        <w:rPr>
          <w:rFonts w:ascii="Arial" w:hAnsi="Arial" w:cs="Arial"/>
          <w:u w:val="single"/>
        </w:rPr>
        <w:t>DIVISION PROGRAM/PROJECT UPDATES</w:t>
      </w:r>
    </w:p>
    <w:p w:rsidR="00615990" w:rsidRPr="00AE0CB3" w:rsidRDefault="00615990" w:rsidP="00615990">
      <w:pPr>
        <w:tabs>
          <w:tab w:val="num" w:pos="810"/>
          <w:tab w:val="left" w:pos="2340"/>
        </w:tabs>
        <w:spacing w:after="40"/>
        <w:ind w:left="360"/>
        <w:jc w:val="both"/>
        <w:rPr>
          <w:rFonts w:ascii="Arial" w:eastAsia="Calibri" w:hAnsi="Arial" w:cs="Arial"/>
        </w:rPr>
      </w:pPr>
      <w:r w:rsidRPr="00AE0CB3">
        <w:rPr>
          <w:rFonts w:ascii="Arial" w:hAnsi="Arial" w:cs="Arial"/>
        </w:rPr>
        <w:t xml:space="preserve">Mr. Carrillo </w:t>
      </w:r>
      <w:r w:rsidRPr="00AE0CB3">
        <w:rPr>
          <w:rFonts w:ascii="Arial" w:eastAsia="Calibri" w:hAnsi="Arial" w:cs="Arial"/>
        </w:rPr>
        <w:t>provided a brief presentation of the following events:</w:t>
      </w:r>
    </w:p>
    <w:p w:rsidR="00AF6964" w:rsidRPr="00AE0CB3" w:rsidRDefault="00AF6964" w:rsidP="00AF6964">
      <w:pPr>
        <w:numPr>
          <w:ilvl w:val="0"/>
          <w:numId w:val="45"/>
        </w:numPr>
        <w:tabs>
          <w:tab w:val="left" w:pos="2340"/>
        </w:tabs>
        <w:spacing w:after="40"/>
        <w:jc w:val="both"/>
        <w:rPr>
          <w:rFonts w:ascii="Arial" w:hAnsi="Arial" w:cs="Arial"/>
        </w:rPr>
      </w:pPr>
      <w:r w:rsidRPr="00AE0CB3">
        <w:rPr>
          <w:rFonts w:ascii="Arial" w:hAnsi="Arial" w:cs="Arial"/>
        </w:rPr>
        <w:t>The Summer Day Camp will have four sessions starting in June 10 and ending July 19 with each session being two weeks. It will be split into 3 age groups. There is also AM and PM extended care available for an additional cost.</w:t>
      </w:r>
    </w:p>
    <w:p w:rsidR="00AF6964" w:rsidRPr="00AE0CB3" w:rsidRDefault="00AF6964" w:rsidP="00AF6964">
      <w:pPr>
        <w:numPr>
          <w:ilvl w:val="0"/>
          <w:numId w:val="45"/>
        </w:numPr>
        <w:tabs>
          <w:tab w:val="left" w:pos="2340"/>
        </w:tabs>
        <w:spacing w:after="40"/>
        <w:jc w:val="both"/>
        <w:rPr>
          <w:rFonts w:ascii="Arial" w:hAnsi="Arial" w:cs="Arial"/>
        </w:rPr>
      </w:pPr>
      <w:r w:rsidRPr="00AE0CB3">
        <w:rPr>
          <w:rFonts w:ascii="Arial" w:hAnsi="Arial" w:cs="Arial"/>
        </w:rPr>
        <w:t xml:space="preserve">The Heritage of Aloha Festival will be taking place on Saturday, May 18th and Sunday, May 19th at Heritage Park. </w:t>
      </w:r>
    </w:p>
    <w:p w:rsidR="00AF6964" w:rsidRPr="00AE0CB3" w:rsidRDefault="00AF6964" w:rsidP="00AF6964">
      <w:pPr>
        <w:numPr>
          <w:ilvl w:val="0"/>
          <w:numId w:val="45"/>
        </w:numPr>
        <w:tabs>
          <w:tab w:val="left" w:pos="2340"/>
        </w:tabs>
        <w:spacing w:after="40"/>
        <w:jc w:val="both"/>
        <w:rPr>
          <w:rFonts w:ascii="Arial" w:hAnsi="Arial" w:cs="Arial"/>
        </w:rPr>
      </w:pPr>
      <w:r w:rsidRPr="00AE0CB3">
        <w:rPr>
          <w:rFonts w:ascii="Arial" w:hAnsi="Arial" w:cs="Arial"/>
        </w:rPr>
        <w:t>The Memorial Day event will be taking place on Monday, May 27th at the Town Center Plaza. The first 200 guests will get a free pancake breakfast at 8:00 a.m. and the ceremony will begin at 10:00 a.m.</w:t>
      </w:r>
    </w:p>
    <w:p w:rsidR="003074AE" w:rsidRPr="00AE0CB3" w:rsidRDefault="00AF6964" w:rsidP="00AF6964">
      <w:pPr>
        <w:numPr>
          <w:ilvl w:val="0"/>
          <w:numId w:val="45"/>
        </w:numPr>
        <w:tabs>
          <w:tab w:val="left" w:pos="2340"/>
        </w:tabs>
        <w:spacing w:after="40"/>
        <w:jc w:val="both"/>
        <w:rPr>
          <w:rFonts w:ascii="Arial" w:hAnsi="Arial" w:cs="Arial"/>
          <w:b/>
          <w:u w:val="single"/>
        </w:rPr>
      </w:pPr>
      <w:r w:rsidRPr="00AE0CB3">
        <w:rPr>
          <w:rFonts w:ascii="Arial" w:hAnsi="Arial" w:cs="Arial"/>
        </w:rPr>
        <w:t>The library will be hosting author Wendy Quintero for a special story time of her book “You are the Light of the World: Magical Mantras for Children</w:t>
      </w:r>
      <w:r w:rsidR="00BD574A">
        <w:rPr>
          <w:rFonts w:ascii="Arial" w:hAnsi="Arial" w:cs="Arial"/>
        </w:rPr>
        <w:t>”</w:t>
      </w:r>
      <w:r w:rsidR="003074AE" w:rsidRPr="00AE0CB3">
        <w:rPr>
          <w:rFonts w:ascii="Arial" w:hAnsi="Arial" w:cs="Arial"/>
        </w:rPr>
        <w:t>.</w:t>
      </w:r>
    </w:p>
    <w:p w:rsidR="00615990" w:rsidRPr="00A945DF" w:rsidRDefault="00615990" w:rsidP="00615990">
      <w:pPr>
        <w:tabs>
          <w:tab w:val="num" w:pos="810"/>
          <w:tab w:val="left" w:pos="2340"/>
        </w:tabs>
        <w:spacing w:after="40"/>
        <w:ind w:left="36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FUTURE AGENDA ITEMS</w:t>
      </w:r>
    </w:p>
    <w:p w:rsidR="00426EAE" w:rsidRDefault="00426EAE" w:rsidP="00380672">
      <w:pPr>
        <w:pStyle w:val="ListParagraph"/>
        <w:numPr>
          <w:ilvl w:val="0"/>
          <w:numId w:val="48"/>
        </w:numPr>
        <w:tabs>
          <w:tab w:val="num" w:pos="810"/>
          <w:tab w:val="left" w:pos="2340"/>
        </w:tabs>
        <w:spacing w:after="40"/>
        <w:jc w:val="both"/>
        <w:rPr>
          <w:rFonts w:ascii="Arial" w:hAnsi="Arial" w:cs="Arial"/>
        </w:rPr>
      </w:pPr>
      <w:r>
        <w:rPr>
          <w:rFonts w:ascii="Arial" w:hAnsi="Arial" w:cs="Arial"/>
        </w:rPr>
        <w:t>Family Fund and Services Quarterly Report</w:t>
      </w:r>
    </w:p>
    <w:p w:rsidR="00426EAE" w:rsidRDefault="00426EAE" w:rsidP="00380672">
      <w:pPr>
        <w:pStyle w:val="ListParagraph"/>
        <w:numPr>
          <w:ilvl w:val="0"/>
          <w:numId w:val="48"/>
        </w:numPr>
        <w:tabs>
          <w:tab w:val="num" w:pos="810"/>
          <w:tab w:val="left" w:pos="2340"/>
        </w:tabs>
        <w:spacing w:after="40"/>
        <w:jc w:val="both"/>
        <w:rPr>
          <w:rFonts w:ascii="Arial" w:hAnsi="Arial" w:cs="Arial"/>
        </w:rPr>
      </w:pPr>
      <w:r>
        <w:rPr>
          <w:rFonts w:ascii="Arial" w:hAnsi="Arial" w:cs="Arial"/>
        </w:rPr>
        <w:t>Nominations and Election of Heritage Arts Advisory Committee Representative</w:t>
      </w:r>
    </w:p>
    <w:p w:rsidR="00F6518E" w:rsidRPr="00A945DF" w:rsidRDefault="00F6518E" w:rsidP="00F6518E">
      <w:pPr>
        <w:pStyle w:val="ListParagraph"/>
        <w:tabs>
          <w:tab w:val="num" w:pos="810"/>
          <w:tab w:val="left" w:pos="2340"/>
        </w:tabs>
        <w:spacing w:after="40"/>
        <w:ind w:left="108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r w:rsidRPr="00A945DF">
        <w:rPr>
          <w:rFonts w:ascii="Arial" w:hAnsi="Arial" w:cs="Arial"/>
          <w:u w:val="single"/>
        </w:rPr>
        <w:t xml:space="preserve">MEMBER COMMENTS/ANNOUNCEMENTS </w:t>
      </w:r>
    </w:p>
    <w:p w:rsidR="00426EAE" w:rsidRPr="00A945DF"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t>East Whittier</w:t>
      </w:r>
      <w:r w:rsidR="00214D8D">
        <w:rPr>
          <w:rFonts w:ascii="Arial" w:hAnsi="Arial" w:cs="Arial"/>
        </w:rPr>
        <w:t xml:space="preserve"> Christian Church collected canned</w:t>
      </w:r>
      <w:r>
        <w:rPr>
          <w:rFonts w:ascii="Arial" w:hAnsi="Arial" w:cs="Arial"/>
        </w:rPr>
        <w:t xml:space="preserve"> food and needs </w:t>
      </w:r>
      <w:r w:rsidR="00214D8D">
        <w:rPr>
          <w:rFonts w:ascii="Arial" w:hAnsi="Arial" w:cs="Arial"/>
        </w:rPr>
        <w:t>volunteers to sort them.</w:t>
      </w:r>
    </w:p>
    <w:p w:rsidR="00426EAE"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t>SFS Women’s Club will host their Fashion Show July 21</w:t>
      </w:r>
      <w:r w:rsidRPr="00426EAE">
        <w:rPr>
          <w:rFonts w:ascii="Arial" w:hAnsi="Arial" w:cs="Arial"/>
          <w:vertAlign w:val="superscript"/>
        </w:rPr>
        <w:t>st</w:t>
      </w:r>
      <w:r>
        <w:rPr>
          <w:rFonts w:ascii="Arial" w:hAnsi="Arial" w:cs="Arial"/>
        </w:rPr>
        <w:t>. The ticket is $35 and includes a meal.</w:t>
      </w:r>
    </w:p>
    <w:p w:rsidR="00426EAE"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t>Members gave suggestions on donations for the Food Pantry including cereal, canned pasta, top ramen, peanut butter, mac n cheese, and canned meats.</w:t>
      </w:r>
    </w:p>
    <w:p w:rsidR="00426EAE"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t>Relay for Life Potato Bake will take place on August 15</w:t>
      </w:r>
      <w:r w:rsidRPr="00426EAE">
        <w:rPr>
          <w:rFonts w:ascii="Arial" w:hAnsi="Arial" w:cs="Arial"/>
          <w:vertAlign w:val="superscript"/>
        </w:rPr>
        <w:t>th</w:t>
      </w:r>
      <w:r>
        <w:rPr>
          <w:rFonts w:ascii="Arial" w:hAnsi="Arial" w:cs="Arial"/>
        </w:rPr>
        <w:t xml:space="preserve"> at Fire Headquarters. </w:t>
      </w:r>
    </w:p>
    <w:p w:rsidR="00426EAE"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lastRenderedPageBreak/>
        <w:t>Santa Fe High School Band will host their clothing drive May 18</w:t>
      </w:r>
      <w:r w:rsidRPr="00426EAE">
        <w:rPr>
          <w:rFonts w:ascii="Arial" w:hAnsi="Arial" w:cs="Arial"/>
          <w:vertAlign w:val="superscript"/>
        </w:rPr>
        <w:t>th</w:t>
      </w:r>
      <w:r>
        <w:rPr>
          <w:rFonts w:ascii="Arial" w:hAnsi="Arial" w:cs="Arial"/>
        </w:rPr>
        <w:t xml:space="preserve"> from 9:00 a.m. – 12:00 p.m.</w:t>
      </w:r>
    </w:p>
    <w:p w:rsidR="00426EAE" w:rsidRDefault="00426EAE" w:rsidP="00426EAE">
      <w:pPr>
        <w:pStyle w:val="ListParagraph"/>
        <w:numPr>
          <w:ilvl w:val="0"/>
          <w:numId w:val="48"/>
        </w:numPr>
        <w:tabs>
          <w:tab w:val="num" w:pos="810"/>
          <w:tab w:val="left" w:pos="2340"/>
        </w:tabs>
        <w:spacing w:after="40"/>
        <w:jc w:val="both"/>
        <w:rPr>
          <w:rFonts w:ascii="Arial" w:hAnsi="Arial" w:cs="Arial"/>
        </w:rPr>
      </w:pPr>
      <w:r>
        <w:rPr>
          <w:rFonts w:ascii="Arial" w:hAnsi="Arial" w:cs="Arial"/>
        </w:rPr>
        <w:t>Relay for Life will take place September 21</w:t>
      </w:r>
      <w:r w:rsidRPr="00426EAE">
        <w:rPr>
          <w:rFonts w:ascii="Arial" w:hAnsi="Arial" w:cs="Arial"/>
          <w:vertAlign w:val="superscript"/>
        </w:rPr>
        <w:t>st</w:t>
      </w:r>
      <w:r>
        <w:rPr>
          <w:rFonts w:ascii="Arial" w:hAnsi="Arial" w:cs="Arial"/>
        </w:rPr>
        <w:t xml:space="preserve"> at Little Lake Park from 11:00 a.m. – 9:00 p.m.</w:t>
      </w:r>
    </w:p>
    <w:p w:rsidR="00426EAE" w:rsidRPr="00426EAE" w:rsidRDefault="00426EAE" w:rsidP="00426EAE">
      <w:pPr>
        <w:tabs>
          <w:tab w:val="left" w:pos="2340"/>
        </w:tabs>
        <w:spacing w:after="40"/>
        <w:jc w:val="both"/>
        <w:rPr>
          <w:rFonts w:ascii="Arial" w:hAnsi="Arial" w:cs="Arial"/>
        </w:rPr>
      </w:pPr>
    </w:p>
    <w:p w:rsidR="00615990" w:rsidRPr="00A945DF" w:rsidRDefault="00615990" w:rsidP="00615990">
      <w:pPr>
        <w:numPr>
          <w:ilvl w:val="0"/>
          <w:numId w:val="1"/>
        </w:numPr>
        <w:tabs>
          <w:tab w:val="clear" w:pos="810"/>
          <w:tab w:val="num" w:pos="360"/>
          <w:tab w:val="num" w:pos="630"/>
          <w:tab w:val="left" w:pos="2340"/>
        </w:tabs>
        <w:spacing w:after="40"/>
        <w:ind w:left="360" w:hanging="360"/>
        <w:jc w:val="both"/>
        <w:rPr>
          <w:rFonts w:ascii="Arial" w:hAnsi="Arial" w:cs="Arial"/>
        </w:rPr>
      </w:pPr>
      <w:bookmarkStart w:id="0" w:name="_GoBack"/>
      <w:bookmarkEnd w:id="0"/>
      <w:r w:rsidRPr="00A945DF">
        <w:rPr>
          <w:rFonts w:ascii="Arial" w:hAnsi="Arial" w:cs="Arial"/>
          <w:u w:val="single"/>
        </w:rPr>
        <w:t xml:space="preserve">ADJOURNMENT </w:t>
      </w:r>
    </w:p>
    <w:p w:rsidR="00FA0528" w:rsidRPr="00A945DF" w:rsidRDefault="00940A41" w:rsidP="001302C0">
      <w:pPr>
        <w:tabs>
          <w:tab w:val="left" w:pos="360"/>
        </w:tabs>
        <w:ind w:left="360" w:hanging="360"/>
        <w:jc w:val="both"/>
        <w:rPr>
          <w:rFonts w:ascii="Arial" w:hAnsi="Arial" w:cs="Arial"/>
        </w:rPr>
      </w:pPr>
      <w:r w:rsidRPr="00A945DF">
        <w:rPr>
          <w:rFonts w:ascii="Arial" w:hAnsi="Arial" w:cs="Arial"/>
          <w:b/>
        </w:rPr>
        <w:tab/>
      </w:r>
      <w:r w:rsidR="00FA0528" w:rsidRPr="00A945DF">
        <w:rPr>
          <w:rFonts w:ascii="Arial" w:hAnsi="Arial" w:cs="Arial"/>
        </w:rPr>
        <w:t>Chair</w:t>
      </w:r>
      <w:r w:rsidR="001A61BF" w:rsidRPr="00A945DF">
        <w:rPr>
          <w:rFonts w:ascii="Arial" w:hAnsi="Arial" w:cs="Arial"/>
        </w:rPr>
        <w:t>person</w:t>
      </w:r>
      <w:r w:rsidR="00526B1D" w:rsidRPr="00A945DF">
        <w:rPr>
          <w:rFonts w:ascii="Arial" w:hAnsi="Arial" w:cs="Arial"/>
        </w:rPr>
        <w:t xml:space="preserve"> </w:t>
      </w:r>
      <w:proofErr w:type="spellStart"/>
      <w:r w:rsidR="0067677C" w:rsidRPr="00A945DF">
        <w:rPr>
          <w:rFonts w:ascii="Arial" w:hAnsi="Arial" w:cs="Arial"/>
        </w:rPr>
        <w:t>Radoumis</w:t>
      </w:r>
      <w:proofErr w:type="spellEnd"/>
      <w:r w:rsidR="00FA0528" w:rsidRPr="00A945DF">
        <w:rPr>
          <w:rFonts w:ascii="Arial" w:hAnsi="Arial" w:cs="Arial"/>
        </w:rPr>
        <w:t xml:space="preserve"> adjourned the meeting </w:t>
      </w:r>
      <w:r w:rsidR="00A74AA6" w:rsidRPr="00A945DF">
        <w:rPr>
          <w:rFonts w:ascii="Arial" w:hAnsi="Arial" w:cs="Arial"/>
        </w:rPr>
        <w:t xml:space="preserve">at </w:t>
      </w:r>
      <w:r w:rsidR="00A6258B">
        <w:rPr>
          <w:rFonts w:ascii="Arial" w:hAnsi="Arial" w:cs="Arial"/>
        </w:rPr>
        <w:t xml:space="preserve">7:18 </w:t>
      </w:r>
      <w:r w:rsidR="00A74AA6" w:rsidRPr="00A945DF">
        <w:rPr>
          <w:rFonts w:ascii="Arial" w:hAnsi="Arial" w:cs="Arial"/>
        </w:rPr>
        <w:t>p.m.</w:t>
      </w:r>
      <w:r w:rsidR="00FA0528" w:rsidRPr="00A945DF">
        <w:rPr>
          <w:rFonts w:ascii="Arial" w:hAnsi="Arial" w:cs="Arial"/>
        </w:rPr>
        <w:t xml:space="preserve">  </w:t>
      </w:r>
    </w:p>
    <w:p w:rsidR="000A1152" w:rsidRPr="00A945DF" w:rsidRDefault="000A1152" w:rsidP="001A15A8">
      <w:pPr>
        <w:tabs>
          <w:tab w:val="left" w:pos="360"/>
        </w:tabs>
        <w:ind w:left="360"/>
        <w:jc w:val="both"/>
        <w:rPr>
          <w:rFonts w:ascii="Arial" w:hAnsi="Arial" w:cs="Arial"/>
        </w:rPr>
      </w:pPr>
    </w:p>
    <w:p w:rsidR="006C2F90" w:rsidRPr="00A945DF" w:rsidRDefault="003074AE" w:rsidP="001A15A8">
      <w:pPr>
        <w:tabs>
          <w:tab w:val="left" w:pos="360"/>
        </w:tabs>
        <w:ind w:left="360"/>
        <w:jc w:val="both"/>
        <w:rPr>
          <w:rFonts w:ascii="Arial" w:hAnsi="Arial" w:cs="Arial"/>
        </w:rPr>
      </w:pPr>
      <w:r w:rsidRPr="00A945DF">
        <w:rPr>
          <w:rFonts w:ascii="Arial" w:hAnsi="Arial" w:cs="Arial"/>
          <w:noProof/>
        </w:rPr>
        <w:drawing>
          <wp:anchor distT="0" distB="0" distL="114300" distR="114300" simplePos="0" relativeHeight="251664896" behindDoc="0" locked="0" layoutInCell="1" allowOverlap="1">
            <wp:simplePos x="0" y="0"/>
            <wp:positionH relativeFrom="column">
              <wp:posOffset>4124325</wp:posOffset>
            </wp:positionH>
            <wp:positionV relativeFrom="paragraph">
              <wp:posOffset>339090</wp:posOffset>
            </wp:positionV>
            <wp:extent cx="1638300" cy="822960"/>
            <wp:effectExtent l="0" t="0" r="0" b="0"/>
            <wp:wrapNone/>
            <wp:docPr id="8" name="Picture 8" descr="C:\Users\Aduran\Pictures\A.Duran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uran\Pictures\A.Duran signa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30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152" w:rsidRPr="00A945DF">
        <w:rPr>
          <w:rFonts w:ascii="Arial" w:hAnsi="Arial" w:cs="Arial"/>
        </w:rPr>
        <w:t xml:space="preserve">The next meeting is scheduled for </w:t>
      </w:r>
      <w:r w:rsidR="00737413" w:rsidRPr="00A945DF">
        <w:rPr>
          <w:rFonts w:ascii="Arial" w:hAnsi="Arial" w:cs="Arial"/>
        </w:rPr>
        <w:t>Wednesday</w:t>
      </w:r>
      <w:r w:rsidR="000A1152" w:rsidRPr="00A945DF">
        <w:rPr>
          <w:rFonts w:ascii="Arial" w:hAnsi="Arial" w:cs="Arial"/>
        </w:rPr>
        <w:t xml:space="preserve">, </w:t>
      </w:r>
      <w:r w:rsidR="00426EAE">
        <w:rPr>
          <w:rFonts w:ascii="Arial" w:hAnsi="Arial" w:cs="Arial"/>
        </w:rPr>
        <w:t>September 18</w:t>
      </w:r>
      <w:r w:rsidR="000A1152" w:rsidRPr="00A945DF">
        <w:rPr>
          <w:rFonts w:ascii="Arial" w:hAnsi="Arial" w:cs="Arial"/>
        </w:rPr>
        <w:t>, 202</w:t>
      </w:r>
      <w:r w:rsidR="001F53F6" w:rsidRPr="00A945DF">
        <w:rPr>
          <w:rFonts w:ascii="Arial" w:hAnsi="Arial" w:cs="Arial"/>
        </w:rPr>
        <w:t>4</w:t>
      </w:r>
      <w:r w:rsidR="00F06675" w:rsidRPr="00A945DF">
        <w:rPr>
          <w:rFonts w:ascii="Arial" w:hAnsi="Arial" w:cs="Arial"/>
        </w:rPr>
        <w:t xml:space="preserve"> at 5</w:t>
      </w:r>
      <w:r w:rsidR="000A1152" w:rsidRPr="00A945DF">
        <w:rPr>
          <w:rFonts w:ascii="Arial" w:hAnsi="Arial" w:cs="Arial"/>
        </w:rPr>
        <w:t>:4</w:t>
      </w:r>
      <w:r w:rsidR="00F06675" w:rsidRPr="00A945DF">
        <w:rPr>
          <w:rFonts w:ascii="Arial" w:hAnsi="Arial" w:cs="Arial"/>
        </w:rPr>
        <w:t>5</w:t>
      </w:r>
      <w:r w:rsidR="000A1152" w:rsidRPr="00A945DF">
        <w:rPr>
          <w:rFonts w:ascii="Arial" w:hAnsi="Arial" w:cs="Arial"/>
        </w:rPr>
        <w:t xml:space="preserve"> p.m. </w:t>
      </w:r>
      <w:r w:rsidR="004E5A05" w:rsidRPr="00A945DF">
        <w:rPr>
          <w:rFonts w:ascii="Arial" w:hAnsi="Arial" w:cs="Arial"/>
        </w:rPr>
        <w:t>in person at the Gus Velasco Neighborhood Center, Meeting Rm #1.</w:t>
      </w:r>
    </w:p>
    <w:p w:rsidR="000A1152" w:rsidRPr="00A344DC" w:rsidRDefault="000A1152" w:rsidP="00A344DC">
      <w:pPr>
        <w:tabs>
          <w:tab w:val="left" w:pos="360"/>
        </w:tabs>
        <w:jc w:val="both"/>
        <w:rPr>
          <w:rFonts w:ascii="Arial" w:hAnsi="Arial" w:cs="Arial"/>
        </w:rPr>
      </w:pPr>
    </w:p>
    <w:p w:rsidR="000A1152" w:rsidRPr="00A344DC" w:rsidRDefault="008624AA" w:rsidP="00861223">
      <w:pPr>
        <w:tabs>
          <w:tab w:val="left" w:pos="360"/>
          <w:tab w:val="left" w:pos="1416"/>
        </w:tabs>
        <w:ind w:left="360"/>
        <w:jc w:val="both"/>
        <w:rPr>
          <w:rFonts w:ascii="Arial" w:hAnsi="Arial" w:cs="Arial"/>
        </w:rPr>
      </w:pPr>
      <w:r w:rsidRPr="00A344DC">
        <w:rPr>
          <w:rFonts w:ascii="Arial" w:hAnsi="Arial" w:cs="Arial"/>
          <w:noProof/>
          <w:sz w:val="22"/>
          <w:szCs w:val="22"/>
        </w:rPr>
        <w:drawing>
          <wp:anchor distT="0" distB="0" distL="114300" distR="114300" simplePos="0" relativeHeight="251663872" behindDoc="1" locked="0" layoutInCell="1" allowOverlap="1" wp14:anchorId="0421C884" wp14:editId="1F1614F8">
            <wp:simplePos x="0" y="0"/>
            <wp:positionH relativeFrom="column">
              <wp:posOffset>371475</wp:posOffset>
            </wp:positionH>
            <wp:positionV relativeFrom="paragraph">
              <wp:posOffset>69850</wp:posOffset>
            </wp:positionV>
            <wp:extent cx="1684020" cy="502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020" cy="502920"/>
                    </a:xfrm>
                    <a:prstGeom prst="rect">
                      <a:avLst/>
                    </a:prstGeom>
                    <a:noFill/>
                    <a:ln>
                      <a:noFill/>
                    </a:ln>
                  </pic:spPr>
                </pic:pic>
              </a:graphicData>
            </a:graphic>
          </wp:anchor>
        </w:drawing>
      </w:r>
      <w:r w:rsidR="00861223" w:rsidRPr="00A344DC">
        <w:rPr>
          <w:rFonts w:ascii="Arial" w:hAnsi="Arial" w:cs="Arial"/>
        </w:rPr>
        <w:tab/>
      </w:r>
    </w:p>
    <w:p w:rsidR="00CE07B9" w:rsidRPr="00A344DC" w:rsidRDefault="003074AE" w:rsidP="008624AA">
      <w:pPr>
        <w:tabs>
          <w:tab w:val="left" w:pos="360"/>
          <w:tab w:val="left" w:pos="5400"/>
        </w:tabs>
        <w:jc w:val="both"/>
        <w:rPr>
          <w:rFonts w:ascii="Arial" w:hAnsi="Arial" w:cs="Arial"/>
        </w:rPr>
      </w:pPr>
      <w:r>
        <w:rPr>
          <w:rFonts w:ascii="Arial" w:hAnsi="Arial" w:cs="Arial"/>
          <w:noProof/>
        </w:rPr>
        <w:t xml:space="preserve">                                                                                                  </w:t>
      </w:r>
    </w:p>
    <w:p w:rsidR="004E5A05" w:rsidRPr="00A344DC" w:rsidRDefault="009254CA" w:rsidP="004E5A05">
      <w:pPr>
        <w:tabs>
          <w:tab w:val="left" w:pos="360"/>
          <w:tab w:val="left" w:pos="5400"/>
        </w:tabs>
        <w:ind w:left="360" w:firstLine="5040"/>
        <w:jc w:val="both"/>
        <w:rPr>
          <w:rFonts w:ascii="Arial" w:hAnsi="Arial" w:cs="Arial"/>
        </w:rPr>
      </w:pPr>
      <w:r w:rsidRPr="00A344DC">
        <w:rPr>
          <w:rFonts w:ascii="Arial" w:hAnsi="Arial" w:cs="Arial"/>
          <w:noProof/>
        </w:rPr>
        <mc:AlternateContent>
          <mc:Choice Requires="wps">
            <w:drawing>
              <wp:anchor distT="0" distB="0" distL="114300" distR="114300" simplePos="0" relativeHeight="251660800" behindDoc="0" locked="0" layoutInCell="1" allowOverlap="1">
                <wp:simplePos x="0" y="0"/>
                <wp:positionH relativeFrom="column">
                  <wp:posOffset>3638550</wp:posOffset>
                </wp:positionH>
                <wp:positionV relativeFrom="paragraph">
                  <wp:posOffset>114300</wp:posOffset>
                </wp:positionV>
                <wp:extent cx="2933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9337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327CD724" id="Straight Connector 6"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86.5pt,9pt" to="51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" strokecolor="black [3200]" strokeweight="1pt">
                <v:stroke joinstyle="miter"/>
              </v:line>
            </w:pict>
          </mc:Fallback>
        </mc:AlternateContent>
      </w:r>
      <w:r w:rsidRPr="00A344DC">
        <w:rPr>
          <w:rFonts w:ascii="Arial" w:hAnsi="Arial" w:cs="Arial"/>
          <w:noProof/>
        </w:rPr>
        <mc:AlternateContent>
          <mc:Choice Requires="wps">
            <w:drawing>
              <wp:anchor distT="0" distB="0" distL="114300" distR="114300" simplePos="0" relativeHeight="251656704" behindDoc="0" locked="0" layoutInCell="1" allowOverlap="1">
                <wp:simplePos x="0" y="0"/>
                <wp:positionH relativeFrom="column">
                  <wp:posOffset>197485</wp:posOffset>
                </wp:positionH>
                <wp:positionV relativeFrom="paragraph">
                  <wp:posOffset>104140</wp:posOffset>
                </wp:positionV>
                <wp:extent cx="2621280" cy="8255"/>
                <wp:effectExtent l="0" t="0" r="26670" b="298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448D539" id="_x0000_t32" coordsize="21600,21600" o:spt="32" o:oned="t" path="m,l21600,21600e" filled="f">
                <v:path arrowok="t" fillok="f" o:connecttype="none"/>
                <o:lock v:ext="edit" shapetype="t"/>
              </v:shapetype>
              <v:shape id="AutoShape 3" o:spid="_x0000_s1026" type="#_x0000_t32" style="position:absolute;margin-left:15.55pt;margin-top:8.2pt;width:206.4pt;height:.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I3yIQIAAD4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"/>
            </w:pict>
          </mc:Fallback>
        </mc:AlternateContent>
      </w:r>
      <w:r w:rsidR="00372280" w:rsidRPr="00A344DC">
        <w:rPr>
          <w:rFonts w:ascii="Arial" w:hAnsi="Arial" w:cs="Arial"/>
        </w:rPr>
        <w:tab/>
      </w:r>
    </w:p>
    <w:p w:rsidR="006D69A3" w:rsidRPr="00C2471D" w:rsidRDefault="009254CA" w:rsidP="00C2471D">
      <w:pPr>
        <w:tabs>
          <w:tab w:val="left" w:pos="360"/>
          <w:tab w:val="left" w:pos="5400"/>
        </w:tabs>
        <w:rPr>
          <w:rFonts w:ascii="Arial" w:hAnsi="Arial" w:cs="Arial"/>
          <w:b/>
        </w:rPr>
      </w:pPr>
      <w:r w:rsidRPr="00A344DC">
        <w:rPr>
          <w:rFonts w:ascii="Arial" w:hAnsi="Arial" w:cs="Arial"/>
        </w:rPr>
        <w:tab/>
      </w:r>
      <w:r w:rsidR="008624AA" w:rsidRPr="00A344DC">
        <w:rPr>
          <w:rFonts w:ascii="Arial" w:hAnsi="Arial" w:cs="Arial"/>
        </w:rPr>
        <w:t>Ed Ramirez</w:t>
      </w:r>
      <w:r w:rsidR="00861223" w:rsidRPr="00A344DC">
        <w:rPr>
          <w:rFonts w:ascii="Arial" w:hAnsi="Arial" w:cs="Arial"/>
        </w:rPr>
        <w:t xml:space="preserve">, </w:t>
      </w:r>
      <w:r w:rsidRPr="00A344DC">
        <w:rPr>
          <w:rFonts w:ascii="Arial" w:hAnsi="Arial" w:cs="Arial"/>
        </w:rPr>
        <w:t>Executive Secretary</w:t>
      </w:r>
      <w:r w:rsidRPr="00A344DC">
        <w:rPr>
          <w:rFonts w:ascii="Arial" w:hAnsi="Arial" w:cs="Arial"/>
        </w:rPr>
        <w:tab/>
      </w:r>
      <w:r w:rsidRPr="00A344DC">
        <w:rPr>
          <w:rFonts w:ascii="Arial" w:hAnsi="Arial" w:cs="Arial"/>
        </w:rPr>
        <w:tab/>
      </w:r>
      <w:r w:rsidR="003074AE">
        <w:rPr>
          <w:rFonts w:ascii="Arial" w:hAnsi="Arial" w:cs="Arial"/>
        </w:rPr>
        <w:t xml:space="preserve">Adriana </w:t>
      </w:r>
      <w:r w:rsidR="00A6258B">
        <w:rPr>
          <w:rFonts w:ascii="Arial" w:hAnsi="Arial" w:cs="Arial"/>
        </w:rPr>
        <w:t>Ramirez, Administrative Assistant</w:t>
      </w:r>
    </w:p>
    <w:sectPr w:rsidR="006D69A3" w:rsidRPr="00C2471D" w:rsidSect="005A7B98">
      <w:headerReference w:type="default" r:id="rId11"/>
      <w:footerReference w:type="default" r:id="rId12"/>
      <w:headerReference w:type="first" r:id="rId13"/>
      <w:footerReference w:type="first" r:id="rId14"/>
      <w:pgSz w:w="12240" w:h="15840" w:code="1"/>
      <w:pgMar w:top="360" w:right="806" w:bottom="1440" w:left="108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2759" w:rsidRDefault="00F72759" w:rsidP="00EE4C54">
      <w:r>
        <w:separator/>
      </w:r>
    </w:p>
  </w:endnote>
  <w:endnote w:type="continuationSeparator" w:id="0">
    <w:p w:rsidR="00F72759" w:rsidRDefault="00F72759" w:rsidP="00EE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C25682" w:rsidRDefault="00222BC3">
    <w:pPr>
      <w:pStyle w:val="Footer"/>
      <w:jc w:val="center"/>
      <w:rPr>
        <w:sz w:val="20"/>
        <w:szCs w:val="20"/>
      </w:rPr>
    </w:pPr>
    <w:r w:rsidRPr="00C25682">
      <w:rPr>
        <w:sz w:val="20"/>
        <w:szCs w:val="20"/>
      </w:rPr>
      <w:fldChar w:fldCharType="begin"/>
    </w:r>
    <w:r w:rsidRPr="00C25682">
      <w:rPr>
        <w:sz w:val="20"/>
        <w:szCs w:val="20"/>
      </w:rPr>
      <w:instrText xml:space="preserve"> PAGE   \* MERGEFORMAT </w:instrText>
    </w:r>
    <w:r w:rsidRPr="00C25682">
      <w:rPr>
        <w:sz w:val="20"/>
        <w:szCs w:val="20"/>
      </w:rPr>
      <w:fldChar w:fldCharType="separate"/>
    </w:r>
    <w:r w:rsidR="00440CB1">
      <w:rPr>
        <w:noProof/>
        <w:sz w:val="20"/>
        <w:szCs w:val="20"/>
      </w:rPr>
      <w:t>3</w:t>
    </w:r>
    <w:r w:rsidRPr="00C25682">
      <w:rPr>
        <w:noProof/>
        <w:sz w:val="20"/>
        <w:szCs w:val="20"/>
      </w:rPr>
      <w:fldChar w:fldCharType="end"/>
    </w:r>
  </w:p>
  <w:p w:rsidR="00222BC3" w:rsidRDefault="00222B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Pr="003078CD" w:rsidRDefault="00222BC3">
    <w:pPr>
      <w:pStyle w:val="Footer"/>
      <w:tabs>
        <w:tab w:val="clear" w:pos="4680"/>
        <w:tab w:val="clear" w:pos="9360"/>
      </w:tabs>
      <w:jc w:val="center"/>
      <w:rPr>
        <w:caps/>
        <w:noProof/>
        <w:color w:val="5B9BD5"/>
      </w:rPr>
    </w:pPr>
    <w:r w:rsidRPr="003078CD">
      <w:rPr>
        <w:caps/>
        <w:color w:val="5B9BD5"/>
      </w:rPr>
      <w:fldChar w:fldCharType="begin"/>
    </w:r>
    <w:r w:rsidRPr="003078CD">
      <w:rPr>
        <w:caps/>
        <w:color w:val="5B9BD5"/>
      </w:rPr>
      <w:instrText xml:space="preserve"> PAGE   \* MERGEFORMAT </w:instrText>
    </w:r>
    <w:r w:rsidRPr="003078CD">
      <w:rPr>
        <w:caps/>
        <w:color w:val="5B9BD5"/>
      </w:rPr>
      <w:fldChar w:fldCharType="separate"/>
    </w:r>
    <w:r>
      <w:rPr>
        <w:caps/>
        <w:noProof/>
        <w:color w:val="5B9BD5"/>
      </w:rPr>
      <w:t>1</w:t>
    </w:r>
    <w:r w:rsidRPr="003078CD">
      <w:rPr>
        <w:caps/>
        <w:noProof/>
        <w:color w:val="5B9BD5"/>
      </w:rPr>
      <w:fldChar w:fldCharType="end"/>
    </w:r>
  </w:p>
  <w:p w:rsidR="00222BC3" w:rsidRDefault="00222B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2759" w:rsidRDefault="00F72759" w:rsidP="00EE4C54">
      <w:r>
        <w:separator/>
      </w:r>
    </w:p>
  </w:footnote>
  <w:footnote w:type="continuationSeparator" w:id="0">
    <w:p w:rsidR="00F72759" w:rsidRDefault="00F72759" w:rsidP="00EE4C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EE4C54">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BC3" w:rsidRDefault="00222BC3" w:rsidP="008C290B">
    <w:pPr>
      <w:pStyle w:val="Header"/>
      <w:jc w:val="center"/>
    </w:pPr>
    <w:r>
      <w:rPr>
        <w:noProof/>
      </w:rPr>
      <w:drawing>
        <wp:inline distT="0" distB="0" distL="0" distR="0">
          <wp:extent cx="1859280" cy="662940"/>
          <wp:effectExtent l="0" t="0" r="0" b="0"/>
          <wp:docPr id="9" name="Picture 9" descr="Bridg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 Colo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B2022"/>
    <w:multiLevelType w:val="hybridMultilevel"/>
    <w:tmpl w:val="FDA0884A"/>
    <w:lvl w:ilvl="0" w:tplc="2C0C21D2">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C345B38"/>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E5478"/>
    <w:multiLevelType w:val="hybridMultilevel"/>
    <w:tmpl w:val="EBE8BFEA"/>
    <w:lvl w:ilvl="0" w:tplc="1104464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E7CA3"/>
    <w:multiLevelType w:val="hybridMultilevel"/>
    <w:tmpl w:val="985A55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9502E8"/>
    <w:multiLevelType w:val="hybridMultilevel"/>
    <w:tmpl w:val="6A5A628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5" w15:restartNumberingAfterBreak="0">
    <w:nsid w:val="122E12B2"/>
    <w:multiLevelType w:val="hybridMultilevel"/>
    <w:tmpl w:val="F1281F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633D0B"/>
    <w:multiLevelType w:val="hybridMultilevel"/>
    <w:tmpl w:val="368AB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1186A"/>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C67F91"/>
    <w:multiLevelType w:val="hybridMultilevel"/>
    <w:tmpl w:val="7DC43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7C74C6"/>
    <w:multiLevelType w:val="hybridMultilevel"/>
    <w:tmpl w:val="4C8ACB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B92269"/>
    <w:multiLevelType w:val="hybridMultilevel"/>
    <w:tmpl w:val="3A54F140"/>
    <w:lvl w:ilvl="0" w:tplc="277C31DE">
      <w:start w:val="12"/>
      <w:numFmt w:val="decimal"/>
      <w:lvlText w:val="%1."/>
      <w:lvlJc w:val="left"/>
      <w:pPr>
        <w:tabs>
          <w:tab w:val="num" w:pos="720"/>
        </w:tabs>
        <w:ind w:left="720" w:hanging="720"/>
      </w:pPr>
      <w:rPr>
        <w:rFonts w:hint="default"/>
        <w:b w:val="0"/>
        <w:i w:val="0"/>
      </w:rPr>
    </w:lvl>
    <w:lvl w:ilvl="1" w:tplc="65445660" w:tentative="1">
      <w:start w:val="1"/>
      <w:numFmt w:val="lowerLetter"/>
      <w:lvlText w:val="%2."/>
      <w:lvlJc w:val="left"/>
      <w:pPr>
        <w:ind w:left="1440" w:hanging="360"/>
      </w:pPr>
    </w:lvl>
    <w:lvl w:ilvl="2" w:tplc="1BA2816A" w:tentative="1">
      <w:start w:val="1"/>
      <w:numFmt w:val="lowerRoman"/>
      <w:lvlText w:val="%3."/>
      <w:lvlJc w:val="right"/>
      <w:pPr>
        <w:ind w:left="2160" w:hanging="180"/>
      </w:pPr>
    </w:lvl>
    <w:lvl w:ilvl="3" w:tplc="24AAE5DE" w:tentative="1">
      <w:start w:val="1"/>
      <w:numFmt w:val="decimal"/>
      <w:lvlText w:val="%4."/>
      <w:lvlJc w:val="left"/>
      <w:pPr>
        <w:ind w:left="2880" w:hanging="360"/>
      </w:pPr>
    </w:lvl>
    <w:lvl w:ilvl="4" w:tplc="061E2BAC" w:tentative="1">
      <w:start w:val="1"/>
      <w:numFmt w:val="lowerLetter"/>
      <w:lvlText w:val="%5."/>
      <w:lvlJc w:val="left"/>
      <w:pPr>
        <w:ind w:left="3600" w:hanging="360"/>
      </w:pPr>
    </w:lvl>
    <w:lvl w:ilvl="5" w:tplc="F312B102" w:tentative="1">
      <w:start w:val="1"/>
      <w:numFmt w:val="lowerRoman"/>
      <w:lvlText w:val="%6."/>
      <w:lvlJc w:val="right"/>
      <w:pPr>
        <w:ind w:left="4320" w:hanging="180"/>
      </w:pPr>
    </w:lvl>
    <w:lvl w:ilvl="6" w:tplc="1A64E226" w:tentative="1">
      <w:start w:val="1"/>
      <w:numFmt w:val="decimal"/>
      <w:lvlText w:val="%7."/>
      <w:lvlJc w:val="left"/>
      <w:pPr>
        <w:ind w:left="5040" w:hanging="360"/>
      </w:pPr>
    </w:lvl>
    <w:lvl w:ilvl="7" w:tplc="8DEADE1A" w:tentative="1">
      <w:start w:val="1"/>
      <w:numFmt w:val="lowerLetter"/>
      <w:lvlText w:val="%8."/>
      <w:lvlJc w:val="left"/>
      <w:pPr>
        <w:ind w:left="5760" w:hanging="360"/>
      </w:pPr>
    </w:lvl>
    <w:lvl w:ilvl="8" w:tplc="1C94D240" w:tentative="1">
      <w:start w:val="1"/>
      <w:numFmt w:val="lowerRoman"/>
      <w:lvlText w:val="%9."/>
      <w:lvlJc w:val="right"/>
      <w:pPr>
        <w:ind w:left="6480" w:hanging="180"/>
      </w:pPr>
    </w:lvl>
  </w:abstractNum>
  <w:abstractNum w:abstractNumId="11" w15:restartNumberingAfterBreak="0">
    <w:nsid w:val="27E24174"/>
    <w:multiLevelType w:val="hybridMultilevel"/>
    <w:tmpl w:val="4E7691E4"/>
    <w:lvl w:ilvl="0" w:tplc="4E2ECFAA">
      <w:start w:val="1"/>
      <w:numFmt w:val="decimal"/>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12" w15:restartNumberingAfterBreak="0">
    <w:nsid w:val="28F57090"/>
    <w:multiLevelType w:val="hybridMultilevel"/>
    <w:tmpl w:val="1D581D86"/>
    <w:lvl w:ilvl="0" w:tplc="04090001">
      <w:start w:val="1"/>
      <w:numFmt w:val="bullet"/>
      <w:lvlText w:val=""/>
      <w:lvlJc w:val="left"/>
      <w:pPr>
        <w:ind w:left="1092" w:hanging="360"/>
      </w:pPr>
      <w:rPr>
        <w:rFonts w:ascii="Symbol" w:hAnsi="Symbol" w:hint="default"/>
      </w:rPr>
    </w:lvl>
    <w:lvl w:ilvl="1" w:tplc="04090003" w:tentative="1">
      <w:start w:val="1"/>
      <w:numFmt w:val="bullet"/>
      <w:lvlText w:val="o"/>
      <w:lvlJc w:val="left"/>
      <w:pPr>
        <w:ind w:left="1812" w:hanging="360"/>
      </w:pPr>
      <w:rPr>
        <w:rFonts w:ascii="Courier New" w:hAnsi="Courier New" w:cs="Courier New" w:hint="default"/>
      </w:rPr>
    </w:lvl>
    <w:lvl w:ilvl="2" w:tplc="04090005" w:tentative="1">
      <w:start w:val="1"/>
      <w:numFmt w:val="bullet"/>
      <w:lvlText w:val=""/>
      <w:lvlJc w:val="left"/>
      <w:pPr>
        <w:ind w:left="2532" w:hanging="360"/>
      </w:pPr>
      <w:rPr>
        <w:rFonts w:ascii="Wingdings" w:hAnsi="Wingdings" w:hint="default"/>
      </w:rPr>
    </w:lvl>
    <w:lvl w:ilvl="3" w:tplc="04090001" w:tentative="1">
      <w:start w:val="1"/>
      <w:numFmt w:val="bullet"/>
      <w:lvlText w:val=""/>
      <w:lvlJc w:val="left"/>
      <w:pPr>
        <w:ind w:left="3252" w:hanging="360"/>
      </w:pPr>
      <w:rPr>
        <w:rFonts w:ascii="Symbol" w:hAnsi="Symbol" w:hint="default"/>
      </w:rPr>
    </w:lvl>
    <w:lvl w:ilvl="4" w:tplc="04090003" w:tentative="1">
      <w:start w:val="1"/>
      <w:numFmt w:val="bullet"/>
      <w:lvlText w:val="o"/>
      <w:lvlJc w:val="left"/>
      <w:pPr>
        <w:ind w:left="3972" w:hanging="360"/>
      </w:pPr>
      <w:rPr>
        <w:rFonts w:ascii="Courier New" w:hAnsi="Courier New" w:cs="Courier New" w:hint="default"/>
      </w:rPr>
    </w:lvl>
    <w:lvl w:ilvl="5" w:tplc="04090005" w:tentative="1">
      <w:start w:val="1"/>
      <w:numFmt w:val="bullet"/>
      <w:lvlText w:val=""/>
      <w:lvlJc w:val="left"/>
      <w:pPr>
        <w:ind w:left="4692" w:hanging="360"/>
      </w:pPr>
      <w:rPr>
        <w:rFonts w:ascii="Wingdings" w:hAnsi="Wingdings" w:hint="default"/>
      </w:rPr>
    </w:lvl>
    <w:lvl w:ilvl="6" w:tplc="04090001" w:tentative="1">
      <w:start w:val="1"/>
      <w:numFmt w:val="bullet"/>
      <w:lvlText w:val=""/>
      <w:lvlJc w:val="left"/>
      <w:pPr>
        <w:ind w:left="5412" w:hanging="360"/>
      </w:pPr>
      <w:rPr>
        <w:rFonts w:ascii="Symbol" w:hAnsi="Symbol" w:hint="default"/>
      </w:rPr>
    </w:lvl>
    <w:lvl w:ilvl="7" w:tplc="04090003" w:tentative="1">
      <w:start w:val="1"/>
      <w:numFmt w:val="bullet"/>
      <w:lvlText w:val="o"/>
      <w:lvlJc w:val="left"/>
      <w:pPr>
        <w:ind w:left="6132" w:hanging="360"/>
      </w:pPr>
      <w:rPr>
        <w:rFonts w:ascii="Courier New" w:hAnsi="Courier New" w:cs="Courier New" w:hint="default"/>
      </w:rPr>
    </w:lvl>
    <w:lvl w:ilvl="8" w:tplc="04090005" w:tentative="1">
      <w:start w:val="1"/>
      <w:numFmt w:val="bullet"/>
      <w:lvlText w:val=""/>
      <w:lvlJc w:val="left"/>
      <w:pPr>
        <w:ind w:left="6852" w:hanging="360"/>
      </w:pPr>
      <w:rPr>
        <w:rFonts w:ascii="Wingdings" w:hAnsi="Wingdings" w:hint="default"/>
      </w:rPr>
    </w:lvl>
  </w:abstractNum>
  <w:abstractNum w:abstractNumId="13" w15:restartNumberingAfterBreak="0">
    <w:nsid w:val="2A083B03"/>
    <w:multiLevelType w:val="hybridMultilevel"/>
    <w:tmpl w:val="B3D451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21BBE"/>
    <w:multiLevelType w:val="hybridMultilevel"/>
    <w:tmpl w:val="5F1AE6C8"/>
    <w:lvl w:ilvl="0" w:tplc="28162696">
      <w:start w:val="1"/>
      <w:numFmt w:val="lowerLetter"/>
      <w:lvlText w:val="%1."/>
      <w:lvlJc w:val="left"/>
      <w:pPr>
        <w:ind w:left="1800" w:hanging="360"/>
      </w:pPr>
      <w:rPr>
        <w:rFonts w:ascii="Arial" w:eastAsia="Times New Roman"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61293F"/>
    <w:multiLevelType w:val="hybridMultilevel"/>
    <w:tmpl w:val="224C0C8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4D0CE5"/>
    <w:multiLevelType w:val="hybridMultilevel"/>
    <w:tmpl w:val="F02ED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626FD7"/>
    <w:multiLevelType w:val="hybridMultilevel"/>
    <w:tmpl w:val="CA9C6F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46D81EC5"/>
    <w:multiLevelType w:val="hybridMultilevel"/>
    <w:tmpl w:val="454A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C104C"/>
    <w:multiLevelType w:val="hybridMultilevel"/>
    <w:tmpl w:val="BEA2DEB2"/>
    <w:lvl w:ilvl="0" w:tplc="2C0C21D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DC3B53"/>
    <w:multiLevelType w:val="hybridMultilevel"/>
    <w:tmpl w:val="359029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AC702E"/>
    <w:multiLevelType w:val="hybridMultilevel"/>
    <w:tmpl w:val="EDBE15D8"/>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85FC4"/>
    <w:multiLevelType w:val="hybridMultilevel"/>
    <w:tmpl w:val="46B01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336E4B"/>
    <w:multiLevelType w:val="hybridMultilevel"/>
    <w:tmpl w:val="8EC234FA"/>
    <w:lvl w:ilvl="0" w:tplc="A3E8A12A">
      <w:start w:val="1"/>
      <w:numFmt w:val="decimal"/>
      <w:lvlText w:val="%1."/>
      <w:lvlJc w:val="left"/>
      <w:pPr>
        <w:tabs>
          <w:tab w:val="num" w:pos="810"/>
        </w:tabs>
        <w:ind w:left="810" w:hanging="720"/>
      </w:pPr>
      <w:rPr>
        <w:rFonts w:hint="default"/>
        <w:b w:val="0"/>
        <w:i w:val="0"/>
      </w:rPr>
    </w:lvl>
    <w:lvl w:ilvl="1" w:tplc="30B89428">
      <w:start w:val="1"/>
      <w:numFmt w:val="lowerLetter"/>
      <w:lvlText w:val="%2."/>
      <w:lvlJc w:val="left"/>
      <w:pPr>
        <w:tabs>
          <w:tab w:val="num" w:pos="990"/>
        </w:tabs>
        <w:ind w:left="990" w:hanging="360"/>
      </w:pPr>
      <w:rPr>
        <w:rFonts w:ascii="Arial" w:eastAsia="Times New Roman" w:hAnsi="Arial" w:cs="Arial" w:hint="default"/>
      </w:rPr>
    </w:lvl>
    <w:lvl w:ilvl="2" w:tplc="30B89428">
      <w:start w:val="1"/>
      <w:numFmt w:val="lowerLetter"/>
      <w:lvlText w:val="%3."/>
      <w:lvlJc w:val="left"/>
      <w:pPr>
        <w:tabs>
          <w:tab w:val="num" w:pos="900"/>
        </w:tabs>
        <w:ind w:left="900" w:hanging="180"/>
      </w:pPr>
      <w:rPr>
        <w:rFonts w:ascii="Arial" w:eastAsia="Times New Roman" w:hAnsi="Arial" w:cs="Arial" w:hint="default"/>
      </w:rPr>
    </w:lvl>
    <w:lvl w:ilvl="3" w:tplc="DE922538">
      <w:start w:val="1"/>
      <w:numFmt w:val="lowerLetter"/>
      <w:lvlText w:val="%4."/>
      <w:lvlJc w:val="left"/>
      <w:pPr>
        <w:tabs>
          <w:tab w:val="num" w:pos="2880"/>
        </w:tabs>
        <w:ind w:left="2880" w:hanging="360"/>
      </w:pPr>
      <w:rPr>
        <w:rFonts w:ascii="Times New Roman" w:eastAsia="Times New Roman" w:hAnsi="Times New Roman" w:cs="Times New Roman"/>
      </w:rPr>
    </w:lvl>
    <w:lvl w:ilvl="4" w:tplc="3D680A56">
      <w:start w:val="1"/>
      <w:numFmt w:val="lowerLetter"/>
      <w:lvlText w:val="%5."/>
      <w:lvlJc w:val="left"/>
      <w:pPr>
        <w:tabs>
          <w:tab w:val="num" w:pos="3600"/>
        </w:tabs>
        <w:ind w:left="3600" w:hanging="360"/>
      </w:pPr>
    </w:lvl>
    <w:lvl w:ilvl="5" w:tplc="04090017">
      <w:start w:val="1"/>
      <w:numFmt w:val="lowerLetter"/>
      <w:lvlText w:val="%6)"/>
      <w:lvlJc w:val="left"/>
      <w:pPr>
        <w:ind w:left="4500" w:hanging="360"/>
      </w:pPr>
      <w:rPr>
        <w:rFonts w:hint="default"/>
        <w:b w:val="0"/>
        <w:i w:val="0"/>
      </w:rPr>
    </w:lvl>
    <w:lvl w:ilvl="6" w:tplc="72A0E048">
      <w:start w:val="1"/>
      <w:numFmt w:val="decimal"/>
      <w:lvlText w:val="%7."/>
      <w:lvlJc w:val="left"/>
      <w:pPr>
        <w:tabs>
          <w:tab w:val="num" w:pos="5040"/>
        </w:tabs>
        <w:ind w:left="5040" w:hanging="360"/>
      </w:pPr>
    </w:lvl>
    <w:lvl w:ilvl="7" w:tplc="EF2049A2" w:tentative="1">
      <w:start w:val="1"/>
      <w:numFmt w:val="lowerLetter"/>
      <w:lvlText w:val="%8."/>
      <w:lvlJc w:val="left"/>
      <w:pPr>
        <w:tabs>
          <w:tab w:val="num" w:pos="5760"/>
        </w:tabs>
        <w:ind w:left="5760" w:hanging="360"/>
      </w:pPr>
    </w:lvl>
    <w:lvl w:ilvl="8" w:tplc="4B5C84F0" w:tentative="1">
      <w:start w:val="1"/>
      <w:numFmt w:val="lowerRoman"/>
      <w:lvlText w:val="%9."/>
      <w:lvlJc w:val="right"/>
      <w:pPr>
        <w:tabs>
          <w:tab w:val="num" w:pos="6480"/>
        </w:tabs>
        <w:ind w:left="6480" w:hanging="180"/>
      </w:pPr>
    </w:lvl>
  </w:abstractNum>
  <w:abstractNum w:abstractNumId="26" w15:restartNumberingAfterBreak="0">
    <w:nsid w:val="4D726046"/>
    <w:multiLevelType w:val="hybridMultilevel"/>
    <w:tmpl w:val="6E1CB3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951E29"/>
    <w:multiLevelType w:val="hybridMultilevel"/>
    <w:tmpl w:val="7188F034"/>
    <w:lvl w:ilvl="0" w:tplc="30B89428">
      <w:start w:val="1"/>
      <w:numFmt w:val="lowerLetter"/>
      <w:lvlText w:val="%1."/>
      <w:lvlJc w:val="left"/>
      <w:pPr>
        <w:ind w:left="1080" w:hanging="360"/>
      </w:pPr>
      <w:rPr>
        <w:rFonts w:ascii="Arial" w:eastAsia="Times New Roman"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337D"/>
    <w:multiLevelType w:val="hybridMultilevel"/>
    <w:tmpl w:val="B8B0A5EA"/>
    <w:lvl w:ilvl="0" w:tplc="6570D30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C87D6A"/>
    <w:multiLevelType w:val="hybridMultilevel"/>
    <w:tmpl w:val="7B225A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3745626"/>
    <w:multiLevelType w:val="hybridMultilevel"/>
    <w:tmpl w:val="6276A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424B1"/>
    <w:multiLevelType w:val="hybridMultilevel"/>
    <w:tmpl w:val="40AC733C"/>
    <w:lvl w:ilvl="0" w:tplc="431877E8">
      <w:start w:val="7"/>
      <w:numFmt w:val="decimal"/>
      <w:lvlText w:val="%1."/>
      <w:lvlJc w:val="left"/>
      <w:pPr>
        <w:ind w:left="1083" w:hanging="360"/>
      </w:pPr>
      <w:rPr>
        <w:rFonts w:hint="default"/>
      </w:rPr>
    </w:lvl>
    <w:lvl w:ilvl="1" w:tplc="85A212FA">
      <w:start w:val="1"/>
      <w:numFmt w:val="lowerLetter"/>
      <w:lvlText w:val="%2."/>
      <w:lvlJc w:val="left"/>
      <w:pPr>
        <w:ind w:left="1803" w:hanging="360"/>
      </w:pPr>
    </w:lvl>
    <w:lvl w:ilvl="2" w:tplc="7AE888FA" w:tentative="1">
      <w:start w:val="1"/>
      <w:numFmt w:val="lowerRoman"/>
      <w:lvlText w:val="%3."/>
      <w:lvlJc w:val="right"/>
      <w:pPr>
        <w:ind w:left="2523" w:hanging="180"/>
      </w:pPr>
    </w:lvl>
    <w:lvl w:ilvl="3" w:tplc="45E823A4" w:tentative="1">
      <w:start w:val="1"/>
      <w:numFmt w:val="decimal"/>
      <w:lvlText w:val="%4."/>
      <w:lvlJc w:val="left"/>
      <w:pPr>
        <w:ind w:left="3243" w:hanging="360"/>
      </w:pPr>
    </w:lvl>
    <w:lvl w:ilvl="4" w:tplc="C0145CA2" w:tentative="1">
      <w:start w:val="1"/>
      <w:numFmt w:val="lowerLetter"/>
      <w:lvlText w:val="%5."/>
      <w:lvlJc w:val="left"/>
      <w:pPr>
        <w:ind w:left="3963" w:hanging="360"/>
      </w:pPr>
    </w:lvl>
    <w:lvl w:ilvl="5" w:tplc="4F9474B2" w:tentative="1">
      <w:start w:val="1"/>
      <w:numFmt w:val="lowerRoman"/>
      <w:lvlText w:val="%6."/>
      <w:lvlJc w:val="right"/>
      <w:pPr>
        <w:ind w:left="4683" w:hanging="180"/>
      </w:pPr>
    </w:lvl>
    <w:lvl w:ilvl="6" w:tplc="59707456" w:tentative="1">
      <w:start w:val="1"/>
      <w:numFmt w:val="decimal"/>
      <w:lvlText w:val="%7."/>
      <w:lvlJc w:val="left"/>
      <w:pPr>
        <w:ind w:left="5403" w:hanging="360"/>
      </w:pPr>
    </w:lvl>
    <w:lvl w:ilvl="7" w:tplc="A89AB7F6" w:tentative="1">
      <w:start w:val="1"/>
      <w:numFmt w:val="lowerLetter"/>
      <w:lvlText w:val="%8."/>
      <w:lvlJc w:val="left"/>
      <w:pPr>
        <w:ind w:left="6123" w:hanging="360"/>
      </w:pPr>
    </w:lvl>
    <w:lvl w:ilvl="8" w:tplc="D2045B7C" w:tentative="1">
      <w:start w:val="1"/>
      <w:numFmt w:val="lowerRoman"/>
      <w:lvlText w:val="%9."/>
      <w:lvlJc w:val="right"/>
      <w:pPr>
        <w:ind w:left="6843" w:hanging="180"/>
      </w:pPr>
    </w:lvl>
  </w:abstractNum>
  <w:abstractNum w:abstractNumId="32" w15:restartNumberingAfterBreak="0">
    <w:nsid w:val="589E7FC7"/>
    <w:multiLevelType w:val="hybridMultilevel"/>
    <w:tmpl w:val="92BCB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141055"/>
    <w:multiLevelType w:val="hybridMultilevel"/>
    <w:tmpl w:val="E7D44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20262"/>
    <w:multiLevelType w:val="hybridMultilevel"/>
    <w:tmpl w:val="122C6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782E38"/>
    <w:multiLevelType w:val="hybridMultilevel"/>
    <w:tmpl w:val="9F68F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911BF7"/>
    <w:multiLevelType w:val="hybridMultilevel"/>
    <w:tmpl w:val="11D46A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1966CD"/>
    <w:multiLevelType w:val="hybridMultilevel"/>
    <w:tmpl w:val="0884E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860F9"/>
    <w:multiLevelType w:val="hybridMultilevel"/>
    <w:tmpl w:val="746CC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19338D"/>
    <w:multiLevelType w:val="hybridMultilevel"/>
    <w:tmpl w:val="CEBA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7452F"/>
    <w:multiLevelType w:val="hybridMultilevel"/>
    <w:tmpl w:val="503ED84A"/>
    <w:lvl w:ilvl="0" w:tplc="BDBA08FA">
      <w:start w:val="11"/>
      <w:numFmt w:val="decimal"/>
      <w:lvlText w:val="%1."/>
      <w:lvlJc w:val="left"/>
      <w:pPr>
        <w:tabs>
          <w:tab w:val="num" w:pos="1080"/>
        </w:tabs>
        <w:ind w:left="1080" w:hanging="720"/>
      </w:pPr>
      <w:rPr>
        <w:rFonts w:hint="default"/>
        <w:b w:val="0"/>
        <w:i w:val="0"/>
      </w:rPr>
    </w:lvl>
    <w:lvl w:ilvl="1" w:tplc="D37279E8" w:tentative="1">
      <w:start w:val="1"/>
      <w:numFmt w:val="lowerLetter"/>
      <w:lvlText w:val="%2."/>
      <w:lvlJc w:val="left"/>
      <w:pPr>
        <w:ind w:left="1800" w:hanging="360"/>
      </w:pPr>
    </w:lvl>
    <w:lvl w:ilvl="2" w:tplc="19B46418" w:tentative="1">
      <w:start w:val="1"/>
      <w:numFmt w:val="lowerRoman"/>
      <w:lvlText w:val="%3."/>
      <w:lvlJc w:val="right"/>
      <w:pPr>
        <w:ind w:left="2520" w:hanging="180"/>
      </w:pPr>
    </w:lvl>
    <w:lvl w:ilvl="3" w:tplc="7428AF7A" w:tentative="1">
      <w:start w:val="1"/>
      <w:numFmt w:val="decimal"/>
      <w:lvlText w:val="%4."/>
      <w:lvlJc w:val="left"/>
      <w:pPr>
        <w:ind w:left="3240" w:hanging="360"/>
      </w:pPr>
    </w:lvl>
    <w:lvl w:ilvl="4" w:tplc="5A12C5F4" w:tentative="1">
      <w:start w:val="1"/>
      <w:numFmt w:val="lowerLetter"/>
      <w:lvlText w:val="%5."/>
      <w:lvlJc w:val="left"/>
      <w:pPr>
        <w:ind w:left="3960" w:hanging="360"/>
      </w:pPr>
    </w:lvl>
    <w:lvl w:ilvl="5" w:tplc="A32691DC" w:tentative="1">
      <w:start w:val="1"/>
      <w:numFmt w:val="lowerRoman"/>
      <w:lvlText w:val="%6."/>
      <w:lvlJc w:val="right"/>
      <w:pPr>
        <w:ind w:left="4680" w:hanging="180"/>
      </w:pPr>
    </w:lvl>
    <w:lvl w:ilvl="6" w:tplc="1BDC0568" w:tentative="1">
      <w:start w:val="1"/>
      <w:numFmt w:val="decimal"/>
      <w:lvlText w:val="%7."/>
      <w:lvlJc w:val="left"/>
      <w:pPr>
        <w:ind w:left="5400" w:hanging="360"/>
      </w:pPr>
    </w:lvl>
    <w:lvl w:ilvl="7" w:tplc="B124417C" w:tentative="1">
      <w:start w:val="1"/>
      <w:numFmt w:val="lowerLetter"/>
      <w:lvlText w:val="%8."/>
      <w:lvlJc w:val="left"/>
      <w:pPr>
        <w:ind w:left="6120" w:hanging="360"/>
      </w:pPr>
    </w:lvl>
    <w:lvl w:ilvl="8" w:tplc="9F9CC188" w:tentative="1">
      <w:start w:val="1"/>
      <w:numFmt w:val="lowerRoman"/>
      <w:lvlText w:val="%9."/>
      <w:lvlJc w:val="right"/>
      <w:pPr>
        <w:ind w:left="6840" w:hanging="180"/>
      </w:pPr>
    </w:lvl>
  </w:abstractNum>
  <w:abstractNum w:abstractNumId="41" w15:restartNumberingAfterBreak="0">
    <w:nsid w:val="6D38488F"/>
    <w:multiLevelType w:val="hybridMultilevel"/>
    <w:tmpl w:val="12824B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7A0BEE"/>
    <w:multiLevelType w:val="hybridMultilevel"/>
    <w:tmpl w:val="AA3C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EE6043"/>
    <w:multiLevelType w:val="hybridMultilevel"/>
    <w:tmpl w:val="163ECB8C"/>
    <w:lvl w:ilvl="0" w:tplc="311EBB52">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E30BE6"/>
    <w:multiLevelType w:val="hybridMultilevel"/>
    <w:tmpl w:val="A8E049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C5AD1"/>
    <w:multiLevelType w:val="hybridMultilevel"/>
    <w:tmpl w:val="9A901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8" w15:restartNumberingAfterBreak="0">
    <w:nsid w:val="7ECF2089"/>
    <w:multiLevelType w:val="hybridMultilevel"/>
    <w:tmpl w:val="F5C65318"/>
    <w:lvl w:ilvl="0" w:tplc="379E0A0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FC3C0F"/>
    <w:multiLevelType w:val="hybridMultilevel"/>
    <w:tmpl w:val="0F2EC368"/>
    <w:lvl w:ilvl="0" w:tplc="173CB884">
      <w:start w:val="1"/>
      <w:numFmt w:val="upperLetter"/>
      <w:lvlText w:val="%1."/>
      <w:lvlJc w:val="left"/>
      <w:pPr>
        <w:ind w:left="5400" w:hanging="360"/>
      </w:pPr>
      <w:rPr>
        <w:i w:val="0"/>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num w:numId="1">
    <w:abstractNumId w:val="25"/>
  </w:num>
  <w:num w:numId="2">
    <w:abstractNumId w:val="40"/>
  </w:num>
  <w:num w:numId="3">
    <w:abstractNumId w:val="10"/>
  </w:num>
  <w:num w:numId="4">
    <w:abstractNumId w:val="31"/>
  </w:num>
  <w:num w:numId="5">
    <w:abstractNumId w:val="28"/>
  </w:num>
  <w:num w:numId="6">
    <w:abstractNumId w:val="48"/>
  </w:num>
  <w:num w:numId="7">
    <w:abstractNumId w:val="49"/>
  </w:num>
  <w:num w:numId="8">
    <w:abstractNumId w:val="2"/>
  </w:num>
  <w:num w:numId="9">
    <w:abstractNumId w:val="12"/>
  </w:num>
  <w:num w:numId="10">
    <w:abstractNumId w:val="20"/>
  </w:num>
  <w:num w:numId="11">
    <w:abstractNumId w:val="42"/>
  </w:num>
  <w:num w:numId="12">
    <w:abstractNumId w:val="5"/>
  </w:num>
  <w:num w:numId="13">
    <w:abstractNumId w:val="7"/>
  </w:num>
  <w:num w:numId="14">
    <w:abstractNumId w:val="44"/>
  </w:num>
  <w:num w:numId="15">
    <w:abstractNumId w:val="0"/>
  </w:num>
  <w:num w:numId="16">
    <w:abstractNumId w:val="17"/>
  </w:num>
  <w:num w:numId="17">
    <w:abstractNumId w:val="21"/>
  </w:num>
  <w:num w:numId="18">
    <w:abstractNumId w:val="14"/>
  </w:num>
  <w:num w:numId="19">
    <w:abstractNumId w:val="47"/>
  </w:num>
  <w:num w:numId="20">
    <w:abstractNumId w:val="19"/>
  </w:num>
  <w:num w:numId="21">
    <w:abstractNumId w:val="13"/>
  </w:num>
  <w:num w:numId="22">
    <w:abstractNumId w:val="15"/>
  </w:num>
  <w:num w:numId="23">
    <w:abstractNumId w:val="39"/>
  </w:num>
  <w:num w:numId="24">
    <w:abstractNumId w:val="30"/>
  </w:num>
  <w:num w:numId="25">
    <w:abstractNumId w:val="6"/>
  </w:num>
  <w:num w:numId="26">
    <w:abstractNumId w:val="37"/>
  </w:num>
  <w:num w:numId="27">
    <w:abstractNumId w:val="33"/>
  </w:num>
  <w:num w:numId="28">
    <w:abstractNumId w:val="8"/>
  </w:num>
  <w:num w:numId="29">
    <w:abstractNumId w:val="23"/>
  </w:num>
  <w:num w:numId="30">
    <w:abstractNumId w:val="27"/>
  </w:num>
  <w:num w:numId="31">
    <w:abstractNumId w:val="18"/>
  </w:num>
  <w:num w:numId="32">
    <w:abstractNumId w:val="41"/>
  </w:num>
  <w:num w:numId="33">
    <w:abstractNumId w:val="1"/>
  </w:num>
  <w:num w:numId="34">
    <w:abstractNumId w:val="3"/>
  </w:num>
  <w:num w:numId="35">
    <w:abstractNumId w:val="35"/>
  </w:num>
  <w:num w:numId="36">
    <w:abstractNumId w:val="29"/>
  </w:num>
  <w:num w:numId="37">
    <w:abstractNumId w:val="4"/>
  </w:num>
  <w:num w:numId="38">
    <w:abstractNumId w:val="45"/>
  </w:num>
  <w:num w:numId="39">
    <w:abstractNumId w:val="16"/>
  </w:num>
  <w:num w:numId="40">
    <w:abstractNumId w:val="24"/>
  </w:num>
  <w:num w:numId="41">
    <w:abstractNumId w:val="11"/>
  </w:num>
  <w:num w:numId="42">
    <w:abstractNumId w:val="46"/>
  </w:num>
  <w:num w:numId="43">
    <w:abstractNumId w:val="36"/>
  </w:num>
  <w:num w:numId="44">
    <w:abstractNumId w:val="26"/>
  </w:num>
  <w:num w:numId="45">
    <w:abstractNumId w:val="43"/>
  </w:num>
  <w:num w:numId="46">
    <w:abstractNumId w:val="38"/>
  </w:num>
  <w:num w:numId="47">
    <w:abstractNumId w:val="9"/>
  </w:num>
  <w:num w:numId="48">
    <w:abstractNumId w:val="32"/>
  </w:num>
  <w:num w:numId="49">
    <w:abstractNumId w:val="34"/>
  </w:num>
  <w:num w:numId="50">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zQ1sjCwNDa0MDRQ0lEKTi0uzszPAykwM6oFACOmusMtAAAA"/>
  </w:docVars>
  <w:rsids>
    <w:rsidRoot w:val="00EB50A4"/>
    <w:rsid w:val="000000FA"/>
    <w:rsid w:val="000005E5"/>
    <w:rsid w:val="000020BE"/>
    <w:rsid w:val="000024C2"/>
    <w:rsid w:val="00004504"/>
    <w:rsid w:val="000045E0"/>
    <w:rsid w:val="000049EB"/>
    <w:rsid w:val="00004A8C"/>
    <w:rsid w:val="00005EE6"/>
    <w:rsid w:val="00006D43"/>
    <w:rsid w:val="00006D81"/>
    <w:rsid w:val="00007202"/>
    <w:rsid w:val="00007D57"/>
    <w:rsid w:val="00010037"/>
    <w:rsid w:val="000118E7"/>
    <w:rsid w:val="00011D3B"/>
    <w:rsid w:val="000133C9"/>
    <w:rsid w:val="00013758"/>
    <w:rsid w:val="000137F3"/>
    <w:rsid w:val="00013E15"/>
    <w:rsid w:val="000140FF"/>
    <w:rsid w:val="000145CD"/>
    <w:rsid w:val="0001489C"/>
    <w:rsid w:val="00014B53"/>
    <w:rsid w:val="0001540D"/>
    <w:rsid w:val="00015F8E"/>
    <w:rsid w:val="00016232"/>
    <w:rsid w:val="00016347"/>
    <w:rsid w:val="00016B06"/>
    <w:rsid w:val="000201EE"/>
    <w:rsid w:val="000202EC"/>
    <w:rsid w:val="00020B9A"/>
    <w:rsid w:val="00021695"/>
    <w:rsid w:val="000221A1"/>
    <w:rsid w:val="00022226"/>
    <w:rsid w:val="00024C2A"/>
    <w:rsid w:val="00024D9F"/>
    <w:rsid w:val="000260C2"/>
    <w:rsid w:val="0002717A"/>
    <w:rsid w:val="000274DD"/>
    <w:rsid w:val="00027825"/>
    <w:rsid w:val="0002792C"/>
    <w:rsid w:val="00027F46"/>
    <w:rsid w:val="000300F1"/>
    <w:rsid w:val="00030C5E"/>
    <w:rsid w:val="000310DE"/>
    <w:rsid w:val="00031C0A"/>
    <w:rsid w:val="00032458"/>
    <w:rsid w:val="00032802"/>
    <w:rsid w:val="00034B9A"/>
    <w:rsid w:val="00034BE0"/>
    <w:rsid w:val="00034C04"/>
    <w:rsid w:val="000353D1"/>
    <w:rsid w:val="0003718F"/>
    <w:rsid w:val="000371E8"/>
    <w:rsid w:val="00037525"/>
    <w:rsid w:val="00041040"/>
    <w:rsid w:val="00042D57"/>
    <w:rsid w:val="00043133"/>
    <w:rsid w:val="00043641"/>
    <w:rsid w:val="00043A58"/>
    <w:rsid w:val="00043B61"/>
    <w:rsid w:val="0004590B"/>
    <w:rsid w:val="00045A0D"/>
    <w:rsid w:val="00046BD1"/>
    <w:rsid w:val="00046E6B"/>
    <w:rsid w:val="00050588"/>
    <w:rsid w:val="00050FF4"/>
    <w:rsid w:val="0005167C"/>
    <w:rsid w:val="000517EC"/>
    <w:rsid w:val="000537B1"/>
    <w:rsid w:val="00053BFB"/>
    <w:rsid w:val="0005473A"/>
    <w:rsid w:val="00054860"/>
    <w:rsid w:val="0005733B"/>
    <w:rsid w:val="00057E1A"/>
    <w:rsid w:val="00060F29"/>
    <w:rsid w:val="00062544"/>
    <w:rsid w:val="00062FF1"/>
    <w:rsid w:val="000638CA"/>
    <w:rsid w:val="00063C4C"/>
    <w:rsid w:val="00063F59"/>
    <w:rsid w:val="00064802"/>
    <w:rsid w:val="00064D28"/>
    <w:rsid w:val="00065469"/>
    <w:rsid w:val="00065D7F"/>
    <w:rsid w:val="00065FBB"/>
    <w:rsid w:val="00066BC3"/>
    <w:rsid w:val="00066F32"/>
    <w:rsid w:val="000673A2"/>
    <w:rsid w:val="000674E2"/>
    <w:rsid w:val="00067A29"/>
    <w:rsid w:val="00070416"/>
    <w:rsid w:val="00070E68"/>
    <w:rsid w:val="00071698"/>
    <w:rsid w:val="000717BE"/>
    <w:rsid w:val="00071870"/>
    <w:rsid w:val="00072118"/>
    <w:rsid w:val="000721D0"/>
    <w:rsid w:val="00073905"/>
    <w:rsid w:val="000748EC"/>
    <w:rsid w:val="0007499E"/>
    <w:rsid w:val="00074BA3"/>
    <w:rsid w:val="00074D01"/>
    <w:rsid w:val="0007639A"/>
    <w:rsid w:val="000765E8"/>
    <w:rsid w:val="00076622"/>
    <w:rsid w:val="0007665B"/>
    <w:rsid w:val="00076814"/>
    <w:rsid w:val="00077EA7"/>
    <w:rsid w:val="000808FE"/>
    <w:rsid w:val="000809C5"/>
    <w:rsid w:val="00080C8B"/>
    <w:rsid w:val="00081117"/>
    <w:rsid w:val="00081B61"/>
    <w:rsid w:val="0008217A"/>
    <w:rsid w:val="00082305"/>
    <w:rsid w:val="00083936"/>
    <w:rsid w:val="000839CF"/>
    <w:rsid w:val="00083E1E"/>
    <w:rsid w:val="00083EBF"/>
    <w:rsid w:val="000842E0"/>
    <w:rsid w:val="00084D5D"/>
    <w:rsid w:val="00085CC3"/>
    <w:rsid w:val="00086F80"/>
    <w:rsid w:val="0008704A"/>
    <w:rsid w:val="0008754D"/>
    <w:rsid w:val="0008776E"/>
    <w:rsid w:val="00090157"/>
    <w:rsid w:val="000903F2"/>
    <w:rsid w:val="00090A5C"/>
    <w:rsid w:val="00090BA7"/>
    <w:rsid w:val="00090DDF"/>
    <w:rsid w:val="0009119F"/>
    <w:rsid w:val="00092996"/>
    <w:rsid w:val="000932BD"/>
    <w:rsid w:val="00093572"/>
    <w:rsid w:val="00093F09"/>
    <w:rsid w:val="00093F64"/>
    <w:rsid w:val="000944B0"/>
    <w:rsid w:val="000950DF"/>
    <w:rsid w:val="000951D9"/>
    <w:rsid w:val="000956B3"/>
    <w:rsid w:val="00095982"/>
    <w:rsid w:val="00095C4E"/>
    <w:rsid w:val="00095DDE"/>
    <w:rsid w:val="00095ED6"/>
    <w:rsid w:val="00096CE8"/>
    <w:rsid w:val="000975DB"/>
    <w:rsid w:val="00097A3A"/>
    <w:rsid w:val="000A054A"/>
    <w:rsid w:val="000A076B"/>
    <w:rsid w:val="000A09C4"/>
    <w:rsid w:val="000A1102"/>
    <w:rsid w:val="000A1152"/>
    <w:rsid w:val="000A11D5"/>
    <w:rsid w:val="000A1758"/>
    <w:rsid w:val="000A1CA9"/>
    <w:rsid w:val="000A1FC5"/>
    <w:rsid w:val="000A2540"/>
    <w:rsid w:val="000A2719"/>
    <w:rsid w:val="000A29AC"/>
    <w:rsid w:val="000A36E7"/>
    <w:rsid w:val="000A4552"/>
    <w:rsid w:val="000A459A"/>
    <w:rsid w:val="000A56F1"/>
    <w:rsid w:val="000A61C1"/>
    <w:rsid w:val="000B035B"/>
    <w:rsid w:val="000B099D"/>
    <w:rsid w:val="000B190D"/>
    <w:rsid w:val="000B1CB3"/>
    <w:rsid w:val="000B23A6"/>
    <w:rsid w:val="000B2771"/>
    <w:rsid w:val="000B4085"/>
    <w:rsid w:val="000B45FD"/>
    <w:rsid w:val="000B4DD4"/>
    <w:rsid w:val="000B6443"/>
    <w:rsid w:val="000B7E8E"/>
    <w:rsid w:val="000C09FA"/>
    <w:rsid w:val="000C3432"/>
    <w:rsid w:val="000C3A1E"/>
    <w:rsid w:val="000C3CFC"/>
    <w:rsid w:val="000C51C2"/>
    <w:rsid w:val="000C6281"/>
    <w:rsid w:val="000C6565"/>
    <w:rsid w:val="000C694D"/>
    <w:rsid w:val="000C7275"/>
    <w:rsid w:val="000D068C"/>
    <w:rsid w:val="000D0999"/>
    <w:rsid w:val="000D0AB9"/>
    <w:rsid w:val="000D1290"/>
    <w:rsid w:val="000D1BAB"/>
    <w:rsid w:val="000D1D7D"/>
    <w:rsid w:val="000D2125"/>
    <w:rsid w:val="000D2CDD"/>
    <w:rsid w:val="000D487B"/>
    <w:rsid w:val="000D6259"/>
    <w:rsid w:val="000D7511"/>
    <w:rsid w:val="000D757C"/>
    <w:rsid w:val="000E0650"/>
    <w:rsid w:val="000E0D66"/>
    <w:rsid w:val="000E1535"/>
    <w:rsid w:val="000E1D53"/>
    <w:rsid w:val="000E1F11"/>
    <w:rsid w:val="000E292E"/>
    <w:rsid w:val="000E2CF4"/>
    <w:rsid w:val="000E2D34"/>
    <w:rsid w:val="000E3B75"/>
    <w:rsid w:val="000E3ED8"/>
    <w:rsid w:val="000E4544"/>
    <w:rsid w:val="000E5FD9"/>
    <w:rsid w:val="000E629E"/>
    <w:rsid w:val="000E63A8"/>
    <w:rsid w:val="000E6E21"/>
    <w:rsid w:val="000E709B"/>
    <w:rsid w:val="000E73DB"/>
    <w:rsid w:val="000F07FC"/>
    <w:rsid w:val="000F08D2"/>
    <w:rsid w:val="000F0DE5"/>
    <w:rsid w:val="000F2DEC"/>
    <w:rsid w:val="000F3019"/>
    <w:rsid w:val="000F32DA"/>
    <w:rsid w:val="000F3B1B"/>
    <w:rsid w:val="000F3B28"/>
    <w:rsid w:val="000F4C54"/>
    <w:rsid w:val="000F52E1"/>
    <w:rsid w:val="000F52F2"/>
    <w:rsid w:val="000F57C8"/>
    <w:rsid w:val="000F5A2C"/>
    <w:rsid w:val="000F6274"/>
    <w:rsid w:val="000F6A0A"/>
    <w:rsid w:val="000F7513"/>
    <w:rsid w:val="000F76EF"/>
    <w:rsid w:val="00100F87"/>
    <w:rsid w:val="0010126A"/>
    <w:rsid w:val="00101327"/>
    <w:rsid w:val="0010132B"/>
    <w:rsid w:val="00101972"/>
    <w:rsid w:val="00101A4B"/>
    <w:rsid w:val="00103085"/>
    <w:rsid w:val="00103BD1"/>
    <w:rsid w:val="00104A48"/>
    <w:rsid w:val="00104C8C"/>
    <w:rsid w:val="00105169"/>
    <w:rsid w:val="001062C0"/>
    <w:rsid w:val="00106AFA"/>
    <w:rsid w:val="00107929"/>
    <w:rsid w:val="00107BCF"/>
    <w:rsid w:val="00107E40"/>
    <w:rsid w:val="00110036"/>
    <w:rsid w:val="00110646"/>
    <w:rsid w:val="001112CA"/>
    <w:rsid w:val="00111BEC"/>
    <w:rsid w:val="00111E63"/>
    <w:rsid w:val="00112043"/>
    <w:rsid w:val="00113E15"/>
    <w:rsid w:val="001140B5"/>
    <w:rsid w:val="001151ED"/>
    <w:rsid w:val="00115E6B"/>
    <w:rsid w:val="00117CB0"/>
    <w:rsid w:val="00121D55"/>
    <w:rsid w:val="001235B4"/>
    <w:rsid w:val="00123F78"/>
    <w:rsid w:val="00123FF4"/>
    <w:rsid w:val="0012627F"/>
    <w:rsid w:val="00127661"/>
    <w:rsid w:val="00127BD3"/>
    <w:rsid w:val="001302C0"/>
    <w:rsid w:val="00130436"/>
    <w:rsid w:val="001310EE"/>
    <w:rsid w:val="00131450"/>
    <w:rsid w:val="001329BB"/>
    <w:rsid w:val="00133F11"/>
    <w:rsid w:val="0013431E"/>
    <w:rsid w:val="00134952"/>
    <w:rsid w:val="00135265"/>
    <w:rsid w:val="001360BE"/>
    <w:rsid w:val="0013632F"/>
    <w:rsid w:val="001363FF"/>
    <w:rsid w:val="00136675"/>
    <w:rsid w:val="001369DD"/>
    <w:rsid w:val="00137FEA"/>
    <w:rsid w:val="0014043F"/>
    <w:rsid w:val="00140AB7"/>
    <w:rsid w:val="00140F98"/>
    <w:rsid w:val="00140FD2"/>
    <w:rsid w:val="00141A74"/>
    <w:rsid w:val="0014265A"/>
    <w:rsid w:val="0014299D"/>
    <w:rsid w:val="00143C84"/>
    <w:rsid w:val="0014427F"/>
    <w:rsid w:val="00144C2E"/>
    <w:rsid w:val="00144FDB"/>
    <w:rsid w:val="00145177"/>
    <w:rsid w:val="0014536A"/>
    <w:rsid w:val="0014574A"/>
    <w:rsid w:val="00145AF6"/>
    <w:rsid w:val="00146355"/>
    <w:rsid w:val="00146C77"/>
    <w:rsid w:val="0014735F"/>
    <w:rsid w:val="001479B7"/>
    <w:rsid w:val="001501D7"/>
    <w:rsid w:val="00150DD8"/>
    <w:rsid w:val="00151696"/>
    <w:rsid w:val="0015254A"/>
    <w:rsid w:val="00153386"/>
    <w:rsid w:val="001536DB"/>
    <w:rsid w:val="00153910"/>
    <w:rsid w:val="00154E62"/>
    <w:rsid w:val="00155921"/>
    <w:rsid w:val="0015779B"/>
    <w:rsid w:val="0016147C"/>
    <w:rsid w:val="0016180A"/>
    <w:rsid w:val="00161D8E"/>
    <w:rsid w:val="00162C23"/>
    <w:rsid w:val="001630DD"/>
    <w:rsid w:val="00164D17"/>
    <w:rsid w:val="00164F82"/>
    <w:rsid w:val="00165A57"/>
    <w:rsid w:val="00165E29"/>
    <w:rsid w:val="00167805"/>
    <w:rsid w:val="00167C11"/>
    <w:rsid w:val="00167D18"/>
    <w:rsid w:val="0017053A"/>
    <w:rsid w:val="0017063E"/>
    <w:rsid w:val="001709C7"/>
    <w:rsid w:val="00171378"/>
    <w:rsid w:val="00171C24"/>
    <w:rsid w:val="00173282"/>
    <w:rsid w:val="0017346E"/>
    <w:rsid w:val="0017380A"/>
    <w:rsid w:val="0017402F"/>
    <w:rsid w:val="001758B2"/>
    <w:rsid w:val="00176E0A"/>
    <w:rsid w:val="00177170"/>
    <w:rsid w:val="00177B62"/>
    <w:rsid w:val="00180A10"/>
    <w:rsid w:val="001811C7"/>
    <w:rsid w:val="001816BA"/>
    <w:rsid w:val="00181E20"/>
    <w:rsid w:val="00181E50"/>
    <w:rsid w:val="00182869"/>
    <w:rsid w:val="00184020"/>
    <w:rsid w:val="0018577C"/>
    <w:rsid w:val="0018596D"/>
    <w:rsid w:val="00186541"/>
    <w:rsid w:val="00186836"/>
    <w:rsid w:val="00186AF5"/>
    <w:rsid w:val="00187433"/>
    <w:rsid w:val="00190E2F"/>
    <w:rsid w:val="0019138B"/>
    <w:rsid w:val="0019163A"/>
    <w:rsid w:val="001917B0"/>
    <w:rsid w:val="001917FC"/>
    <w:rsid w:val="00191A15"/>
    <w:rsid w:val="001928A4"/>
    <w:rsid w:val="00193571"/>
    <w:rsid w:val="00196AF8"/>
    <w:rsid w:val="00196C9D"/>
    <w:rsid w:val="00197B99"/>
    <w:rsid w:val="00197EB9"/>
    <w:rsid w:val="001A00F9"/>
    <w:rsid w:val="001A0EB6"/>
    <w:rsid w:val="001A15A8"/>
    <w:rsid w:val="001A2B02"/>
    <w:rsid w:val="001A3534"/>
    <w:rsid w:val="001A35A1"/>
    <w:rsid w:val="001A3D10"/>
    <w:rsid w:val="001A3FC5"/>
    <w:rsid w:val="001A4C91"/>
    <w:rsid w:val="001A5FF9"/>
    <w:rsid w:val="001A6085"/>
    <w:rsid w:val="001A60DA"/>
    <w:rsid w:val="001A61BF"/>
    <w:rsid w:val="001A62DF"/>
    <w:rsid w:val="001A6377"/>
    <w:rsid w:val="001A69DB"/>
    <w:rsid w:val="001B0A09"/>
    <w:rsid w:val="001B4487"/>
    <w:rsid w:val="001B4610"/>
    <w:rsid w:val="001B54C1"/>
    <w:rsid w:val="001B59C5"/>
    <w:rsid w:val="001B6334"/>
    <w:rsid w:val="001B69A4"/>
    <w:rsid w:val="001B767D"/>
    <w:rsid w:val="001B77FB"/>
    <w:rsid w:val="001C0384"/>
    <w:rsid w:val="001C2F7A"/>
    <w:rsid w:val="001C4E5E"/>
    <w:rsid w:val="001C4ED6"/>
    <w:rsid w:val="001C5F23"/>
    <w:rsid w:val="001D1330"/>
    <w:rsid w:val="001D15F6"/>
    <w:rsid w:val="001D1EB4"/>
    <w:rsid w:val="001D1F7D"/>
    <w:rsid w:val="001D295C"/>
    <w:rsid w:val="001D2F34"/>
    <w:rsid w:val="001D3354"/>
    <w:rsid w:val="001D35FF"/>
    <w:rsid w:val="001D3660"/>
    <w:rsid w:val="001D3ACF"/>
    <w:rsid w:val="001D45E4"/>
    <w:rsid w:val="001D4CF5"/>
    <w:rsid w:val="001D56CE"/>
    <w:rsid w:val="001D5766"/>
    <w:rsid w:val="001D6B13"/>
    <w:rsid w:val="001D7E65"/>
    <w:rsid w:val="001E02CF"/>
    <w:rsid w:val="001E0CA8"/>
    <w:rsid w:val="001E0E7E"/>
    <w:rsid w:val="001E0F52"/>
    <w:rsid w:val="001E28BA"/>
    <w:rsid w:val="001E2A5C"/>
    <w:rsid w:val="001E2ADC"/>
    <w:rsid w:val="001E3870"/>
    <w:rsid w:val="001E4745"/>
    <w:rsid w:val="001E49D5"/>
    <w:rsid w:val="001E4BDE"/>
    <w:rsid w:val="001E5090"/>
    <w:rsid w:val="001E798F"/>
    <w:rsid w:val="001E7A32"/>
    <w:rsid w:val="001E7B38"/>
    <w:rsid w:val="001F0CA7"/>
    <w:rsid w:val="001F23AB"/>
    <w:rsid w:val="001F39DB"/>
    <w:rsid w:val="001F3D03"/>
    <w:rsid w:val="001F493F"/>
    <w:rsid w:val="001F53F6"/>
    <w:rsid w:val="001F599E"/>
    <w:rsid w:val="001F6A1D"/>
    <w:rsid w:val="001F7606"/>
    <w:rsid w:val="001F7CE1"/>
    <w:rsid w:val="0020003F"/>
    <w:rsid w:val="0020066A"/>
    <w:rsid w:val="002006DB"/>
    <w:rsid w:val="00200A53"/>
    <w:rsid w:val="00200C5D"/>
    <w:rsid w:val="00200F7C"/>
    <w:rsid w:val="002017CE"/>
    <w:rsid w:val="00204018"/>
    <w:rsid w:val="00206AAA"/>
    <w:rsid w:val="00206B3B"/>
    <w:rsid w:val="002108B8"/>
    <w:rsid w:val="00211138"/>
    <w:rsid w:val="0021192B"/>
    <w:rsid w:val="00211C3A"/>
    <w:rsid w:val="00211D4D"/>
    <w:rsid w:val="0021223D"/>
    <w:rsid w:val="0021225A"/>
    <w:rsid w:val="00212C56"/>
    <w:rsid w:val="00212FD6"/>
    <w:rsid w:val="002131EC"/>
    <w:rsid w:val="002133BF"/>
    <w:rsid w:val="0021361B"/>
    <w:rsid w:val="0021449C"/>
    <w:rsid w:val="00214D8D"/>
    <w:rsid w:val="002154CB"/>
    <w:rsid w:val="0021710E"/>
    <w:rsid w:val="00217CA8"/>
    <w:rsid w:val="00220459"/>
    <w:rsid w:val="0022056B"/>
    <w:rsid w:val="002209EA"/>
    <w:rsid w:val="00220C0D"/>
    <w:rsid w:val="00220D66"/>
    <w:rsid w:val="00221711"/>
    <w:rsid w:val="0022173A"/>
    <w:rsid w:val="00221812"/>
    <w:rsid w:val="002219EE"/>
    <w:rsid w:val="002226FA"/>
    <w:rsid w:val="00222BC3"/>
    <w:rsid w:val="00222D01"/>
    <w:rsid w:val="00223D9B"/>
    <w:rsid w:val="00224578"/>
    <w:rsid w:val="002250F5"/>
    <w:rsid w:val="0022577C"/>
    <w:rsid w:val="0022657E"/>
    <w:rsid w:val="00226FFF"/>
    <w:rsid w:val="002271F8"/>
    <w:rsid w:val="00227C0B"/>
    <w:rsid w:val="00227DBC"/>
    <w:rsid w:val="00230938"/>
    <w:rsid w:val="00230B7C"/>
    <w:rsid w:val="0023175D"/>
    <w:rsid w:val="00231ACB"/>
    <w:rsid w:val="00232371"/>
    <w:rsid w:val="00232658"/>
    <w:rsid w:val="00232744"/>
    <w:rsid w:val="00233155"/>
    <w:rsid w:val="002331A5"/>
    <w:rsid w:val="002339D0"/>
    <w:rsid w:val="00233A56"/>
    <w:rsid w:val="00233E78"/>
    <w:rsid w:val="00234141"/>
    <w:rsid w:val="0023447F"/>
    <w:rsid w:val="0023502E"/>
    <w:rsid w:val="00235328"/>
    <w:rsid w:val="00235467"/>
    <w:rsid w:val="002355EF"/>
    <w:rsid w:val="002357AD"/>
    <w:rsid w:val="002359C2"/>
    <w:rsid w:val="00236843"/>
    <w:rsid w:val="0023712F"/>
    <w:rsid w:val="00237B1D"/>
    <w:rsid w:val="00237D0A"/>
    <w:rsid w:val="00241A7A"/>
    <w:rsid w:val="002422D9"/>
    <w:rsid w:val="00242348"/>
    <w:rsid w:val="0024249E"/>
    <w:rsid w:val="0024275A"/>
    <w:rsid w:val="002430DE"/>
    <w:rsid w:val="00243AC7"/>
    <w:rsid w:val="00243FAE"/>
    <w:rsid w:val="002450AC"/>
    <w:rsid w:val="00245482"/>
    <w:rsid w:val="0024564C"/>
    <w:rsid w:val="002456BF"/>
    <w:rsid w:val="00245BFE"/>
    <w:rsid w:val="0024688E"/>
    <w:rsid w:val="00246918"/>
    <w:rsid w:val="002469A5"/>
    <w:rsid w:val="002470E1"/>
    <w:rsid w:val="00250C20"/>
    <w:rsid w:val="002533F8"/>
    <w:rsid w:val="00253E05"/>
    <w:rsid w:val="00254AAE"/>
    <w:rsid w:val="00254B35"/>
    <w:rsid w:val="00255A72"/>
    <w:rsid w:val="0025626D"/>
    <w:rsid w:val="00256292"/>
    <w:rsid w:val="00256B08"/>
    <w:rsid w:val="0025700A"/>
    <w:rsid w:val="00257D58"/>
    <w:rsid w:val="0026059D"/>
    <w:rsid w:val="002608E4"/>
    <w:rsid w:val="0026130B"/>
    <w:rsid w:val="00262641"/>
    <w:rsid w:val="00262E0D"/>
    <w:rsid w:val="002635CD"/>
    <w:rsid w:val="0026388D"/>
    <w:rsid w:val="00263943"/>
    <w:rsid w:val="00263CDE"/>
    <w:rsid w:val="00263E8C"/>
    <w:rsid w:val="0026426E"/>
    <w:rsid w:val="00265096"/>
    <w:rsid w:val="00266691"/>
    <w:rsid w:val="00266FAC"/>
    <w:rsid w:val="002673DC"/>
    <w:rsid w:val="002678FD"/>
    <w:rsid w:val="00267986"/>
    <w:rsid w:val="00267A9F"/>
    <w:rsid w:val="002713C3"/>
    <w:rsid w:val="00272055"/>
    <w:rsid w:val="002721E1"/>
    <w:rsid w:val="00272BB5"/>
    <w:rsid w:val="00274221"/>
    <w:rsid w:val="002746B7"/>
    <w:rsid w:val="00274D61"/>
    <w:rsid w:val="002751BE"/>
    <w:rsid w:val="002752C7"/>
    <w:rsid w:val="0027657A"/>
    <w:rsid w:val="002766DD"/>
    <w:rsid w:val="002770AA"/>
    <w:rsid w:val="00277462"/>
    <w:rsid w:val="00277C13"/>
    <w:rsid w:val="002800F5"/>
    <w:rsid w:val="00280229"/>
    <w:rsid w:val="00280369"/>
    <w:rsid w:val="00281DB3"/>
    <w:rsid w:val="002821D7"/>
    <w:rsid w:val="002823BA"/>
    <w:rsid w:val="002824DF"/>
    <w:rsid w:val="00282B67"/>
    <w:rsid w:val="00283F8C"/>
    <w:rsid w:val="00285A5D"/>
    <w:rsid w:val="00285B65"/>
    <w:rsid w:val="00286DE3"/>
    <w:rsid w:val="00286FA8"/>
    <w:rsid w:val="00287A78"/>
    <w:rsid w:val="0029051E"/>
    <w:rsid w:val="00292538"/>
    <w:rsid w:val="002937DF"/>
    <w:rsid w:val="00293AE0"/>
    <w:rsid w:val="00294FAE"/>
    <w:rsid w:val="002952ED"/>
    <w:rsid w:val="00295F40"/>
    <w:rsid w:val="00296ECD"/>
    <w:rsid w:val="00296FFE"/>
    <w:rsid w:val="00297581"/>
    <w:rsid w:val="002A1146"/>
    <w:rsid w:val="002A2125"/>
    <w:rsid w:val="002A2CC3"/>
    <w:rsid w:val="002A43B6"/>
    <w:rsid w:val="002A4E9E"/>
    <w:rsid w:val="002A55EF"/>
    <w:rsid w:val="002A5846"/>
    <w:rsid w:val="002A61BB"/>
    <w:rsid w:val="002A6F8A"/>
    <w:rsid w:val="002B022B"/>
    <w:rsid w:val="002B0454"/>
    <w:rsid w:val="002B1CA6"/>
    <w:rsid w:val="002B2B36"/>
    <w:rsid w:val="002B3A38"/>
    <w:rsid w:val="002B6D71"/>
    <w:rsid w:val="002B76D4"/>
    <w:rsid w:val="002C0AE3"/>
    <w:rsid w:val="002C1BFD"/>
    <w:rsid w:val="002C2A61"/>
    <w:rsid w:val="002C2BC7"/>
    <w:rsid w:val="002C3842"/>
    <w:rsid w:val="002C3A21"/>
    <w:rsid w:val="002C3C42"/>
    <w:rsid w:val="002C3CD2"/>
    <w:rsid w:val="002C4AD9"/>
    <w:rsid w:val="002C511D"/>
    <w:rsid w:val="002C54AE"/>
    <w:rsid w:val="002C5666"/>
    <w:rsid w:val="002C59FC"/>
    <w:rsid w:val="002C5BAE"/>
    <w:rsid w:val="002C6FD1"/>
    <w:rsid w:val="002C7C56"/>
    <w:rsid w:val="002D0540"/>
    <w:rsid w:val="002D0AD1"/>
    <w:rsid w:val="002D1AD8"/>
    <w:rsid w:val="002D1ED4"/>
    <w:rsid w:val="002D210E"/>
    <w:rsid w:val="002D2478"/>
    <w:rsid w:val="002D24E7"/>
    <w:rsid w:val="002D3195"/>
    <w:rsid w:val="002D363A"/>
    <w:rsid w:val="002D37CB"/>
    <w:rsid w:val="002D399F"/>
    <w:rsid w:val="002D3CC5"/>
    <w:rsid w:val="002D3D49"/>
    <w:rsid w:val="002D4212"/>
    <w:rsid w:val="002D42AE"/>
    <w:rsid w:val="002D4B1E"/>
    <w:rsid w:val="002D4FCA"/>
    <w:rsid w:val="002D5812"/>
    <w:rsid w:val="002D625B"/>
    <w:rsid w:val="002D6910"/>
    <w:rsid w:val="002D6A82"/>
    <w:rsid w:val="002D6C6E"/>
    <w:rsid w:val="002D709E"/>
    <w:rsid w:val="002D7246"/>
    <w:rsid w:val="002E01C5"/>
    <w:rsid w:val="002E2AF6"/>
    <w:rsid w:val="002E364F"/>
    <w:rsid w:val="002E36E6"/>
    <w:rsid w:val="002E3A13"/>
    <w:rsid w:val="002E3A67"/>
    <w:rsid w:val="002E4250"/>
    <w:rsid w:val="002E54B7"/>
    <w:rsid w:val="002E5844"/>
    <w:rsid w:val="002E5A50"/>
    <w:rsid w:val="002E5AF5"/>
    <w:rsid w:val="002E6E8C"/>
    <w:rsid w:val="002E775A"/>
    <w:rsid w:val="002F026B"/>
    <w:rsid w:val="002F1494"/>
    <w:rsid w:val="002F17CC"/>
    <w:rsid w:val="002F2AB8"/>
    <w:rsid w:val="002F311B"/>
    <w:rsid w:val="002F3554"/>
    <w:rsid w:val="002F3718"/>
    <w:rsid w:val="002F3BC7"/>
    <w:rsid w:val="002F52D7"/>
    <w:rsid w:val="002F5723"/>
    <w:rsid w:val="002F5C0F"/>
    <w:rsid w:val="002F5FD7"/>
    <w:rsid w:val="002F77F0"/>
    <w:rsid w:val="002F7C84"/>
    <w:rsid w:val="002F7D30"/>
    <w:rsid w:val="00300362"/>
    <w:rsid w:val="00300F65"/>
    <w:rsid w:val="00301656"/>
    <w:rsid w:val="00301E4F"/>
    <w:rsid w:val="0030226D"/>
    <w:rsid w:val="003028A6"/>
    <w:rsid w:val="0030294B"/>
    <w:rsid w:val="00302B11"/>
    <w:rsid w:val="00302DE4"/>
    <w:rsid w:val="00304164"/>
    <w:rsid w:val="00305C4C"/>
    <w:rsid w:val="00306A8C"/>
    <w:rsid w:val="00306AC2"/>
    <w:rsid w:val="00307219"/>
    <w:rsid w:val="003072C2"/>
    <w:rsid w:val="003074AE"/>
    <w:rsid w:val="003075F6"/>
    <w:rsid w:val="00307637"/>
    <w:rsid w:val="003078CD"/>
    <w:rsid w:val="0031020A"/>
    <w:rsid w:val="003104C9"/>
    <w:rsid w:val="00311E0D"/>
    <w:rsid w:val="00311E52"/>
    <w:rsid w:val="003127AC"/>
    <w:rsid w:val="0031295B"/>
    <w:rsid w:val="00312ED4"/>
    <w:rsid w:val="0031361E"/>
    <w:rsid w:val="0031376A"/>
    <w:rsid w:val="00313937"/>
    <w:rsid w:val="00313FD6"/>
    <w:rsid w:val="00314116"/>
    <w:rsid w:val="00314481"/>
    <w:rsid w:val="00315F53"/>
    <w:rsid w:val="003162A9"/>
    <w:rsid w:val="00316437"/>
    <w:rsid w:val="00316CCA"/>
    <w:rsid w:val="00317001"/>
    <w:rsid w:val="00320EEF"/>
    <w:rsid w:val="0032101E"/>
    <w:rsid w:val="00321806"/>
    <w:rsid w:val="003223D7"/>
    <w:rsid w:val="00322495"/>
    <w:rsid w:val="0032256D"/>
    <w:rsid w:val="00322860"/>
    <w:rsid w:val="00323EA6"/>
    <w:rsid w:val="00324E4F"/>
    <w:rsid w:val="00324F98"/>
    <w:rsid w:val="003256B1"/>
    <w:rsid w:val="0032595E"/>
    <w:rsid w:val="0032633D"/>
    <w:rsid w:val="00330612"/>
    <w:rsid w:val="00330699"/>
    <w:rsid w:val="003310B9"/>
    <w:rsid w:val="00331BB3"/>
    <w:rsid w:val="003334D8"/>
    <w:rsid w:val="0033406B"/>
    <w:rsid w:val="00335490"/>
    <w:rsid w:val="003359CD"/>
    <w:rsid w:val="00335A62"/>
    <w:rsid w:val="003363E6"/>
    <w:rsid w:val="00336774"/>
    <w:rsid w:val="003378E9"/>
    <w:rsid w:val="00337BD5"/>
    <w:rsid w:val="00337CE6"/>
    <w:rsid w:val="00340208"/>
    <w:rsid w:val="003405BE"/>
    <w:rsid w:val="003422C6"/>
    <w:rsid w:val="00342703"/>
    <w:rsid w:val="003429D0"/>
    <w:rsid w:val="003443B8"/>
    <w:rsid w:val="00344E02"/>
    <w:rsid w:val="00344FD1"/>
    <w:rsid w:val="0034504D"/>
    <w:rsid w:val="00345E48"/>
    <w:rsid w:val="00346292"/>
    <w:rsid w:val="00347477"/>
    <w:rsid w:val="00347689"/>
    <w:rsid w:val="0035094F"/>
    <w:rsid w:val="003510ED"/>
    <w:rsid w:val="0035122A"/>
    <w:rsid w:val="00351B93"/>
    <w:rsid w:val="00351E47"/>
    <w:rsid w:val="00352055"/>
    <w:rsid w:val="003527C9"/>
    <w:rsid w:val="003554A0"/>
    <w:rsid w:val="00357178"/>
    <w:rsid w:val="0035769D"/>
    <w:rsid w:val="00360289"/>
    <w:rsid w:val="00361E87"/>
    <w:rsid w:val="00362071"/>
    <w:rsid w:val="00362604"/>
    <w:rsid w:val="00363034"/>
    <w:rsid w:val="00363869"/>
    <w:rsid w:val="0036554D"/>
    <w:rsid w:val="00365656"/>
    <w:rsid w:val="00365A9C"/>
    <w:rsid w:val="003666D3"/>
    <w:rsid w:val="0036679C"/>
    <w:rsid w:val="003672AC"/>
    <w:rsid w:val="0036735F"/>
    <w:rsid w:val="00367878"/>
    <w:rsid w:val="00370364"/>
    <w:rsid w:val="003715AC"/>
    <w:rsid w:val="00371FA9"/>
    <w:rsid w:val="00372280"/>
    <w:rsid w:val="0037294D"/>
    <w:rsid w:val="00372B76"/>
    <w:rsid w:val="0037401B"/>
    <w:rsid w:val="00374097"/>
    <w:rsid w:val="0037451C"/>
    <w:rsid w:val="00374A1A"/>
    <w:rsid w:val="00375645"/>
    <w:rsid w:val="00375DEE"/>
    <w:rsid w:val="00376B90"/>
    <w:rsid w:val="00377206"/>
    <w:rsid w:val="003774B9"/>
    <w:rsid w:val="00377634"/>
    <w:rsid w:val="003776BF"/>
    <w:rsid w:val="00377902"/>
    <w:rsid w:val="00377A2A"/>
    <w:rsid w:val="00377EAA"/>
    <w:rsid w:val="00380151"/>
    <w:rsid w:val="00380672"/>
    <w:rsid w:val="003809DB"/>
    <w:rsid w:val="00381138"/>
    <w:rsid w:val="00381420"/>
    <w:rsid w:val="00381CD9"/>
    <w:rsid w:val="00382476"/>
    <w:rsid w:val="003833F8"/>
    <w:rsid w:val="003839C3"/>
    <w:rsid w:val="00384D71"/>
    <w:rsid w:val="00385BE5"/>
    <w:rsid w:val="00385F53"/>
    <w:rsid w:val="003878A1"/>
    <w:rsid w:val="003903EB"/>
    <w:rsid w:val="00390AC6"/>
    <w:rsid w:val="00390F2E"/>
    <w:rsid w:val="00391B88"/>
    <w:rsid w:val="00391DAC"/>
    <w:rsid w:val="0039209F"/>
    <w:rsid w:val="00392191"/>
    <w:rsid w:val="00392DA3"/>
    <w:rsid w:val="00392F69"/>
    <w:rsid w:val="003932FE"/>
    <w:rsid w:val="0039380C"/>
    <w:rsid w:val="003944D8"/>
    <w:rsid w:val="003949FF"/>
    <w:rsid w:val="0039650E"/>
    <w:rsid w:val="00396F42"/>
    <w:rsid w:val="003A0407"/>
    <w:rsid w:val="003A1F55"/>
    <w:rsid w:val="003A5298"/>
    <w:rsid w:val="003A5610"/>
    <w:rsid w:val="003A56E7"/>
    <w:rsid w:val="003A5C05"/>
    <w:rsid w:val="003A5CD2"/>
    <w:rsid w:val="003A631A"/>
    <w:rsid w:val="003A633F"/>
    <w:rsid w:val="003A655D"/>
    <w:rsid w:val="003A7771"/>
    <w:rsid w:val="003A7CC7"/>
    <w:rsid w:val="003A7E93"/>
    <w:rsid w:val="003B0A8A"/>
    <w:rsid w:val="003B313A"/>
    <w:rsid w:val="003B486D"/>
    <w:rsid w:val="003B56F3"/>
    <w:rsid w:val="003B6B9A"/>
    <w:rsid w:val="003B6D52"/>
    <w:rsid w:val="003B6DB1"/>
    <w:rsid w:val="003B792F"/>
    <w:rsid w:val="003C0BDE"/>
    <w:rsid w:val="003C0D69"/>
    <w:rsid w:val="003C12F7"/>
    <w:rsid w:val="003C191E"/>
    <w:rsid w:val="003C240C"/>
    <w:rsid w:val="003C241D"/>
    <w:rsid w:val="003C29DA"/>
    <w:rsid w:val="003C2AFD"/>
    <w:rsid w:val="003C2D8A"/>
    <w:rsid w:val="003C3636"/>
    <w:rsid w:val="003C387B"/>
    <w:rsid w:val="003C5812"/>
    <w:rsid w:val="003C5924"/>
    <w:rsid w:val="003C5BF8"/>
    <w:rsid w:val="003C6370"/>
    <w:rsid w:val="003C6EC1"/>
    <w:rsid w:val="003C7311"/>
    <w:rsid w:val="003C7947"/>
    <w:rsid w:val="003C7C99"/>
    <w:rsid w:val="003C7DBF"/>
    <w:rsid w:val="003D01E7"/>
    <w:rsid w:val="003D1430"/>
    <w:rsid w:val="003D1616"/>
    <w:rsid w:val="003D1787"/>
    <w:rsid w:val="003D2A8D"/>
    <w:rsid w:val="003D463F"/>
    <w:rsid w:val="003D4DD3"/>
    <w:rsid w:val="003D5693"/>
    <w:rsid w:val="003D5E04"/>
    <w:rsid w:val="003D6051"/>
    <w:rsid w:val="003D7101"/>
    <w:rsid w:val="003D7856"/>
    <w:rsid w:val="003D7A19"/>
    <w:rsid w:val="003D7E90"/>
    <w:rsid w:val="003E03B5"/>
    <w:rsid w:val="003E044C"/>
    <w:rsid w:val="003E2BD4"/>
    <w:rsid w:val="003E2DFB"/>
    <w:rsid w:val="003E2FCD"/>
    <w:rsid w:val="003E4024"/>
    <w:rsid w:val="003E47E5"/>
    <w:rsid w:val="003E504A"/>
    <w:rsid w:val="003E540C"/>
    <w:rsid w:val="003E6B3B"/>
    <w:rsid w:val="003E7714"/>
    <w:rsid w:val="003F0BE1"/>
    <w:rsid w:val="003F2CDA"/>
    <w:rsid w:val="003F2DAE"/>
    <w:rsid w:val="003F3061"/>
    <w:rsid w:val="003F3165"/>
    <w:rsid w:val="003F3218"/>
    <w:rsid w:val="003F3CDD"/>
    <w:rsid w:val="003F4698"/>
    <w:rsid w:val="003F5365"/>
    <w:rsid w:val="003F541A"/>
    <w:rsid w:val="003F66D6"/>
    <w:rsid w:val="003F713C"/>
    <w:rsid w:val="003F7BA4"/>
    <w:rsid w:val="003F7E29"/>
    <w:rsid w:val="003F7FF3"/>
    <w:rsid w:val="00400712"/>
    <w:rsid w:val="00400A2E"/>
    <w:rsid w:val="00401911"/>
    <w:rsid w:val="00402480"/>
    <w:rsid w:val="00404DC8"/>
    <w:rsid w:val="0040513D"/>
    <w:rsid w:val="00405184"/>
    <w:rsid w:val="00405375"/>
    <w:rsid w:val="004053DA"/>
    <w:rsid w:val="00405BDE"/>
    <w:rsid w:val="00405CD9"/>
    <w:rsid w:val="00405FF5"/>
    <w:rsid w:val="0040661B"/>
    <w:rsid w:val="00406A3A"/>
    <w:rsid w:val="00411C51"/>
    <w:rsid w:val="00412341"/>
    <w:rsid w:val="00412794"/>
    <w:rsid w:val="00413A21"/>
    <w:rsid w:val="004142FB"/>
    <w:rsid w:val="00415C24"/>
    <w:rsid w:val="0041680D"/>
    <w:rsid w:val="004174B1"/>
    <w:rsid w:val="00417A55"/>
    <w:rsid w:val="00417EEB"/>
    <w:rsid w:val="00420D8C"/>
    <w:rsid w:val="0042198D"/>
    <w:rsid w:val="00421AE4"/>
    <w:rsid w:val="00421B1B"/>
    <w:rsid w:val="0042494E"/>
    <w:rsid w:val="00424A3D"/>
    <w:rsid w:val="00425348"/>
    <w:rsid w:val="00425349"/>
    <w:rsid w:val="00425366"/>
    <w:rsid w:val="00425477"/>
    <w:rsid w:val="00425D32"/>
    <w:rsid w:val="004266E3"/>
    <w:rsid w:val="004267D1"/>
    <w:rsid w:val="00426BEF"/>
    <w:rsid w:val="00426DC2"/>
    <w:rsid w:val="00426EAE"/>
    <w:rsid w:val="0042700E"/>
    <w:rsid w:val="00427CC7"/>
    <w:rsid w:val="00432031"/>
    <w:rsid w:val="00433252"/>
    <w:rsid w:val="00434400"/>
    <w:rsid w:val="00434ADC"/>
    <w:rsid w:val="00434CC7"/>
    <w:rsid w:val="00434D39"/>
    <w:rsid w:val="00435AF2"/>
    <w:rsid w:val="00435AFD"/>
    <w:rsid w:val="00435C00"/>
    <w:rsid w:val="00436F9F"/>
    <w:rsid w:val="00440CB1"/>
    <w:rsid w:val="00441BFB"/>
    <w:rsid w:val="00442B69"/>
    <w:rsid w:val="00443E91"/>
    <w:rsid w:val="00443ED5"/>
    <w:rsid w:val="00444744"/>
    <w:rsid w:val="00445BA5"/>
    <w:rsid w:val="004463F2"/>
    <w:rsid w:val="00446E90"/>
    <w:rsid w:val="00446EAC"/>
    <w:rsid w:val="0044742E"/>
    <w:rsid w:val="0044777D"/>
    <w:rsid w:val="00450120"/>
    <w:rsid w:val="00450483"/>
    <w:rsid w:val="0045087D"/>
    <w:rsid w:val="00451FD9"/>
    <w:rsid w:val="00452110"/>
    <w:rsid w:val="004529CB"/>
    <w:rsid w:val="00452DAA"/>
    <w:rsid w:val="00453B52"/>
    <w:rsid w:val="004541E3"/>
    <w:rsid w:val="00454F9E"/>
    <w:rsid w:val="00454FDB"/>
    <w:rsid w:val="004560AA"/>
    <w:rsid w:val="00456176"/>
    <w:rsid w:val="00456CDC"/>
    <w:rsid w:val="00457088"/>
    <w:rsid w:val="00460597"/>
    <w:rsid w:val="00460863"/>
    <w:rsid w:val="0046125B"/>
    <w:rsid w:val="00463327"/>
    <w:rsid w:val="00463F4A"/>
    <w:rsid w:val="004641A1"/>
    <w:rsid w:val="0046462E"/>
    <w:rsid w:val="004655C0"/>
    <w:rsid w:val="00465D92"/>
    <w:rsid w:val="004664DB"/>
    <w:rsid w:val="0046677F"/>
    <w:rsid w:val="0046738E"/>
    <w:rsid w:val="0046782D"/>
    <w:rsid w:val="004679B7"/>
    <w:rsid w:val="004679E2"/>
    <w:rsid w:val="004700A8"/>
    <w:rsid w:val="00470126"/>
    <w:rsid w:val="00470F40"/>
    <w:rsid w:val="0047169F"/>
    <w:rsid w:val="00471AC0"/>
    <w:rsid w:val="0047219B"/>
    <w:rsid w:val="00472E19"/>
    <w:rsid w:val="0047334D"/>
    <w:rsid w:val="0047344D"/>
    <w:rsid w:val="00473797"/>
    <w:rsid w:val="004745B1"/>
    <w:rsid w:val="0047490B"/>
    <w:rsid w:val="00474C30"/>
    <w:rsid w:val="00475B97"/>
    <w:rsid w:val="00475D89"/>
    <w:rsid w:val="004767B2"/>
    <w:rsid w:val="004779BF"/>
    <w:rsid w:val="004810D3"/>
    <w:rsid w:val="00481F13"/>
    <w:rsid w:val="00482C3E"/>
    <w:rsid w:val="00483452"/>
    <w:rsid w:val="00483505"/>
    <w:rsid w:val="00483CD6"/>
    <w:rsid w:val="00484019"/>
    <w:rsid w:val="00484AD7"/>
    <w:rsid w:val="00484E1D"/>
    <w:rsid w:val="00485A73"/>
    <w:rsid w:val="00486234"/>
    <w:rsid w:val="00486EEB"/>
    <w:rsid w:val="00487196"/>
    <w:rsid w:val="0048799B"/>
    <w:rsid w:val="00490338"/>
    <w:rsid w:val="00494489"/>
    <w:rsid w:val="00494A67"/>
    <w:rsid w:val="00494BED"/>
    <w:rsid w:val="00494F10"/>
    <w:rsid w:val="004958B7"/>
    <w:rsid w:val="00495FFF"/>
    <w:rsid w:val="00496277"/>
    <w:rsid w:val="00496294"/>
    <w:rsid w:val="004A0FFF"/>
    <w:rsid w:val="004A1697"/>
    <w:rsid w:val="004A189B"/>
    <w:rsid w:val="004A2B48"/>
    <w:rsid w:val="004A3EA2"/>
    <w:rsid w:val="004A46B8"/>
    <w:rsid w:val="004A483E"/>
    <w:rsid w:val="004A48B7"/>
    <w:rsid w:val="004A48CA"/>
    <w:rsid w:val="004A4F97"/>
    <w:rsid w:val="004A56B2"/>
    <w:rsid w:val="004A5C30"/>
    <w:rsid w:val="004A5C33"/>
    <w:rsid w:val="004A7BE1"/>
    <w:rsid w:val="004A7EF2"/>
    <w:rsid w:val="004B062D"/>
    <w:rsid w:val="004B1314"/>
    <w:rsid w:val="004B1700"/>
    <w:rsid w:val="004B17D4"/>
    <w:rsid w:val="004B35EC"/>
    <w:rsid w:val="004B3C58"/>
    <w:rsid w:val="004B4240"/>
    <w:rsid w:val="004B68F8"/>
    <w:rsid w:val="004C06F4"/>
    <w:rsid w:val="004C0C8B"/>
    <w:rsid w:val="004C1100"/>
    <w:rsid w:val="004C138B"/>
    <w:rsid w:val="004C1541"/>
    <w:rsid w:val="004C1ABF"/>
    <w:rsid w:val="004C1F93"/>
    <w:rsid w:val="004C2BD1"/>
    <w:rsid w:val="004C2F95"/>
    <w:rsid w:val="004C3296"/>
    <w:rsid w:val="004C3D1E"/>
    <w:rsid w:val="004C3F95"/>
    <w:rsid w:val="004C5C3A"/>
    <w:rsid w:val="004C641D"/>
    <w:rsid w:val="004C70B7"/>
    <w:rsid w:val="004C7402"/>
    <w:rsid w:val="004D1298"/>
    <w:rsid w:val="004D12EB"/>
    <w:rsid w:val="004D3628"/>
    <w:rsid w:val="004D3F7C"/>
    <w:rsid w:val="004D48CF"/>
    <w:rsid w:val="004D4AEB"/>
    <w:rsid w:val="004D4D78"/>
    <w:rsid w:val="004D540A"/>
    <w:rsid w:val="004D67C9"/>
    <w:rsid w:val="004D707F"/>
    <w:rsid w:val="004D7843"/>
    <w:rsid w:val="004E0924"/>
    <w:rsid w:val="004E11CF"/>
    <w:rsid w:val="004E1DC2"/>
    <w:rsid w:val="004E2081"/>
    <w:rsid w:val="004E23CC"/>
    <w:rsid w:val="004E273F"/>
    <w:rsid w:val="004E3399"/>
    <w:rsid w:val="004E3B22"/>
    <w:rsid w:val="004E4959"/>
    <w:rsid w:val="004E5A05"/>
    <w:rsid w:val="004E657D"/>
    <w:rsid w:val="004E7180"/>
    <w:rsid w:val="004E775D"/>
    <w:rsid w:val="004F172B"/>
    <w:rsid w:val="004F185D"/>
    <w:rsid w:val="004F5215"/>
    <w:rsid w:val="004F530D"/>
    <w:rsid w:val="004F55B6"/>
    <w:rsid w:val="004F5957"/>
    <w:rsid w:val="004F753D"/>
    <w:rsid w:val="004F7653"/>
    <w:rsid w:val="004F76B6"/>
    <w:rsid w:val="004F7958"/>
    <w:rsid w:val="004F7C8D"/>
    <w:rsid w:val="004F7E5B"/>
    <w:rsid w:val="005002A6"/>
    <w:rsid w:val="00500654"/>
    <w:rsid w:val="005006CE"/>
    <w:rsid w:val="00500C0B"/>
    <w:rsid w:val="00501C1D"/>
    <w:rsid w:val="00503E7F"/>
    <w:rsid w:val="00503EAE"/>
    <w:rsid w:val="00504F8B"/>
    <w:rsid w:val="0050556C"/>
    <w:rsid w:val="00505E93"/>
    <w:rsid w:val="00505F5A"/>
    <w:rsid w:val="005066CE"/>
    <w:rsid w:val="005105B9"/>
    <w:rsid w:val="00512947"/>
    <w:rsid w:val="005129DF"/>
    <w:rsid w:val="005138D7"/>
    <w:rsid w:val="00514134"/>
    <w:rsid w:val="00514B8D"/>
    <w:rsid w:val="00515503"/>
    <w:rsid w:val="0051582E"/>
    <w:rsid w:val="00515E22"/>
    <w:rsid w:val="005163F9"/>
    <w:rsid w:val="005164A9"/>
    <w:rsid w:val="0051662B"/>
    <w:rsid w:val="00517703"/>
    <w:rsid w:val="00517F54"/>
    <w:rsid w:val="0052051D"/>
    <w:rsid w:val="00521291"/>
    <w:rsid w:val="00521CCC"/>
    <w:rsid w:val="00522192"/>
    <w:rsid w:val="00524113"/>
    <w:rsid w:val="00524A8F"/>
    <w:rsid w:val="00525475"/>
    <w:rsid w:val="00525C95"/>
    <w:rsid w:val="00526B1D"/>
    <w:rsid w:val="00527085"/>
    <w:rsid w:val="005272BA"/>
    <w:rsid w:val="005302A3"/>
    <w:rsid w:val="005317A3"/>
    <w:rsid w:val="0053202B"/>
    <w:rsid w:val="00532986"/>
    <w:rsid w:val="005334CF"/>
    <w:rsid w:val="005337DB"/>
    <w:rsid w:val="005337E1"/>
    <w:rsid w:val="0053498D"/>
    <w:rsid w:val="00535306"/>
    <w:rsid w:val="00535968"/>
    <w:rsid w:val="00535C92"/>
    <w:rsid w:val="00535EC9"/>
    <w:rsid w:val="005407DC"/>
    <w:rsid w:val="00540C89"/>
    <w:rsid w:val="00540FF8"/>
    <w:rsid w:val="0054131C"/>
    <w:rsid w:val="00542ED7"/>
    <w:rsid w:val="00543E40"/>
    <w:rsid w:val="00544297"/>
    <w:rsid w:val="0054449F"/>
    <w:rsid w:val="005446A8"/>
    <w:rsid w:val="00544731"/>
    <w:rsid w:val="00544BB1"/>
    <w:rsid w:val="00544F55"/>
    <w:rsid w:val="00545270"/>
    <w:rsid w:val="00545CF0"/>
    <w:rsid w:val="00546D2D"/>
    <w:rsid w:val="00547172"/>
    <w:rsid w:val="0054762B"/>
    <w:rsid w:val="005500FD"/>
    <w:rsid w:val="005504BD"/>
    <w:rsid w:val="00550AD6"/>
    <w:rsid w:val="00550B4F"/>
    <w:rsid w:val="005522D7"/>
    <w:rsid w:val="00552908"/>
    <w:rsid w:val="00552EAE"/>
    <w:rsid w:val="00554770"/>
    <w:rsid w:val="00554825"/>
    <w:rsid w:val="00554BCA"/>
    <w:rsid w:val="00554CA9"/>
    <w:rsid w:val="00555937"/>
    <w:rsid w:val="0055605E"/>
    <w:rsid w:val="0056040B"/>
    <w:rsid w:val="00562483"/>
    <w:rsid w:val="005626E1"/>
    <w:rsid w:val="00562A05"/>
    <w:rsid w:val="005640EE"/>
    <w:rsid w:val="0056410B"/>
    <w:rsid w:val="00565284"/>
    <w:rsid w:val="00565FE8"/>
    <w:rsid w:val="00566A6A"/>
    <w:rsid w:val="00566D62"/>
    <w:rsid w:val="00567CC8"/>
    <w:rsid w:val="00571309"/>
    <w:rsid w:val="00571F79"/>
    <w:rsid w:val="00572291"/>
    <w:rsid w:val="00572309"/>
    <w:rsid w:val="005726D7"/>
    <w:rsid w:val="005731EC"/>
    <w:rsid w:val="00573F74"/>
    <w:rsid w:val="005740EB"/>
    <w:rsid w:val="0057497B"/>
    <w:rsid w:val="00575DF1"/>
    <w:rsid w:val="0057629A"/>
    <w:rsid w:val="00576BA5"/>
    <w:rsid w:val="0057751F"/>
    <w:rsid w:val="00577621"/>
    <w:rsid w:val="005814D9"/>
    <w:rsid w:val="00582322"/>
    <w:rsid w:val="00583592"/>
    <w:rsid w:val="00584AB1"/>
    <w:rsid w:val="00584F14"/>
    <w:rsid w:val="00585366"/>
    <w:rsid w:val="0058691F"/>
    <w:rsid w:val="00586EF9"/>
    <w:rsid w:val="005872B4"/>
    <w:rsid w:val="00590A58"/>
    <w:rsid w:val="005914CF"/>
    <w:rsid w:val="00591925"/>
    <w:rsid w:val="005923C4"/>
    <w:rsid w:val="005925A2"/>
    <w:rsid w:val="00592685"/>
    <w:rsid w:val="00592FFF"/>
    <w:rsid w:val="005936DF"/>
    <w:rsid w:val="005939D0"/>
    <w:rsid w:val="00593A91"/>
    <w:rsid w:val="00594509"/>
    <w:rsid w:val="00594825"/>
    <w:rsid w:val="005948E9"/>
    <w:rsid w:val="00594C64"/>
    <w:rsid w:val="00594F3D"/>
    <w:rsid w:val="005962D5"/>
    <w:rsid w:val="005964C9"/>
    <w:rsid w:val="00596840"/>
    <w:rsid w:val="0059696F"/>
    <w:rsid w:val="00596F88"/>
    <w:rsid w:val="005975E4"/>
    <w:rsid w:val="005976AD"/>
    <w:rsid w:val="005A0FB6"/>
    <w:rsid w:val="005A1013"/>
    <w:rsid w:val="005A15BB"/>
    <w:rsid w:val="005A18D4"/>
    <w:rsid w:val="005A18FA"/>
    <w:rsid w:val="005A287D"/>
    <w:rsid w:val="005A2B39"/>
    <w:rsid w:val="005A49FF"/>
    <w:rsid w:val="005A6FEC"/>
    <w:rsid w:val="005A71AA"/>
    <w:rsid w:val="005A78F8"/>
    <w:rsid w:val="005A7B5E"/>
    <w:rsid w:val="005A7B98"/>
    <w:rsid w:val="005B0788"/>
    <w:rsid w:val="005B095C"/>
    <w:rsid w:val="005B183A"/>
    <w:rsid w:val="005B1D61"/>
    <w:rsid w:val="005B23EF"/>
    <w:rsid w:val="005B262C"/>
    <w:rsid w:val="005B2B1B"/>
    <w:rsid w:val="005B2BF0"/>
    <w:rsid w:val="005B2FF0"/>
    <w:rsid w:val="005B301E"/>
    <w:rsid w:val="005B3419"/>
    <w:rsid w:val="005B378B"/>
    <w:rsid w:val="005B382B"/>
    <w:rsid w:val="005B38F1"/>
    <w:rsid w:val="005B42E0"/>
    <w:rsid w:val="005B464F"/>
    <w:rsid w:val="005B6371"/>
    <w:rsid w:val="005B670C"/>
    <w:rsid w:val="005B6908"/>
    <w:rsid w:val="005B77E3"/>
    <w:rsid w:val="005B7960"/>
    <w:rsid w:val="005B7B72"/>
    <w:rsid w:val="005C081D"/>
    <w:rsid w:val="005C0E34"/>
    <w:rsid w:val="005C0EEA"/>
    <w:rsid w:val="005C1246"/>
    <w:rsid w:val="005C16F9"/>
    <w:rsid w:val="005C1AF9"/>
    <w:rsid w:val="005C1C1C"/>
    <w:rsid w:val="005C2673"/>
    <w:rsid w:val="005C2749"/>
    <w:rsid w:val="005C2E44"/>
    <w:rsid w:val="005C3A59"/>
    <w:rsid w:val="005C3CBE"/>
    <w:rsid w:val="005C4303"/>
    <w:rsid w:val="005C4BC7"/>
    <w:rsid w:val="005C4BD9"/>
    <w:rsid w:val="005C6D14"/>
    <w:rsid w:val="005C7139"/>
    <w:rsid w:val="005C7555"/>
    <w:rsid w:val="005C76A3"/>
    <w:rsid w:val="005D0B11"/>
    <w:rsid w:val="005D1EF9"/>
    <w:rsid w:val="005D2486"/>
    <w:rsid w:val="005D2F66"/>
    <w:rsid w:val="005D35B9"/>
    <w:rsid w:val="005D3DD7"/>
    <w:rsid w:val="005D4BCE"/>
    <w:rsid w:val="005D56CC"/>
    <w:rsid w:val="005D5C9C"/>
    <w:rsid w:val="005D5EE1"/>
    <w:rsid w:val="005D72CE"/>
    <w:rsid w:val="005D7FD6"/>
    <w:rsid w:val="005E03BF"/>
    <w:rsid w:val="005E079C"/>
    <w:rsid w:val="005E0CB1"/>
    <w:rsid w:val="005E0E5E"/>
    <w:rsid w:val="005E10F0"/>
    <w:rsid w:val="005E128C"/>
    <w:rsid w:val="005E16E1"/>
    <w:rsid w:val="005E2169"/>
    <w:rsid w:val="005E23FD"/>
    <w:rsid w:val="005E27EC"/>
    <w:rsid w:val="005E3DAF"/>
    <w:rsid w:val="005E4348"/>
    <w:rsid w:val="005E55E6"/>
    <w:rsid w:val="005E617E"/>
    <w:rsid w:val="005E624C"/>
    <w:rsid w:val="005E6A2D"/>
    <w:rsid w:val="005F067E"/>
    <w:rsid w:val="005F08D7"/>
    <w:rsid w:val="005F13A0"/>
    <w:rsid w:val="005F1BDE"/>
    <w:rsid w:val="005F255D"/>
    <w:rsid w:val="005F2849"/>
    <w:rsid w:val="005F2F26"/>
    <w:rsid w:val="005F3A16"/>
    <w:rsid w:val="005F4426"/>
    <w:rsid w:val="005F5251"/>
    <w:rsid w:val="005F5805"/>
    <w:rsid w:val="005F5BD8"/>
    <w:rsid w:val="005F61CC"/>
    <w:rsid w:val="005F6EC4"/>
    <w:rsid w:val="005F7C4B"/>
    <w:rsid w:val="005F7EBB"/>
    <w:rsid w:val="00600765"/>
    <w:rsid w:val="00600A0D"/>
    <w:rsid w:val="00600D2E"/>
    <w:rsid w:val="0060135E"/>
    <w:rsid w:val="00601539"/>
    <w:rsid w:val="00601BD3"/>
    <w:rsid w:val="00601F9C"/>
    <w:rsid w:val="006025DD"/>
    <w:rsid w:val="006036AB"/>
    <w:rsid w:val="00604368"/>
    <w:rsid w:val="00605278"/>
    <w:rsid w:val="00605329"/>
    <w:rsid w:val="00605429"/>
    <w:rsid w:val="006069B0"/>
    <w:rsid w:val="006072F4"/>
    <w:rsid w:val="00610F37"/>
    <w:rsid w:val="006117C8"/>
    <w:rsid w:val="00612FA5"/>
    <w:rsid w:val="00613355"/>
    <w:rsid w:val="00613699"/>
    <w:rsid w:val="00613DAD"/>
    <w:rsid w:val="00613F59"/>
    <w:rsid w:val="00615039"/>
    <w:rsid w:val="00615133"/>
    <w:rsid w:val="00615990"/>
    <w:rsid w:val="00617B8E"/>
    <w:rsid w:val="006208BE"/>
    <w:rsid w:val="00621C25"/>
    <w:rsid w:val="00621E98"/>
    <w:rsid w:val="00622025"/>
    <w:rsid w:val="0062243A"/>
    <w:rsid w:val="006227F4"/>
    <w:rsid w:val="00622C04"/>
    <w:rsid w:val="0062334E"/>
    <w:rsid w:val="006256FE"/>
    <w:rsid w:val="006257A7"/>
    <w:rsid w:val="00625AED"/>
    <w:rsid w:val="0062630D"/>
    <w:rsid w:val="00626F85"/>
    <w:rsid w:val="00627D66"/>
    <w:rsid w:val="00630261"/>
    <w:rsid w:val="00630EE6"/>
    <w:rsid w:val="006312D5"/>
    <w:rsid w:val="00631685"/>
    <w:rsid w:val="00631B14"/>
    <w:rsid w:val="00632AE7"/>
    <w:rsid w:val="006331D0"/>
    <w:rsid w:val="00633377"/>
    <w:rsid w:val="006338B8"/>
    <w:rsid w:val="00634AC5"/>
    <w:rsid w:val="00635002"/>
    <w:rsid w:val="00635BC4"/>
    <w:rsid w:val="00636674"/>
    <w:rsid w:val="0063731C"/>
    <w:rsid w:val="00637490"/>
    <w:rsid w:val="00637C9F"/>
    <w:rsid w:val="00640383"/>
    <w:rsid w:val="006408E1"/>
    <w:rsid w:val="006408F7"/>
    <w:rsid w:val="00640DA7"/>
    <w:rsid w:val="00642149"/>
    <w:rsid w:val="00642825"/>
    <w:rsid w:val="0064294B"/>
    <w:rsid w:val="006429DC"/>
    <w:rsid w:val="00642D3C"/>
    <w:rsid w:val="00643559"/>
    <w:rsid w:val="006443E5"/>
    <w:rsid w:val="006449A1"/>
    <w:rsid w:val="00644AF3"/>
    <w:rsid w:val="006451C3"/>
    <w:rsid w:val="00645284"/>
    <w:rsid w:val="0064582D"/>
    <w:rsid w:val="00645951"/>
    <w:rsid w:val="00645D4E"/>
    <w:rsid w:val="0064651B"/>
    <w:rsid w:val="00646962"/>
    <w:rsid w:val="00647328"/>
    <w:rsid w:val="00647B37"/>
    <w:rsid w:val="00647BEB"/>
    <w:rsid w:val="006509D4"/>
    <w:rsid w:val="00651026"/>
    <w:rsid w:val="00651969"/>
    <w:rsid w:val="00652140"/>
    <w:rsid w:val="00652215"/>
    <w:rsid w:val="00652759"/>
    <w:rsid w:val="00652980"/>
    <w:rsid w:val="0065343C"/>
    <w:rsid w:val="00654FDA"/>
    <w:rsid w:val="00655208"/>
    <w:rsid w:val="006555F7"/>
    <w:rsid w:val="00655B76"/>
    <w:rsid w:val="00656CD9"/>
    <w:rsid w:val="0065754E"/>
    <w:rsid w:val="0065784E"/>
    <w:rsid w:val="00657C48"/>
    <w:rsid w:val="00661901"/>
    <w:rsid w:val="00661B4A"/>
    <w:rsid w:val="006637FF"/>
    <w:rsid w:val="006638F8"/>
    <w:rsid w:val="00663B25"/>
    <w:rsid w:val="0066482B"/>
    <w:rsid w:val="006649B2"/>
    <w:rsid w:val="00664A6B"/>
    <w:rsid w:val="00664E37"/>
    <w:rsid w:val="0066668B"/>
    <w:rsid w:val="00667B64"/>
    <w:rsid w:val="00667DE6"/>
    <w:rsid w:val="00670353"/>
    <w:rsid w:val="00670581"/>
    <w:rsid w:val="00670582"/>
    <w:rsid w:val="006707DF"/>
    <w:rsid w:val="00670C77"/>
    <w:rsid w:val="006730E9"/>
    <w:rsid w:val="0067357D"/>
    <w:rsid w:val="006736DC"/>
    <w:rsid w:val="00674160"/>
    <w:rsid w:val="0067476A"/>
    <w:rsid w:val="006752E1"/>
    <w:rsid w:val="006755EB"/>
    <w:rsid w:val="00675CF6"/>
    <w:rsid w:val="00675D9C"/>
    <w:rsid w:val="00675FFE"/>
    <w:rsid w:val="0067677C"/>
    <w:rsid w:val="00677F15"/>
    <w:rsid w:val="006802FF"/>
    <w:rsid w:val="006813DC"/>
    <w:rsid w:val="00681F59"/>
    <w:rsid w:val="00682075"/>
    <w:rsid w:val="006823EC"/>
    <w:rsid w:val="006834A0"/>
    <w:rsid w:val="00683D64"/>
    <w:rsid w:val="00684221"/>
    <w:rsid w:val="00684723"/>
    <w:rsid w:val="00684AE9"/>
    <w:rsid w:val="0068599D"/>
    <w:rsid w:val="00685BCB"/>
    <w:rsid w:val="00685DC3"/>
    <w:rsid w:val="0068622C"/>
    <w:rsid w:val="0068644E"/>
    <w:rsid w:val="00686737"/>
    <w:rsid w:val="006869F4"/>
    <w:rsid w:val="00686B09"/>
    <w:rsid w:val="00686D0C"/>
    <w:rsid w:val="00687AEE"/>
    <w:rsid w:val="006901F8"/>
    <w:rsid w:val="00690708"/>
    <w:rsid w:val="0069086A"/>
    <w:rsid w:val="00690974"/>
    <w:rsid w:val="006912E7"/>
    <w:rsid w:val="0069149A"/>
    <w:rsid w:val="0069164A"/>
    <w:rsid w:val="006917D2"/>
    <w:rsid w:val="00691A25"/>
    <w:rsid w:val="00691EDB"/>
    <w:rsid w:val="00692162"/>
    <w:rsid w:val="00692E30"/>
    <w:rsid w:val="0069391C"/>
    <w:rsid w:val="00693939"/>
    <w:rsid w:val="00693C1A"/>
    <w:rsid w:val="00694031"/>
    <w:rsid w:val="006940C8"/>
    <w:rsid w:val="00694864"/>
    <w:rsid w:val="00694FA4"/>
    <w:rsid w:val="0069555E"/>
    <w:rsid w:val="006968F1"/>
    <w:rsid w:val="00697974"/>
    <w:rsid w:val="006A0D5F"/>
    <w:rsid w:val="006A1C93"/>
    <w:rsid w:val="006A1EFC"/>
    <w:rsid w:val="006A21B1"/>
    <w:rsid w:val="006A2977"/>
    <w:rsid w:val="006A2D5D"/>
    <w:rsid w:val="006A3472"/>
    <w:rsid w:val="006A40D4"/>
    <w:rsid w:val="006A4E3B"/>
    <w:rsid w:val="006A5A95"/>
    <w:rsid w:val="006A732B"/>
    <w:rsid w:val="006B0443"/>
    <w:rsid w:val="006B0FB6"/>
    <w:rsid w:val="006B16F5"/>
    <w:rsid w:val="006B18CB"/>
    <w:rsid w:val="006B1A30"/>
    <w:rsid w:val="006B1DAB"/>
    <w:rsid w:val="006B1F2E"/>
    <w:rsid w:val="006B391D"/>
    <w:rsid w:val="006B3C2D"/>
    <w:rsid w:val="006B4678"/>
    <w:rsid w:val="006B4C07"/>
    <w:rsid w:val="006B4E5F"/>
    <w:rsid w:val="006B4FC1"/>
    <w:rsid w:val="006B56C1"/>
    <w:rsid w:val="006B58FC"/>
    <w:rsid w:val="006B6397"/>
    <w:rsid w:val="006B6508"/>
    <w:rsid w:val="006B71D2"/>
    <w:rsid w:val="006B74E0"/>
    <w:rsid w:val="006B7A49"/>
    <w:rsid w:val="006B7BF3"/>
    <w:rsid w:val="006C1F91"/>
    <w:rsid w:val="006C2077"/>
    <w:rsid w:val="006C27F6"/>
    <w:rsid w:val="006C2F90"/>
    <w:rsid w:val="006C2FF9"/>
    <w:rsid w:val="006C30FB"/>
    <w:rsid w:val="006C378E"/>
    <w:rsid w:val="006C4118"/>
    <w:rsid w:val="006C430E"/>
    <w:rsid w:val="006C4B99"/>
    <w:rsid w:val="006C6903"/>
    <w:rsid w:val="006C6AA3"/>
    <w:rsid w:val="006C6D36"/>
    <w:rsid w:val="006C7052"/>
    <w:rsid w:val="006C72BE"/>
    <w:rsid w:val="006C7600"/>
    <w:rsid w:val="006D0869"/>
    <w:rsid w:val="006D1497"/>
    <w:rsid w:val="006D2F36"/>
    <w:rsid w:val="006D40FC"/>
    <w:rsid w:val="006D4809"/>
    <w:rsid w:val="006D4AC5"/>
    <w:rsid w:val="006D4D06"/>
    <w:rsid w:val="006D5A05"/>
    <w:rsid w:val="006D5DA1"/>
    <w:rsid w:val="006D5DBE"/>
    <w:rsid w:val="006D6149"/>
    <w:rsid w:val="006D665B"/>
    <w:rsid w:val="006D6863"/>
    <w:rsid w:val="006D6898"/>
    <w:rsid w:val="006D69A3"/>
    <w:rsid w:val="006D7727"/>
    <w:rsid w:val="006E03BF"/>
    <w:rsid w:val="006E10B9"/>
    <w:rsid w:val="006E26E6"/>
    <w:rsid w:val="006E2E59"/>
    <w:rsid w:val="006E48A6"/>
    <w:rsid w:val="006E5223"/>
    <w:rsid w:val="006E5677"/>
    <w:rsid w:val="006E5B7A"/>
    <w:rsid w:val="006E6258"/>
    <w:rsid w:val="006E6278"/>
    <w:rsid w:val="006E6A1D"/>
    <w:rsid w:val="006E6CFF"/>
    <w:rsid w:val="006E7AA0"/>
    <w:rsid w:val="006E7C42"/>
    <w:rsid w:val="006E7D65"/>
    <w:rsid w:val="006F04FE"/>
    <w:rsid w:val="006F1150"/>
    <w:rsid w:val="006F1A6F"/>
    <w:rsid w:val="006F1AEB"/>
    <w:rsid w:val="006F3114"/>
    <w:rsid w:val="006F3CEF"/>
    <w:rsid w:val="006F4678"/>
    <w:rsid w:val="006F4882"/>
    <w:rsid w:val="006F5624"/>
    <w:rsid w:val="006F5975"/>
    <w:rsid w:val="006F5BAF"/>
    <w:rsid w:val="006F7480"/>
    <w:rsid w:val="00700607"/>
    <w:rsid w:val="00701065"/>
    <w:rsid w:val="007012D8"/>
    <w:rsid w:val="00701454"/>
    <w:rsid w:val="00701502"/>
    <w:rsid w:val="00701966"/>
    <w:rsid w:val="0070362B"/>
    <w:rsid w:val="00703C53"/>
    <w:rsid w:val="00703DAA"/>
    <w:rsid w:val="00704775"/>
    <w:rsid w:val="00704FCD"/>
    <w:rsid w:val="00705155"/>
    <w:rsid w:val="00705973"/>
    <w:rsid w:val="00705993"/>
    <w:rsid w:val="00707102"/>
    <w:rsid w:val="007110D6"/>
    <w:rsid w:val="007122AA"/>
    <w:rsid w:val="007128BE"/>
    <w:rsid w:val="00712C2D"/>
    <w:rsid w:val="00713B72"/>
    <w:rsid w:val="00714C70"/>
    <w:rsid w:val="00715479"/>
    <w:rsid w:val="00715CEB"/>
    <w:rsid w:val="00715D06"/>
    <w:rsid w:val="00715E2D"/>
    <w:rsid w:val="0071654E"/>
    <w:rsid w:val="00716B64"/>
    <w:rsid w:val="0071768D"/>
    <w:rsid w:val="00717BA6"/>
    <w:rsid w:val="00720316"/>
    <w:rsid w:val="007204AA"/>
    <w:rsid w:val="00720A46"/>
    <w:rsid w:val="00720FA2"/>
    <w:rsid w:val="00722A47"/>
    <w:rsid w:val="00722D64"/>
    <w:rsid w:val="007232B5"/>
    <w:rsid w:val="00723A9E"/>
    <w:rsid w:val="00724825"/>
    <w:rsid w:val="007254AC"/>
    <w:rsid w:val="00727BEB"/>
    <w:rsid w:val="00727F53"/>
    <w:rsid w:val="00727F96"/>
    <w:rsid w:val="007309B4"/>
    <w:rsid w:val="00730A71"/>
    <w:rsid w:val="0073228C"/>
    <w:rsid w:val="007324E9"/>
    <w:rsid w:val="0073429B"/>
    <w:rsid w:val="00734CAC"/>
    <w:rsid w:val="00735BFE"/>
    <w:rsid w:val="00735E1F"/>
    <w:rsid w:val="00736303"/>
    <w:rsid w:val="00736910"/>
    <w:rsid w:val="00737413"/>
    <w:rsid w:val="00737ADD"/>
    <w:rsid w:val="00737C1B"/>
    <w:rsid w:val="00741418"/>
    <w:rsid w:val="0074213B"/>
    <w:rsid w:val="00742AF3"/>
    <w:rsid w:val="00742FA7"/>
    <w:rsid w:val="007437C4"/>
    <w:rsid w:val="007450CA"/>
    <w:rsid w:val="00746D9F"/>
    <w:rsid w:val="0074756C"/>
    <w:rsid w:val="007476FE"/>
    <w:rsid w:val="00747ECB"/>
    <w:rsid w:val="00750A81"/>
    <w:rsid w:val="0075106E"/>
    <w:rsid w:val="00751777"/>
    <w:rsid w:val="007525BA"/>
    <w:rsid w:val="00752C7F"/>
    <w:rsid w:val="00753D9B"/>
    <w:rsid w:val="0075428C"/>
    <w:rsid w:val="007543F8"/>
    <w:rsid w:val="00754C05"/>
    <w:rsid w:val="00754E55"/>
    <w:rsid w:val="00754EC6"/>
    <w:rsid w:val="00754FA2"/>
    <w:rsid w:val="00756344"/>
    <w:rsid w:val="007567D4"/>
    <w:rsid w:val="0075694D"/>
    <w:rsid w:val="00756B0D"/>
    <w:rsid w:val="0075706C"/>
    <w:rsid w:val="0075738D"/>
    <w:rsid w:val="00761755"/>
    <w:rsid w:val="00761D1D"/>
    <w:rsid w:val="00762727"/>
    <w:rsid w:val="00762988"/>
    <w:rsid w:val="0076394F"/>
    <w:rsid w:val="00763B72"/>
    <w:rsid w:val="0076449B"/>
    <w:rsid w:val="00764890"/>
    <w:rsid w:val="00764E55"/>
    <w:rsid w:val="00766DA7"/>
    <w:rsid w:val="007671D0"/>
    <w:rsid w:val="00767939"/>
    <w:rsid w:val="00770D93"/>
    <w:rsid w:val="00770FCB"/>
    <w:rsid w:val="007728D8"/>
    <w:rsid w:val="00772BC3"/>
    <w:rsid w:val="00772C79"/>
    <w:rsid w:val="0077317E"/>
    <w:rsid w:val="0077405B"/>
    <w:rsid w:val="00775D09"/>
    <w:rsid w:val="00776A82"/>
    <w:rsid w:val="00776E43"/>
    <w:rsid w:val="00777582"/>
    <w:rsid w:val="00777BD7"/>
    <w:rsid w:val="00781630"/>
    <w:rsid w:val="00782B5E"/>
    <w:rsid w:val="00782C99"/>
    <w:rsid w:val="00783098"/>
    <w:rsid w:val="00783887"/>
    <w:rsid w:val="00783F7B"/>
    <w:rsid w:val="00783FB6"/>
    <w:rsid w:val="00784A07"/>
    <w:rsid w:val="00785411"/>
    <w:rsid w:val="00785532"/>
    <w:rsid w:val="00785870"/>
    <w:rsid w:val="007859A9"/>
    <w:rsid w:val="00786D04"/>
    <w:rsid w:val="00787C32"/>
    <w:rsid w:val="007901A3"/>
    <w:rsid w:val="0079089F"/>
    <w:rsid w:val="0079096A"/>
    <w:rsid w:val="007909AA"/>
    <w:rsid w:val="00790DE4"/>
    <w:rsid w:val="00790E45"/>
    <w:rsid w:val="007921C2"/>
    <w:rsid w:val="0079287E"/>
    <w:rsid w:val="007932DB"/>
    <w:rsid w:val="007935AB"/>
    <w:rsid w:val="0079366F"/>
    <w:rsid w:val="00793A8E"/>
    <w:rsid w:val="00794438"/>
    <w:rsid w:val="00795039"/>
    <w:rsid w:val="007950BB"/>
    <w:rsid w:val="0079729E"/>
    <w:rsid w:val="00797552"/>
    <w:rsid w:val="00797A06"/>
    <w:rsid w:val="007A05CF"/>
    <w:rsid w:val="007A087D"/>
    <w:rsid w:val="007A08EA"/>
    <w:rsid w:val="007A0D91"/>
    <w:rsid w:val="007A13C0"/>
    <w:rsid w:val="007A208A"/>
    <w:rsid w:val="007A2BE1"/>
    <w:rsid w:val="007A35A2"/>
    <w:rsid w:val="007A428D"/>
    <w:rsid w:val="007A473A"/>
    <w:rsid w:val="007A4D3C"/>
    <w:rsid w:val="007A518F"/>
    <w:rsid w:val="007A52F8"/>
    <w:rsid w:val="007B08D0"/>
    <w:rsid w:val="007B0A51"/>
    <w:rsid w:val="007B1A6A"/>
    <w:rsid w:val="007B1D0F"/>
    <w:rsid w:val="007B299B"/>
    <w:rsid w:val="007B2B0D"/>
    <w:rsid w:val="007B3726"/>
    <w:rsid w:val="007B3B47"/>
    <w:rsid w:val="007B3DDD"/>
    <w:rsid w:val="007B4520"/>
    <w:rsid w:val="007B46C0"/>
    <w:rsid w:val="007B4E82"/>
    <w:rsid w:val="007B6582"/>
    <w:rsid w:val="007B693E"/>
    <w:rsid w:val="007B6AA8"/>
    <w:rsid w:val="007B79CC"/>
    <w:rsid w:val="007B7E8D"/>
    <w:rsid w:val="007C0BBF"/>
    <w:rsid w:val="007C0CA1"/>
    <w:rsid w:val="007C244D"/>
    <w:rsid w:val="007C46BD"/>
    <w:rsid w:val="007C47DE"/>
    <w:rsid w:val="007C5264"/>
    <w:rsid w:val="007C5397"/>
    <w:rsid w:val="007C7929"/>
    <w:rsid w:val="007D0204"/>
    <w:rsid w:val="007D08EE"/>
    <w:rsid w:val="007D1539"/>
    <w:rsid w:val="007D4540"/>
    <w:rsid w:val="007D4ADB"/>
    <w:rsid w:val="007D5CDD"/>
    <w:rsid w:val="007D657F"/>
    <w:rsid w:val="007D6720"/>
    <w:rsid w:val="007D72F8"/>
    <w:rsid w:val="007D739E"/>
    <w:rsid w:val="007D74FB"/>
    <w:rsid w:val="007D7527"/>
    <w:rsid w:val="007E055D"/>
    <w:rsid w:val="007E21E0"/>
    <w:rsid w:val="007E2744"/>
    <w:rsid w:val="007E2749"/>
    <w:rsid w:val="007E27E6"/>
    <w:rsid w:val="007E2919"/>
    <w:rsid w:val="007E2B1B"/>
    <w:rsid w:val="007E2DDD"/>
    <w:rsid w:val="007E3009"/>
    <w:rsid w:val="007E3061"/>
    <w:rsid w:val="007E4660"/>
    <w:rsid w:val="007E4868"/>
    <w:rsid w:val="007E75AA"/>
    <w:rsid w:val="007E75E7"/>
    <w:rsid w:val="007E789E"/>
    <w:rsid w:val="007F075F"/>
    <w:rsid w:val="007F081B"/>
    <w:rsid w:val="007F0A3E"/>
    <w:rsid w:val="007F0FD3"/>
    <w:rsid w:val="007F14CF"/>
    <w:rsid w:val="007F1C9C"/>
    <w:rsid w:val="007F28A4"/>
    <w:rsid w:val="007F28D7"/>
    <w:rsid w:val="007F4441"/>
    <w:rsid w:val="007F4A1C"/>
    <w:rsid w:val="007F4CAC"/>
    <w:rsid w:val="007F7BEE"/>
    <w:rsid w:val="007F7C01"/>
    <w:rsid w:val="00800495"/>
    <w:rsid w:val="00800AB2"/>
    <w:rsid w:val="008013A8"/>
    <w:rsid w:val="008015F1"/>
    <w:rsid w:val="008016A6"/>
    <w:rsid w:val="0080469E"/>
    <w:rsid w:val="008058ED"/>
    <w:rsid w:val="00806CF3"/>
    <w:rsid w:val="00810009"/>
    <w:rsid w:val="0081010A"/>
    <w:rsid w:val="00810C38"/>
    <w:rsid w:val="00810CA4"/>
    <w:rsid w:val="00811F9C"/>
    <w:rsid w:val="0081235B"/>
    <w:rsid w:val="008128A7"/>
    <w:rsid w:val="00813D10"/>
    <w:rsid w:val="00813EA7"/>
    <w:rsid w:val="00814B5D"/>
    <w:rsid w:val="00814F6F"/>
    <w:rsid w:val="008163BB"/>
    <w:rsid w:val="00816805"/>
    <w:rsid w:val="0081744E"/>
    <w:rsid w:val="00817DD3"/>
    <w:rsid w:val="00820C73"/>
    <w:rsid w:val="00820FB2"/>
    <w:rsid w:val="008210F0"/>
    <w:rsid w:val="0082170B"/>
    <w:rsid w:val="0082177D"/>
    <w:rsid w:val="00822D2B"/>
    <w:rsid w:val="008231A9"/>
    <w:rsid w:val="008231E1"/>
    <w:rsid w:val="00823ABF"/>
    <w:rsid w:val="00823D4F"/>
    <w:rsid w:val="0082477F"/>
    <w:rsid w:val="00825591"/>
    <w:rsid w:val="00825B2A"/>
    <w:rsid w:val="0082650F"/>
    <w:rsid w:val="008269E3"/>
    <w:rsid w:val="00827051"/>
    <w:rsid w:val="00827B4F"/>
    <w:rsid w:val="008306E8"/>
    <w:rsid w:val="00830D3F"/>
    <w:rsid w:val="00830FB7"/>
    <w:rsid w:val="008314C4"/>
    <w:rsid w:val="00832233"/>
    <w:rsid w:val="008328C6"/>
    <w:rsid w:val="0083311B"/>
    <w:rsid w:val="00833FE5"/>
    <w:rsid w:val="0083420E"/>
    <w:rsid w:val="0083435C"/>
    <w:rsid w:val="0083566F"/>
    <w:rsid w:val="0083567B"/>
    <w:rsid w:val="00836C2B"/>
    <w:rsid w:val="00836D15"/>
    <w:rsid w:val="0083752D"/>
    <w:rsid w:val="00837C43"/>
    <w:rsid w:val="00840931"/>
    <w:rsid w:val="008409B0"/>
    <w:rsid w:val="00840CB1"/>
    <w:rsid w:val="00841A32"/>
    <w:rsid w:val="00842D54"/>
    <w:rsid w:val="008434C5"/>
    <w:rsid w:val="00844828"/>
    <w:rsid w:val="00844D9F"/>
    <w:rsid w:val="00844E20"/>
    <w:rsid w:val="008454DA"/>
    <w:rsid w:val="00845BAF"/>
    <w:rsid w:val="008460EE"/>
    <w:rsid w:val="008463F4"/>
    <w:rsid w:val="00846718"/>
    <w:rsid w:val="00847521"/>
    <w:rsid w:val="00847C53"/>
    <w:rsid w:val="00850192"/>
    <w:rsid w:val="00850826"/>
    <w:rsid w:val="00851502"/>
    <w:rsid w:val="00851EA9"/>
    <w:rsid w:val="00853838"/>
    <w:rsid w:val="008541A6"/>
    <w:rsid w:val="00854A50"/>
    <w:rsid w:val="00854E28"/>
    <w:rsid w:val="008560AE"/>
    <w:rsid w:val="008566B7"/>
    <w:rsid w:val="00856A71"/>
    <w:rsid w:val="00856B39"/>
    <w:rsid w:val="008573A5"/>
    <w:rsid w:val="008579CB"/>
    <w:rsid w:val="00857C0F"/>
    <w:rsid w:val="0086018A"/>
    <w:rsid w:val="008604E5"/>
    <w:rsid w:val="008604E7"/>
    <w:rsid w:val="008608D2"/>
    <w:rsid w:val="0086095B"/>
    <w:rsid w:val="00861017"/>
    <w:rsid w:val="00861223"/>
    <w:rsid w:val="0086133F"/>
    <w:rsid w:val="00861AA4"/>
    <w:rsid w:val="0086202F"/>
    <w:rsid w:val="008622B6"/>
    <w:rsid w:val="008624AA"/>
    <w:rsid w:val="008633D3"/>
    <w:rsid w:val="00863DCB"/>
    <w:rsid w:val="008644C5"/>
    <w:rsid w:val="0086454E"/>
    <w:rsid w:val="00865381"/>
    <w:rsid w:val="0086664B"/>
    <w:rsid w:val="008666AC"/>
    <w:rsid w:val="00866754"/>
    <w:rsid w:val="00867C4F"/>
    <w:rsid w:val="00870763"/>
    <w:rsid w:val="008713B2"/>
    <w:rsid w:val="00871543"/>
    <w:rsid w:val="00871E9C"/>
    <w:rsid w:val="00872753"/>
    <w:rsid w:val="008728F1"/>
    <w:rsid w:val="008736CC"/>
    <w:rsid w:val="008739E2"/>
    <w:rsid w:val="00873AB8"/>
    <w:rsid w:val="00873D8B"/>
    <w:rsid w:val="00874495"/>
    <w:rsid w:val="00874503"/>
    <w:rsid w:val="0087452F"/>
    <w:rsid w:val="0087558E"/>
    <w:rsid w:val="00875BED"/>
    <w:rsid w:val="008763E8"/>
    <w:rsid w:val="0087675E"/>
    <w:rsid w:val="00876C72"/>
    <w:rsid w:val="008772CC"/>
    <w:rsid w:val="00880AC2"/>
    <w:rsid w:val="00880E72"/>
    <w:rsid w:val="00880F74"/>
    <w:rsid w:val="0088168F"/>
    <w:rsid w:val="00882CB1"/>
    <w:rsid w:val="0088385D"/>
    <w:rsid w:val="00883E46"/>
    <w:rsid w:val="00884898"/>
    <w:rsid w:val="00884E62"/>
    <w:rsid w:val="008856B9"/>
    <w:rsid w:val="00885EB0"/>
    <w:rsid w:val="00886879"/>
    <w:rsid w:val="00886A7F"/>
    <w:rsid w:val="008873C6"/>
    <w:rsid w:val="00887622"/>
    <w:rsid w:val="00887701"/>
    <w:rsid w:val="00887963"/>
    <w:rsid w:val="00887D4D"/>
    <w:rsid w:val="00890E90"/>
    <w:rsid w:val="00890EDD"/>
    <w:rsid w:val="00891E2B"/>
    <w:rsid w:val="00891E8D"/>
    <w:rsid w:val="00891F6A"/>
    <w:rsid w:val="00892085"/>
    <w:rsid w:val="00892A5B"/>
    <w:rsid w:val="00893194"/>
    <w:rsid w:val="00893438"/>
    <w:rsid w:val="008937FB"/>
    <w:rsid w:val="00893C6C"/>
    <w:rsid w:val="008940DD"/>
    <w:rsid w:val="008942F0"/>
    <w:rsid w:val="008951DD"/>
    <w:rsid w:val="00895ABB"/>
    <w:rsid w:val="008968C5"/>
    <w:rsid w:val="008A0631"/>
    <w:rsid w:val="008A0757"/>
    <w:rsid w:val="008A0A86"/>
    <w:rsid w:val="008A348F"/>
    <w:rsid w:val="008A3646"/>
    <w:rsid w:val="008A3A2B"/>
    <w:rsid w:val="008A4535"/>
    <w:rsid w:val="008A45E3"/>
    <w:rsid w:val="008A4727"/>
    <w:rsid w:val="008A4C89"/>
    <w:rsid w:val="008A5038"/>
    <w:rsid w:val="008A5D0C"/>
    <w:rsid w:val="008A5F53"/>
    <w:rsid w:val="008A6FBB"/>
    <w:rsid w:val="008A7864"/>
    <w:rsid w:val="008A7B47"/>
    <w:rsid w:val="008B0944"/>
    <w:rsid w:val="008B0CEE"/>
    <w:rsid w:val="008B0E1F"/>
    <w:rsid w:val="008B1333"/>
    <w:rsid w:val="008B2160"/>
    <w:rsid w:val="008B2487"/>
    <w:rsid w:val="008B2FE0"/>
    <w:rsid w:val="008B4684"/>
    <w:rsid w:val="008B5488"/>
    <w:rsid w:val="008B5917"/>
    <w:rsid w:val="008B5E0A"/>
    <w:rsid w:val="008B61C0"/>
    <w:rsid w:val="008B7466"/>
    <w:rsid w:val="008B7DB0"/>
    <w:rsid w:val="008C11F2"/>
    <w:rsid w:val="008C121C"/>
    <w:rsid w:val="008C1409"/>
    <w:rsid w:val="008C1E03"/>
    <w:rsid w:val="008C22A0"/>
    <w:rsid w:val="008C290B"/>
    <w:rsid w:val="008C306C"/>
    <w:rsid w:val="008C4486"/>
    <w:rsid w:val="008C526B"/>
    <w:rsid w:val="008C5683"/>
    <w:rsid w:val="008C5FB1"/>
    <w:rsid w:val="008C6275"/>
    <w:rsid w:val="008C7CBE"/>
    <w:rsid w:val="008D0599"/>
    <w:rsid w:val="008D0B15"/>
    <w:rsid w:val="008D2405"/>
    <w:rsid w:val="008D272F"/>
    <w:rsid w:val="008D2751"/>
    <w:rsid w:val="008D2AF7"/>
    <w:rsid w:val="008D2EDD"/>
    <w:rsid w:val="008D3087"/>
    <w:rsid w:val="008D36E3"/>
    <w:rsid w:val="008D39A5"/>
    <w:rsid w:val="008D42A0"/>
    <w:rsid w:val="008D4326"/>
    <w:rsid w:val="008D6A55"/>
    <w:rsid w:val="008D7082"/>
    <w:rsid w:val="008D76D2"/>
    <w:rsid w:val="008D7BC4"/>
    <w:rsid w:val="008E00ED"/>
    <w:rsid w:val="008E1372"/>
    <w:rsid w:val="008E1CB2"/>
    <w:rsid w:val="008E1DAF"/>
    <w:rsid w:val="008E21E7"/>
    <w:rsid w:val="008E24D5"/>
    <w:rsid w:val="008E2B0D"/>
    <w:rsid w:val="008E3477"/>
    <w:rsid w:val="008E3695"/>
    <w:rsid w:val="008E5271"/>
    <w:rsid w:val="008E5E37"/>
    <w:rsid w:val="008E61A8"/>
    <w:rsid w:val="008E66B5"/>
    <w:rsid w:val="008E6DD2"/>
    <w:rsid w:val="008E71AA"/>
    <w:rsid w:val="008E7ABB"/>
    <w:rsid w:val="008E7F42"/>
    <w:rsid w:val="008F00CD"/>
    <w:rsid w:val="008F02F2"/>
    <w:rsid w:val="008F03A9"/>
    <w:rsid w:val="008F0FC9"/>
    <w:rsid w:val="008F1020"/>
    <w:rsid w:val="008F14FD"/>
    <w:rsid w:val="008F340A"/>
    <w:rsid w:val="008F3503"/>
    <w:rsid w:val="008F3823"/>
    <w:rsid w:val="008F49C3"/>
    <w:rsid w:val="008F5BC4"/>
    <w:rsid w:val="008F5CCC"/>
    <w:rsid w:val="008F6242"/>
    <w:rsid w:val="008F62CF"/>
    <w:rsid w:val="008F6651"/>
    <w:rsid w:val="00900302"/>
    <w:rsid w:val="009005FC"/>
    <w:rsid w:val="00900A4F"/>
    <w:rsid w:val="00900EED"/>
    <w:rsid w:val="009027CC"/>
    <w:rsid w:val="00902E92"/>
    <w:rsid w:val="00903BC1"/>
    <w:rsid w:val="00905824"/>
    <w:rsid w:val="00905E63"/>
    <w:rsid w:val="00906AEF"/>
    <w:rsid w:val="00907269"/>
    <w:rsid w:val="009109A1"/>
    <w:rsid w:val="009129F5"/>
    <w:rsid w:val="00913000"/>
    <w:rsid w:val="00913726"/>
    <w:rsid w:val="00913F56"/>
    <w:rsid w:val="009141DD"/>
    <w:rsid w:val="00914C6C"/>
    <w:rsid w:val="009154B4"/>
    <w:rsid w:val="009154D4"/>
    <w:rsid w:val="009155BB"/>
    <w:rsid w:val="009155D2"/>
    <w:rsid w:val="00916C88"/>
    <w:rsid w:val="0091783C"/>
    <w:rsid w:val="009178D3"/>
    <w:rsid w:val="00917E11"/>
    <w:rsid w:val="00917E72"/>
    <w:rsid w:val="00917F27"/>
    <w:rsid w:val="00920100"/>
    <w:rsid w:val="00920241"/>
    <w:rsid w:val="009228E2"/>
    <w:rsid w:val="00922BA2"/>
    <w:rsid w:val="00922E25"/>
    <w:rsid w:val="009231B0"/>
    <w:rsid w:val="009246C4"/>
    <w:rsid w:val="00924983"/>
    <w:rsid w:val="009254CA"/>
    <w:rsid w:val="00925C2C"/>
    <w:rsid w:val="00926D6F"/>
    <w:rsid w:val="0092743C"/>
    <w:rsid w:val="009309F0"/>
    <w:rsid w:val="00930C69"/>
    <w:rsid w:val="0093129A"/>
    <w:rsid w:val="00931EFC"/>
    <w:rsid w:val="00932A49"/>
    <w:rsid w:val="00932EF5"/>
    <w:rsid w:val="009347F2"/>
    <w:rsid w:val="00934BF0"/>
    <w:rsid w:val="00935684"/>
    <w:rsid w:val="009356AD"/>
    <w:rsid w:val="00935E0D"/>
    <w:rsid w:val="0093690F"/>
    <w:rsid w:val="00936A75"/>
    <w:rsid w:val="00936DED"/>
    <w:rsid w:val="00936EE7"/>
    <w:rsid w:val="00937E64"/>
    <w:rsid w:val="00940A41"/>
    <w:rsid w:val="00940AAC"/>
    <w:rsid w:val="00941FEA"/>
    <w:rsid w:val="00942A92"/>
    <w:rsid w:val="00942BC4"/>
    <w:rsid w:val="00943807"/>
    <w:rsid w:val="00943A1F"/>
    <w:rsid w:val="00943C64"/>
    <w:rsid w:val="00945040"/>
    <w:rsid w:val="00945212"/>
    <w:rsid w:val="00945646"/>
    <w:rsid w:val="00945C0A"/>
    <w:rsid w:val="00946D2D"/>
    <w:rsid w:val="00946D40"/>
    <w:rsid w:val="009474C7"/>
    <w:rsid w:val="00947546"/>
    <w:rsid w:val="00950374"/>
    <w:rsid w:val="00950903"/>
    <w:rsid w:val="009520D4"/>
    <w:rsid w:val="0095286F"/>
    <w:rsid w:val="00952BD5"/>
    <w:rsid w:val="00953818"/>
    <w:rsid w:val="00954151"/>
    <w:rsid w:val="00954458"/>
    <w:rsid w:val="0095505B"/>
    <w:rsid w:val="009552FA"/>
    <w:rsid w:val="009555C4"/>
    <w:rsid w:val="009558B6"/>
    <w:rsid w:val="009567A7"/>
    <w:rsid w:val="00956891"/>
    <w:rsid w:val="009574A9"/>
    <w:rsid w:val="009600A7"/>
    <w:rsid w:val="009605BF"/>
    <w:rsid w:val="009605D8"/>
    <w:rsid w:val="00960BEA"/>
    <w:rsid w:val="00960D5E"/>
    <w:rsid w:val="00960F6A"/>
    <w:rsid w:val="009613C3"/>
    <w:rsid w:val="00961EB6"/>
    <w:rsid w:val="009623B1"/>
    <w:rsid w:val="0096252F"/>
    <w:rsid w:val="00963945"/>
    <w:rsid w:val="00963CEC"/>
    <w:rsid w:val="009640E0"/>
    <w:rsid w:val="00964B5E"/>
    <w:rsid w:val="00965C5D"/>
    <w:rsid w:val="00967394"/>
    <w:rsid w:val="00970958"/>
    <w:rsid w:val="00970F06"/>
    <w:rsid w:val="00971B6C"/>
    <w:rsid w:val="0097202B"/>
    <w:rsid w:val="0097212F"/>
    <w:rsid w:val="009724EA"/>
    <w:rsid w:val="009726D7"/>
    <w:rsid w:val="009737C2"/>
    <w:rsid w:val="00973816"/>
    <w:rsid w:val="0097388E"/>
    <w:rsid w:val="00973A3D"/>
    <w:rsid w:val="00973FF0"/>
    <w:rsid w:val="009748D6"/>
    <w:rsid w:val="00975093"/>
    <w:rsid w:val="009755ED"/>
    <w:rsid w:val="00976522"/>
    <w:rsid w:val="009775A8"/>
    <w:rsid w:val="00977962"/>
    <w:rsid w:val="00981146"/>
    <w:rsid w:val="009814BD"/>
    <w:rsid w:val="009814C3"/>
    <w:rsid w:val="0098175B"/>
    <w:rsid w:val="009823C6"/>
    <w:rsid w:val="009828BF"/>
    <w:rsid w:val="00982E10"/>
    <w:rsid w:val="00983093"/>
    <w:rsid w:val="009830E1"/>
    <w:rsid w:val="00983D68"/>
    <w:rsid w:val="00983E59"/>
    <w:rsid w:val="00984AA9"/>
    <w:rsid w:val="00985237"/>
    <w:rsid w:val="009860BE"/>
    <w:rsid w:val="0098627F"/>
    <w:rsid w:val="0098681C"/>
    <w:rsid w:val="00987A1A"/>
    <w:rsid w:val="0099018C"/>
    <w:rsid w:val="0099051E"/>
    <w:rsid w:val="00990AA4"/>
    <w:rsid w:val="00990C11"/>
    <w:rsid w:val="00990CD7"/>
    <w:rsid w:val="0099200C"/>
    <w:rsid w:val="009925A2"/>
    <w:rsid w:val="009928B6"/>
    <w:rsid w:val="00993408"/>
    <w:rsid w:val="00993F4F"/>
    <w:rsid w:val="009952A2"/>
    <w:rsid w:val="00995EAC"/>
    <w:rsid w:val="0099652D"/>
    <w:rsid w:val="00996EAF"/>
    <w:rsid w:val="00997FB3"/>
    <w:rsid w:val="009A14B8"/>
    <w:rsid w:val="009A1B9E"/>
    <w:rsid w:val="009A1BB8"/>
    <w:rsid w:val="009A1D7C"/>
    <w:rsid w:val="009A22FA"/>
    <w:rsid w:val="009A2439"/>
    <w:rsid w:val="009A2A38"/>
    <w:rsid w:val="009A3648"/>
    <w:rsid w:val="009A48FB"/>
    <w:rsid w:val="009A4EEE"/>
    <w:rsid w:val="009A5150"/>
    <w:rsid w:val="009A53C7"/>
    <w:rsid w:val="009A5C1C"/>
    <w:rsid w:val="009A7224"/>
    <w:rsid w:val="009B126B"/>
    <w:rsid w:val="009B13A7"/>
    <w:rsid w:val="009B188B"/>
    <w:rsid w:val="009B1C7C"/>
    <w:rsid w:val="009B1CF9"/>
    <w:rsid w:val="009B1F1F"/>
    <w:rsid w:val="009B200E"/>
    <w:rsid w:val="009B24A2"/>
    <w:rsid w:val="009B3062"/>
    <w:rsid w:val="009B346A"/>
    <w:rsid w:val="009B3AD5"/>
    <w:rsid w:val="009B437F"/>
    <w:rsid w:val="009B4BC9"/>
    <w:rsid w:val="009B4CA6"/>
    <w:rsid w:val="009B60F5"/>
    <w:rsid w:val="009B61F2"/>
    <w:rsid w:val="009B6638"/>
    <w:rsid w:val="009B6A29"/>
    <w:rsid w:val="009B74A4"/>
    <w:rsid w:val="009B7708"/>
    <w:rsid w:val="009B7A82"/>
    <w:rsid w:val="009B7AB8"/>
    <w:rsid w:val="009B7AC7"/>
    <w:rsid w:val="009C0B9E"/>
    <w:rsid w:val="009C166B"/>
    <w:rsid w:val="009C1954"/>
    <w:rsid w:val="009C21EE"/>
    <w:rsid w:val="009C299E"/>
    <w:rsid w:val="009C2A2C"/>
    <w:rsid w:val="009C3690"/>
    <w:rsid w:val="009C3923"/>
    <w:rsid w:val="009C4036"/>
    <w:rsid w:val="009C42EA"/>
    <w:rsid w:val="009C46CD"/>
    <w:rsid w:val="009C4C02"/>
    <w:rsid w:val="009C5058"/>
    <w:rsid w:val="009C57C0"/>
    <w:rsid w:val="009C5FBA"/>
    <w:rsid w:val="009C613E"/>
    <w:rsid w:val="009C617A"/>
    <w:rsid w:val="009C679A"/>
    <w:rsid w:val="009C6919"/>
    <w:rsid w:val="009C6959"/>
    <w:rsid w:val="009C736A"/>
    <w:rsid w:val="009C7EF4"/>
    <w:rsid w:val="009D0521"/>
    <w:rsid w:val="009D07CB"/>
    <w:rsid w:val="009D0BCF"/>
    <w:rsid w:val="009D0FD8"/>
    <w:rsid w:val="009D123C"/>
    <w:rsid w:val="009D13D7"/>
    <w:rsid w:val="009D1604"/>
    <w:rsid w:val="009D1C36"/>
    <w:rsid w:val="009D2188"/>
    <w:rsid w:val="009D2D20"/>
    <w:rsid w:val="009D2DB0"/>
    <w:rsid w:val="009D306C"/>
    <w:rsid w:val="009D32DC"/>
    <w:rsid w:val="009D4E92"/>
    <w:rsid w:val="009D4FD7"/>
    <w:rsid w:val="009D5F87"/>
    <w:rsid w:val="009D6152"/>
    <w:rsid w:val="009D6256"/>
    <w:rsid w:val="009D656B"/>
    <w:rsid w:val="009D7786"/>
    <w:rsid w:val="009D7964"/>
    <w:rsid w:val="009D7B9A"/>
    <w:rsid w:val="009E0802"/>
    <w:rsid w:val="009E0AEB"/>
    <w:rsid w:val="009E1803"/>
    <w:rsid w:val="009E1FB0"/>
    <w:rsid w:val="009E2B73"/>
    <w:rsid w:val="009E316B"/>
    <w:rsid w:val="009E31BD"/>
    <w:rsid w:val="009E3533"/>
    <w:rsid w:val="009E36CA"/>
    <w:rsid w:val="009E376F"/>
    <w:rsid w:val="009E3940"/>
    <w:rsid w:val="009E3C40"/>
    <w:rsid w:val="009E3FC8"/>
    <w:rsid w:val="009E4531"/>
    <w:rsid w:val="009E47C9"/>
    <w:rsid w:val="009E5042"/>
    <w:rsid w:val="009E536B"/>
    <w:rsid w:val="009E6428"/>
    <w:rsid w:val="009E69B9"/>
    <w:rsid w:val="009E6BB3"/>
    <w:rsid w:val="009E6E71"/>
    <w:rsid w:val="009E7DF4"/>
    <w:rsid w:val="009F02A0"/>
    <w:rsid w:val="009F04E6"/>
    <w:rsid w:val="009F0958"/>
    <w:rsid w:val="009F11F4"/>
    <w:rsid w:val="009F1311"/>
    <w:rsid w:val="009F1678"/>
    <w:rsid w:val="009F182B"/>
    <w:rsid w:val="009F1913"/>
    <w:rsid w:val="009F3986"/>
    <w:rsid w:val="009F3BAE"/>
    <w:rsid w:val="009F42BB"/>
    <w:rsid w:val="009F4A8A"/>
    <w:rsid w:val="009F4CDC"/>
    <w:rsid w:val="009F5D5A"/>
    <w:rsid w:val="009F60AC"/>
    <w:rsid w:val="009F72F4"/>
    <w:rsid w:val="00A0043B"/>
    <w:rsid w:val="00A00EBC"/>
    <w:rsid w:val="00A0152E"/>
    <w:rsid w:val="00A01D9D"/>
    <w:rsid w:val="00A026CC"/>
    <w:rsid w:val="00A0327B"/>
    <w:rsid w:val="00A0539D"/>
    <w:rsid w:val="00A05D3B"/>
    <w:rsid w:val="00A05FF5"/>
    <w:rsid w:val="00A07117"/>
    <w:rsid w:val="00A11166"/>
    <w:rsid w:val="00A11260"/>
    <w:rsid w:val="00A11672"/>
    <w:rsid w:val="00A11DBD"/>
    <w:rsid w:val="00A124B6"/>
    <w:rsid w:val="00A12E44"/>
    <w:rsid w:val="00A134C0"/>
    <w:rsid w:val="00A1377D"/>
    <w:rsid w:val="00A150E5"/>
    <w:rsid w:val="00A152D4"/>
    <w:rsid w:val="00A17BC9"/>
    <w:rsid w:val="00A20DE9"/>
    <w:rsid w:val="00A21094"/>
    <w:rsid w:val="00A21C42"/>
    <w:rsid w:val="00A23E41"/>
    <w:rsid w:val="00A2435A"/>
    <w:rsid w:val="00A24369"/>
    <w:rsid w:val="00A24404"/>
    <w:rsid w:val="00A24E7D"/>
    <w:rsid w:val="00A25A07"/>
    <w:rsid w:val="00A26427"/>
    <w:rsid w:val="00A2726F"/>
    <w:rsid w:val="00A27711"/>
    <w:rsid w:val="00A27BDB"/>
    <w:rsid w:val="00A3024A"/>
    <w:rsid w:val="00A303B5"/>
    <w:rsid w:val="00A3047A"/>
    <w:rsid w:val="00A30BA9"/>
    <w:rsid w:val="00A30DAD"/>
    <w:rsid w:val="00A30E9F"/>
    <w:rsid w:val="00A326F2"/>
    <w:rsid w:val="00A32E74"/>
    <w:rsid w:val="00A33A22"/>
    <w:rsid w:val="00A344DC"/>
    <w:rsid w:val="00A35224"/>
    <w:rsid w:val="00A352CF"/>
    <w:rsid w:val="00A365A5"/>
    <w:rsid w:val="00A36BD9"/>
    <w:rsid w:val="00A37D17"/>
    <w:rsid w:val="00A40758"/>
    <w:rsid w:val="00A40A07"/>
    <w:rsid w:val="00A40DB0"/>
    <w:rsid w:val="00A421E3"/>
    <w:rsid w:val="00A42929"/>
    <w:rsid w:val="00A4299F"/>
    <w:rsid w:val="00A42F33"/>
    <w:rsid w:val="00A4464F"/>
    <w:rsid w:val="00A4484A"/>
    <w:rsid w:val="00A4501B"/>
    <w:rsid w:val="00A45CF7"/>
    <w:rsid w:val="00A4691E"/>
    <w:rsid w:val="00A46C04"/>
    <w:rsid w:val="00A5093A"/>
    <w:rsid w:val="00A5122B"/>
    <w:rsid w:val="00A51843"/>
    <w:rsid w:val="00A532A5"/>
    <w:rsid w:val="00A5366F"/>
    <w:rsid w:val="00A5567C"/>
    <w:rsid w:val="00A561A3"/>
    <w:rsid w:val="00A5652F"/>
    <w:rsid w:val="00A56AB0"/>
    <w:rsid w:val="00A56BBD"/>
    <w:rsid w:val="00A57C23"/>
    <w:rsid w:val="00A60140"/>
    <w:rsid w:val="00A60E38"/>
    <w:rsid w:val="00A61073"/>
    <w:rsid w:val="00A61169"/>
    <w:rsid w:val="00A6196E"/>
    <w:rsid w:val="00A61DD4"/>
    <w:rsid w:val="00A6258B"/>
    <w:rsid w:val="00A627A6"/>
    <w:rsid w:val="00A62F48"/>
    <w:rsid w:val="00A63E73"/>
    <w:rsid w:val="00A64318"/>
    <w:rsid w:val="00A644F4"/>
    <w:rsid w:val="00A64503"/>
    <w:rsid w:val="00A64BF0"/>
    <w:rsid w:val="00A654B5"/>
    <w:rsid w:val="00A6577F"/>
    <w:rsid w:val="00A65814"/>
    <w:rsid w:val="00A65888"/>
    <w:rsid w:val="00A66074"/>
    <w:rsid w:val="00A661CD"/>
    <w:rsid w:val="00A6668B"/>
    <w:rsid w:val="00A6690E"/>
    <w:rsid w:val="00A67269"/>
    <w:rsid w:val="00A6738C"/>
    <w:rsid w:val="00A6773E"/>
    <w:rsid w:val="00A70167"/>
    <w:rsid w:val="00A70A47"/>
    <w:rsid w:val="00A70A6C"/>
    <w:rsid w:val="00A70C14"/>
    <w:rsid w:val="00A70C90"/>
    <w:rsid w:val="00A7101C"/>
    <w:rsid w:val="00A71096"/>
    <w:rsid w:val="00A731E8"/>
    <w:rsid w:val="00A73358"/>
    <w:rsid w:val="00A74602"/>
    <w:rsid w:val="00A747DE"/>
    <w:rsid w:val="00A74AA6"/>
    <w:rsid w:val="00A74C3B"/>
    <w:rsid w:val="00A74FFD"/>
    <w:rsid w:val="00A75029"/>
    <w:rsid w:val="00A75C72"/>
    <w:rsid w:val="00A75E8B"/>
    <w:rsid w:val="00A76565"/>
    <w:rsid w:val="00A7686C"/>
    <w:rsid w:val="00A768CB"/>
    <w:rsid w:val="00A76918"/>
    <w:rsid w:val="00A76E4B"/>
    <w:rsid w:val="00A822F8"/>
    <w:rsid w:val="00A82478"/>
    <w:rsid w:val="00A82595"/>
    <w:rsid w:val="00A827E2"/>
    <w:rsid w:val="00A83345"/>
    <w:rsid w:val="00A83DD8"/>
    <w:rsid w:val="00A8438E"/>
    <w:rsid w:val="00A84BC4"/>
    <w:rsid w:val="00A85EDD"/>
    <w:rsid w:val="00A869DC"/>
    <w:rsid w:val="00A86F97"/>
    <w:rsid w:val="00A8755E"/>
    <w:rsid w:val="00A87E39"/>
    <w:rsid w:val="00A90B7D"/>
    <w:rsid w:val="00A91020"/>
    <w:rsid w:val="00A91D15"/>
    <w:rsid w:val="00A92029"/>
    <w:rsid w:val="00A93396"/>
    <w:rsid w:val="00A93C87"/>
    <w:rsid w:val="00A945DF"/>
    <w:rsid w:val="00A96CC0"/>
    <w:rsid w:val="00A97748"/>
    <w:rsid w:val="00AA0F76"/>
    <w:rsid w:val="00AA11AD"/>
    <w:rsid w:val="00AA2872"/>
    <w:rsid w:val="00AA31B0"/>
    <w:rsid w:val="00AA3617"/>
    <w:rsid w:val="00AA3B83"/>
    <w:rsid w:val="00AA3D1E"/>
    <w:rsid w:val="00AA4906"/>
    <w:rsid w:val="00AA722E"/>
    <w:rsid w:val="00AA73A6"/>
    <w:rsid w:val="00AA7AB8"/>
    <w:rsid w:val="00AB2C66"/>
    <w:rsid w:val="00AB3DCD"/>
    <w:rsid w:val="00AB41EE"/>
    <w:rsid w:val="00AB444F"/>
    <w:rsid w:val="00AB476C"/>
    <w:rsid w:val="00AB4D32"/>
    <w:rsid w:val="00AB5BB9"/>
    <w:rsid w:val="00AB60D6"/>
    <w:rsid w:val="00AB6A50"/>
    <w:rsid w:val="00AB700E"/>
    <w:rsid w:val="00AB72D2"/>
    <w:rsid w:val="00AB7B6B"/>
    <w:rsid w:val="00AC021F"/>
    <w:rsid w:val="00AC046E"/>
    <w:rsid w:val="00AC05F4"/>
    <w:rsid w:val="00AC0ADB"/>
    <w:rsid w:val="00AC110D"/>
    <w:rsid w:val="00AC37B7"/>
    <w:rsid w:val="00AC3C89"/>
    <w:rsid w:val="00AC4554"/>
    <w:rsid w:val="00AC48DE"/>
    <w:rsid w:val="00AC6DEB"/>
    <w:rsid w:val="00AC6FCB"/>
    <w:rsid w:val="00AC7A1F"/>
    <w:rsid w:val="00AC7E93"/>
    <w:rsid w:val="00AD00F2"/>
    <w:rsid w:val="00AD100B"/>
    <w:rsid w:val="00AD11C9"/>
    <w:rsid w:val="00AD23E1"/>
    <w:rsid w:val="00AD335E"/>
    <w:rsid w:val="00AD39E1"/>
    <w:rsid w:val="00AD3BDD"/>
    <w:rsid w:val="00AD3F6A"/>
    <w:rsid w:val="00AD4821"/>
    <w:rsid w:val="00AD565B"/>
    <w:rsid w:val="00AD64D6"/>
    <w:rsid w:val="00AD6B90"/>
    <w:rsid w:val="00AD6C43"/>
    <w:rsid w:val="00AD7CF6"/>
    <w:rsid w:val="00AD7E88"/>
    <w:rsid w:val="00AE0736"/>
    <w:rsid w:val="00AE09F3"/>
    <w:rsid w:val="00AE0CB3"/>
    <w:rsid w:val="00AE2585"/>
    <w:rsid w:val="00AE361D"/>
    <w:rsid w:val="00AE3F11"/>
    <w:rsid w:val="00AE441F"/>
    <w:rsid w:val="00AE4BF1"/>
    <w:rsid w:val="00AE5AB1"/>
    <w:rsid w:val="00AE5E8B"/>
    <w:rsid w:val="00AE6414"/>
    <w:rsid w:val="00AE66E1"/>
    <w:rsid w:val="00AE6A93"/>
    <w:rsid w:val="00AE6BDE"/>
    <w:rsid w:val="00AF149E"/>
    <w:rsid w:val="00AF1EA8"/>
    <w:rsid w:val="00AF270B"/>
    <w:rsid w:val="00AF327C"/>
    <w:rsid w:val="00AF4D2A"/>
    <w:rsid w:val="00AF5561"/>
    <w:rsid w:val="00AF6964"/>
    <w:rsid w:val="00AF6B79"/>
    <w:rsid w:val="00AF6C34"/>
    <w:rsid w:val="00AF6E7E"/>
    <w:rsid w:val="00AF7984"/>
    <w:rsid w:val="00B00DAA"/>
    <w:rsid w:val="00B0153B"/>
    <w:rsid w:val="00B01DBC"/>
    <w:rsid w:val="00B0262E"/>
    <w:rsid w:val="00B03F8C"/>
    <w:rsid w:val="00B042C4"/>
    <w:rsid w:val="00B05382"/>
    <w:rsid w:val="00B05488"/>
    <w:rsid w:val="00B0732E"/>
    <w:rsid w:val="00B0734D"/>
    <w:rsid w:val="00B07903"/>
    <w:rsid w:val="00B0799B"/>
    <w:rsid w:val="00B07AEF"/>
    <w:rsid w:val="00B1176C"/>
    <w:rsid w:val="00B12072"/>
    <w:rsid w:val="00B121D8"/>
    <w:rsid w:val="00B126CD"/>
    <w:rsid w:val="00B1277E"/>
    <w:rsid w:val="00B12881"/>
    <w:rsid w:val="00B1297B"/>
    <w:rsid w:val="00B12B57"/>
    <w:rsid w:val="00B14862"/>
    <w:rsid w:val="00B14AAF"/>
    <w:rsid w:val="00B14DEB"/>
    <w:rsid w:val="00B15235"/>
    <w:rsid w:val="00B153A2"/>
    <w:rsid w:val="00B1586B"/>
    <w:rsid w:val="00B15EF7"/>
    <w:rsid w:val="00B16091"/>
    <w:rsid w:val="00B16632"/>
    <w:rsid w:val="00B16ACD"/>
    <w:rsid w:val="00B16B22"/>
    <w:rsid w:val="00B170C3"/>
    <w:rsid w:val="00B170DC"/>
    <w:rsid w:val="00B17365"/>
    <w:rsid w:val="00B17891"/>
    <w:rsid w:val="00B206B1"/>
    <w:rsid w:val="00B21129"/>
    <w:rsid w:val="00B2112C"/>
    <w:rsid w:val="00B21382"/>
    <w:rsid w:val="00B22191"/>
    <w:rsid w:val="00B22AAE"/>
    <w:rsid w:val="00B22C7D"/>
    <w:rsid w:val="00B23179"/>
    <w:rsid w:val="00B23C8F"/>
    <w:rsid w:val="00B24690"/>
    <w:rsid w:val="00B267BC"/>
    <w:rsid w:val="00B2726F"/>
    <w:rsid w:val="00B275EF"/>
    <w:rsid w:val="00B3004B"/>
    <w:rsid w:val="00B315C4"/>
    <w:rsid w:val="00B3247C"/>
    <w:rsid w:val="00B32FFB"/>
    <w:rsid w:val="00B341D5"/>
    <w:rsid w:val="00B34546"/>
    <w:rsid w:val="00B350B8"/>
    <w:rsid w:val="00B35676"/>
    <w:rsid w:val="00B35995"/>
    <w:rsid w:val="00B35F2B"/>
    <w:rsid w:val="00B36831"/>
    <w:rsid w:val="00B36C7F"/>
    <w:rsid w:val="00B370F8"/>
    <w:rsid w:val="00B376CB"/>
    <w:rsid w:val="00B40297"/>
    <w:rsid w:val="00B402F0"/>
    <w:rsid w:val="00B403B1"/>
    <w:rsid w:val="00B4043D"/>
    <w:rsid w:val="00B405E1"/>
    <w:rsid w:val="00B40D1F"/>
    <w:rsid w:val="00B41BCC"/>
    <w:rsid w:val="00B422DD"/>
    <w:rsid w:val="00B4244F"/>
    <w:rsid w:val="00B424A0"/>
    <w:rsid w:val="00B42F73"/>
    <w:rsid w:val="00B43444"/>
    <w:rsid w:val="00B436FE"/>
    <w:rsid w:val="00B43AB7"/>
    <w:rsid w:val="00B44218"/>
    <w:rsid w:val="00B448F5"/>
    <w:rsid w:val="00B4501F"/>
    <w:rsid w:val="00B464E6"/>
    <w:rsid w:val="00B46674"/>
    <w:rsid w:val="00B4756F"/>
    <w:rsid w:val="00B50B49"/>
    <w:rsid w:val="00B5101B"/>
    <w:rsid w:val="00B51241"/>
    <w:rsid w:val="00B51AF4"/>
    <w:rsid w:val="00B51D0B"/>
    <w:rsid w:val="00B53984"/>
    <w:rsid w:val="00B53DDC"/>
    <w:rsid w:val="00B53F11"/>
    <w:rsid w:val="00B563AC"/>
    <w:rsid w:val="00B5651B"/>
    <w:rsid w:val="00B56AE7"/>
    <w:rsid w:val="00B572B3"/>
    <w:rsid w:val="00B57D22"/>
    <w:rsid w:val="00B57EC1"/>
    <w:rsid w:val="00B57F2E"/>
    <w:rsid w:val="00B60A18"/>
    <w:rsid w:val="00B60BEA"/>
    <w:rsid w:val="00B62A58"/>
    <w:rsid w:val="00B62D8D"/>
    <w:rsid w:val="00B636BB"/>
    <w:rsid w:val="00B63DF3"/>
    <w:rsid w:val="00B665A6"/>
    <w:rsid w:val="00B66A80"/>
    <w:rsid w:val="00B671C5"/>
    <w:rsid w:val="00B67884"/>
    <w:rsid w:val="00B71241"/>
    <w:rsid w:val="00B71310"/>
    <w:rsid w:val="00B71FD3"/>
    <w:rsid w:val="00B728F9"/>
    <w:rsid w:val="00B72E35"/>
    <w:rsid w:val="00B739D4"/>
    <w:rsid w:val="00B73A8E"/>
    <w:rsid w:val="00B73F4E"/>
    <w:rsid w:val="00B74013"/>
    <w:rsid w:val="00B7410B"/>
    <w:rsid w:val="00B743B9"/>
    <w:rsid w:val="00B74565"/>
    <w:rsid w:val="00B7515B"/>
    <w:rsid w:val="00B75464"/>
    <w:rsid w:val="00B760F9"/>
    <w:rsid w:val="00B76448"/>
    <w:rsid w:val="00B77B20"/>
    <w:rsid w:val="00B77EF5"/>
    <w:rsid w:val="00B80918"/>
    <w:rsid w:val="00B8093A"/>
    <w:rsid w:val="00B80C3F"/>
    <w:rsid w:val="00B81782"/>
    <w:rsid w:val="00B81F5C"/>
    <w:rsid w:val="00B83529"/>
    <w:rsid w:val="00B83D93"/>
    <w:rsid w:val="00B84D02"/>
    <w:rsid w:val="00B8534E"/>
    <w:rsid w:val="00B856E3"/>
    <w:rsid w:val="00B85891"/>
    <w:rsid w:val="00B85B88"/>
    <w:rsid w:val="00B85C20"/>
    <w:rsid w:val="00B861E6"/>
    <w:rsid w:val="00B866A5"/>
    <w:rsid w:val="00B8691A"/>
    <w:rsid w:val="00B877B8"/>
    <w:rsid w:val="00B91044"/>
    <w:rsid w:val="00B92138"/>
    <w:rsid w:val="00B94234"/>
    <w:rsid w:val="00B94322"/>
    <w:rsid w:val="00B94D7D"/>
    <w:rsid w:val="00B9540C"/>
    <w:rsid w:val="00B971C5"/>
    <w:rsid w:val="00BA0217"/>
    <w:rsid w:val="00BA05FF"/>
    <w:rsid w:val="00BA0D57"/>
    <w:rsid w:val="00BA1E03"/>
    <w:rsid w:val="00BA23AF"/>
    <w:rsid w:val="00BA32AD"/>
    <w:rsid w:val="00BA4714"/>
    <w:rsid w:val="00BA5580"/>
    <w:rsid w:val="00BA5C42"/>
    <w:rsid w:val="00BA680D"/>
    <w:rsid w:val="00BA6B39"/>
    <w:rsid w:val="00BA7536"/>
    <w:rsid w:val="00BA7DF9"/>
    <w:rsid w:val="00BB01DD"/>
    <w:rsid w:val="00BB0850"/>
    <w:rsid w:val="00BB1737"/>
    <w:rsid w:val="00BB2F9F"/>
    <w:rsid w:val="00BB3D08"/>
    <w:rsid w:val="00BB43C4"/>
    <w:rsid w:val="00BB491F"/>
    <w:rsid w:val="00BB4B7B"/>
    <w:rsid w:val="00BB66DD"/>
    <w:rsid w:val="00BB7190"/>
    <w:rsid w:val="00BB7388"/>
    <w:rsid w:val="00BB7A6A"/>
    <w:rsid w:val="00BB7AC4"/>
    <w:rsid w:val="00BC0D92"/>
    <w:rsid w:val="00BC1CA9"/>
    <w:rsid w:val="00BC2501"/>
    <w:rsid w:val="00BC269C"/>
    <w:rsid w:val="00BC2F49"/>
    <w:rsid w:val="00BC3029"/>
    <w:rsid w:val="00BC3779"/>
    <w:rsid w:val="00BC414C"/>
    <w:rsid w:val="00BC494C"/>
    <w:rsid w:val="00BC5014"/>
    <w:rsid w:val="00BC5C64"/>
    <w:rsid w:val="00BC7500"/>
    <w:rsid w:val="00BD0D4A"/>
    <w:rsid w:val="00BD1B24"/>
    <w:rsid w:val="00BD1DF3"/>
    <w:rsid w:val="00BD2F5E"/>
    <w:rsid w:val="00BD3ECE"/>
    <w:rsid w:val="00BD4CCF"/>
    <w:rsid w:val="00BD4EC9"/>
    <w:rsid w:val="00BD5302"/>
    <w:rsid w:val="00BD574A"/>
    <w:rsid w:val="00BD584C"/>
    <w:rsid w:val="00BD594A"/>
    <w:rsid w:val="00BD5ED3"/>
    <w:rsid w:val="00BD75FB"/>
    <w:rsid w:val="00BE0A35"/>
    <w:rsid w:val="00BE258E"/>
    <w:rsid w:val="00BE2947"/>
    <w:rsid w:val="00BE2D4D"/>
    <w:rsid w:val="00BE377A"/>
    <w:rsid w:val="00BE39A0"/>
    <w:rsid w:val="00BE3AC3"/>
    <w:rsid w:val="00BE45E2"/>
    <w:rsid w:val="00BE4C7E"/>
    <w:rsid w:val="00BE4FC2"/>
    <w:rsid w:val="00BE52F7"/>
    <w:rsid w:val="00BE583C"/>
    <w:rsid w:val="00BE5CEA"/>
    <w:rsid w:val="00BE6619"/>
    <w:rsid w:val="00BE6B13"/>
    <w:rsid w:val="00BE70CF"/>
    <w:rsid w:val="00BE76A5"/>
    <w:rsid w:val="00BE7E5E"/>
    <w:rsid w:val="00BF14B5"/>
    <w:rsid w:val="00BF170E"/>
    <w:rsid w:val="00BF1D64"/>
    <w:rsid w:val="00BF23FF"/>
    <w:rsid w:val="00BF27B9"/>
    <w:rsid w:val="00BF2D97"/>
    <w:rsid w:val="00BF3111"/>
    <w:rsid w:val="00BF3305"/>
    <w:rsid w:val="00BF3B3D"/>
    <w:rsid w:val="00BF3D8D"/>
    <w:rsid w:val="00BF4084"/>
    <w:rsid w:val="00BF4634"/>
    <w:rsid w:val="00BF472F"/>
    <w:rsid w:val="00BF5340"/>
    <w:rsid w:val="00BF584A"/>
    <w:rsid w:val="00BF6257"/>
    <w:rsid w:val="00BF7E30"/>
    <w:rsid w:val="00C01427"/>
    <w:rsid w:val="00C01BE5"/>
    <w:rsid w:val="00C022E5"/>
    <w:rsid w:val="00C024EA"/>
    <w:rsid w:val="00C036DD"/>
    <w:rsid w:val="00C040E2"/>
    <w:rsid w:val="00C04D8A"/>
    <w:rsid w:val="00C05356"/>
    <w:rsid w:val="00C05548"/>
    <w:rsid w:val="00C05958"/>
    <w:rsid w:val="00C06468"/>
    <w:rsid w:val="00C06F18"/>
    <w:rsid w:val="00C07331"/>
    <w:rsid w:val="00C110A3"/>
    <w:rsid w:val="00C11891"/>
    <w:rsid w:val="00C11E9A"/>
    <w:rsid w:val="00C120B7"/>
    <w:rsid w:val="00C1263E"/>
    <w:rsid w:val="00C13392"/>
    <w:rsid w:val="00C13F9C"/>
    <w:rsid w:val="00C14535"/>
    <w:rsid w:val="00C1464F"/>
    <w:rsid w:val="00C15561"/>
    <w:rsid w:val="00C17087"/>
    <w:rsid w:val="00C206F4"/>
    <w:rsid w:val="00C216B1"/>
    <w:rsid w:val="00C22CE8"/>
    <w:rsid w:val="00C22EE1"/>
    <w:rsid w:val="00C232C8"/>
    <w:rsid w:val="00C2471D"/>
    <w:rsid w:val="00C24C36"/>
    <w:rsid w:val="00C25682"/>
    <w:rsid w:val="00C25F6B"/>
    <w:rsid w:val="00C26A00"/>
    <w:rsid w:val="00C26B51"/>
    <w:rsid w:val="00C26C3C"/>
    <w:rsid w:val="00C277B6"/>
    <w:rsid w:val="00C27A69"/>
    <w:rsid w:val="00C3030D"/>
    <w:rsid w:val="00C30B98"/>
    <w:rsid w:val="00C31D3F"/>
    <w:rsid w:val="00C33D13"/>
    <w:rsid w:val="00C3401E"/>
    <w:rsid w:val="00C34905"/>
    <w:rsid w:val="00C3508F"/>
    <w:rsid w:val="00C357A0"/>
    <w:rsid w:val="00C3634B"/>
    <w:rsid w:val="00C378DE"/>
    <w:rsid w:val="00C37B96"/>
    <w:rsid w:val="00C42327"/>
    <w:rsid w:val="00C42AE7"/>
    <w:rsid w:val="00C42C81"/>
    <w:rsid w:val="00C42FC1"/>
    <w:rsid w:val="00C433CE"/>
    <w:rsid w:val="00C43F2B"/>
    <w:rsid w:val="00C447E8"/>
    <w:rsid w:val="00C44EEF"/>
    <w:rsid w:val="00C46113"/>
    <w:rsid w:val="00C50BE1"/>
    <w:rsid w:val="00C50F07"/>
    <w:rsid w:val="00C510DE"/>
    <w:rsid w:val="00C532F7"/>
    <w:rsid w:val="00C544A5"/>
    <w:rsid w:val="00C54AB4"/>
    <w:rsid w:val="00C54C35"/>
    <w:rsid w:val="00C55A2A"/>
    <w:rsid w:val="00C567A9"/>
    <w:rsid w:val="00C56840"/>
    <w:rsid w:val="00C56A33"/>
    <w:rsid w:val="00C60761"/>
    <w:rsid w:val="00C6109A"/>
    <w:rsid w:val="00C6168E"/>
    <w:rsid w:val="00C6175F"/>
    <w:rsid w:val="00C62C13"/>
    <w:rsid w:val="00C6402F"/>
    <w:rsid w:val="00C642D7"/>
    <w:rsid w:val="00C64DCB"/>
    <w:rsid w:val="00C64F48"/>
    <w:rsid w:val="00C64F9A"/>
    <w:rsid w:val="00C6528F"/>
    <w:rsid w:val="00C65E21"/>
    <w:rsid w:val="00C66146"/>
    <w:rsid w:val="00C66501"/>
    <w:rsid w:val="00C6650F"/>
    <w:rsid w:val="00C66A42"/>
    <w:rsid w:val="00C66AC4"/>
    <w:rsid w:val="00C66DF1"/>
    <w:rsid w:val="00C66EC7"/>
    <w:rsid w:val="00C66FCB"/>
    <w:rsid w:val="00C67E7B"/>
    <w:rsid w:val="00C70383"/>
    <w:rsid w:val="00C707EE"/>
    <w:rsid w:val="00C70EBE"/>
    <w:rsid w:val="00C71FA0"/>
    <w:rsid w:val="00C72C31"/>
    <w:rsid w:val="00C73261"/>
    <w:rsid w:val="00C739CD"/>
    <w:rsid w:val="00C740E1"/>
    <w:rsid w:val="00C742A2"/>
    <w:rsid w:val="00C752C7"/>
    <w:rsid w:val="00C75435"/>
    <w:rsid w:val="00C75A5E"/>
    <w:rsid w:val="00C75F6B"/>
    <w:rsid w:val="00C76615"/>
    <w:rsid w:val="00C766B5"/>
    <w:rsid w:val="00C76F31"/>
    <w:rsid w:val="00C770D2"/>
    <w:rsid w:val="00C77368"/>
    <w:rsid w:val="00C7744D"/>
    <w:rsid w:val="00C778B7"/>
    <w:rsid w:val="00C77E50"/>
    <w:rsid w:val="00C80B89"/>
    <w:rsid w:val="00C824FD"/>
    <w:rsid w:val="00C82C96"/>
    <w:rsid w:val="00C83F94"/>
    <w:rsid w:val="00C847DE"/>
    <w:rsid w:val="00C84E76"/>
    <w:rsid w:val="00C850D2"/>
    <w:rsid w:val="00C8695C"/>
    <w:rsid w:val="00C87CC4"/>
    <w:rsid w:val="00C87EFF"/>
    <w:rsid w:val="00C90754"/>
    <w:rsid w:val="00C90D22"/>
    <w:rsid w:val="00C9111C"/>
    <w:rsid w:val="00C9136E"/>
    <w:rsid w:val="00C9151E"/>
    <w:rsid w:val="00C924BE"/>
    <w:rsid w:val="00C926CB"/>
    <w:rsid w:val="00C9273A"/>
    <w:rsid w:val="00C93C01"/>
    <w:rsid w:val="00C95AD5"/>
    <w:rsid w:val="00CA109F"/>
    <w:rsid w:val="00CA1661"/>
    <w:rsid w:val="00CA1A3F"/>
    <w:rsid w:val="00CA2078"/>
    <w:rsid w:val="00CA29FC"/>
    <w:rsid w:val="00CA42A5"/>
    <w:rsid w:val="00CA4D3C"/>
    <w:rsid w:val="00CA4FDA"/>
    <w:rsid w:val="00CA64A2"/>
    <w:rsid w:val="00CA7E20"/>
    <w:rsid w:val="00CB0FBE"/>
    <w:rsid w:val="00CB187E"/>
    <w:rsid w:val="00CB2244"/>
    <w:rsid w:val="00CB2CD9"/>
    <w:rsid w:val="00CB2DD7"/>
    <w:rsid w:val="00CB4F1C"/>
    <w:rsid w:val="00CB5761"/>
    <w:rsid w:val="00CB57E9"/>
    <w:rsid w:val="00CB6A1D"/>
    <w:rsid w:val="00CB71D6"/>
    <w:rsid w:val="00CB7687"/>
    <w:rsid w:val="00CC053E"/>
    <w:rsid w:val="00CC0E12"/>
    <w:rsid w:val="00CC1227"/>
    <w:rsid w:val="00CC1B31"/>
    <w:rsid w:val="00CC4049"/>
    <w:rsid w:val="00CC4A6C"/>
    <w:rsid w:val="00CC4D94"/>
    <w:rsid w:val="00CC4DB3"/>
    <w:rsid w:val="00CD1301"/>
    <w:rsid w:val="00CD1540"/>
    <w:rsid w:val="00CD17A1"/>
    <w:rsid w:val="00CD2046"/>
    <w:rsid w:val="00CD2822"/>
    <w:rsid w:val="00CD2FEE"/>
    <w:rsid w:val="00CD3390"/>
    <w:rsid w:val="00CD36E7"/>
    <w:rsid w:val="00CD370D"/>
    <w:rsid w:val="00CD38D1"/>
    <w:rsid w:val="00CD479E"/>
    <w:rsid w:val="00CD4F50"/>
    <w:rsid w:val="00CD5DFF"/>
    <w:rsid w:val="00CD6234"/>
    <w:rsid w:val="00CD6D69"/>
    <w:rsid w:val="00CD728A"/>
    <w:rsid w:val="00CD75AE"/>
    <w:rsid w:val="00CE03D5"/>
    <w:rsid w:val="00CE07B9"/>
    <w:rsid w:val="00CE1427"/>
    <w:rsid w:val="00CE1802"/>
    <w:rsid w:val="00CE300E"/>
    <w:rsid w:val="00CE35AD"/>
    <w:rsid w:val="00CE35D9"/>
    <w:rsid w:val="00CE3E6F"/>
    <w:rsid w:val="00CE41B0"/>
    <w:rsid w:val="00CE48CB"/>
    <w:rsid w:val="00CE5264"/>
    <w:rsid w:val="00CE6C22"/>
    <w:rsid w:val="00CE6EBC"/>
    <w:rsid w:val="00CF034D"/>
    <w:rsid w:val="00CF05E5"/>
    <w:rsid w:val="00CF0B52"/>
    <w:rsid w:val="00CF12F1"/>
    <w:rsid w:val="00CF178A"/>
    <w:rsid w:val="00CF1F1E"/>
    <w:rsid w:val="00CF2FC1"/>
    <w:rsid w:val="00CF3934"/>
    <w:rsid w:val="00CF3B56"/>
    <w:rsid w:val="00CF3E73"/>
    <w:rsid w:val="00CF4097"/>
    <w:rsid w:val="00CF4156"/>
    <w:rsid w:val="00CF45B9"/>
    <w:rsid w:val="00CF4E6A"/>
    <w:rsid w:val="00CF5963"/>
    <w:rsid w:val="00CF7601"/>
    <w:rsid w:val="00CF7651"/>
    <w:rsid w:val="00CF7F8D"/>
    <w:rsid w:val="00D00406"/>
    <w:rsid w:val="00D0060B"/>
    <w:rsid w:val="00D00C4A"/>
    <w:rsid w:val="00D01618"/>
    <w:rsid w:val="00D027CF"/>
    <w:rsid w:val="00D029FB"/>
    <w:rsid w:val="00D02B1F"/>
    <w:rsid w:val="00D02E17"/>
    <w:rsid w:val="00D03A57"/>
    <w:rsid w:val="00D03E84"/>
    <w:rsid w:val="00D04301"/>
    <w:rsid w:val="00D04646"/>
    <w:rsid w:val="00D04B4C"/>
    <w:rsid w:val="00D04C67"/>
    <w:rsid w:val="00D05106"/>
    <w:rsid w:val="00D053B4"/>
    <w:rsid w:val="00D05792"/>
    <w:rsid w:val="00D060C9"/>
    <w:rsid w:val="00D06378"/>
    <w:rsid w:val="00D074B6"/>
    <w:rsid w:val="00D1009A"/>
    <w:rsid w:val="00D1035B"/>
    <w:rsid w:val="00D10792"/>
    <w:rsid w:val="00D10E29"/>
    <w:rsid w:val="00D11B07"/>
    <w:rsid w:val="00D12CEF"/>
    <w:rsid w:val="00D12EE4"/>
    <w:rsid w:val="00D1301F"/>
    <w:rsid w:val="00D13334"/>
    <w:rsid w:val="00D13B93"/>
    <w:rsid w:val="00D140E0"/>
    <w:rsid w:val="00D14609"/>
    <w:rsid w:val="00D14921"/>
    <w:rsid w:val="00D14F7B"/>
    <w:rsid w:val="00D15854"/>
    <w:rsid w:val="00D15FF7"/>
    <w:rsid w:val="00D1618F"/>
    <w:rsid w:val="00D172F6"/>
    <w:rsid w:val="00D203FF"/>
    <w:rsid w:val="00D20FAF"/>
    <w:rsid w:val="00D21107"/>
    <w:rsid w:val="00D21165"/>
    <w:rsid w:val="00D21501"/>
    <w:rsid w:val="00D217F5"/>
    <w:rsid w:val="00D21F47"/>
    <w:rsid w:val="00D22C57"/>
    <w:rsid w:val="00D241D1"/>
    <w:rsid w:val="00D24334"/>
    <w:rsid w:val="00D244DC"/>
    <w:rsid w:val="00D24E43"/>
    <w:rsid w:val="00D25C8A"/>
    <w:rsid w:val="00D267BB"/>
    <w:rsid w:val="00D26E3C"/>
    <w:rsid w:val="00D27180"/>
    <w:rsid w:val="00D30483"/>
    <w:rsid w:val="00D30FF2"/>
    <w:rsid w:val="00D3180F"/>
    <w:rsid w:val="00D32209"/>
    <w:rsid w:val="00D327CA"/>
    <w:rsid w:val="00D328EA"/>
    <w:rsid w:val="00D339BD"/>
    <w:rsid w:val="00D33A5D"/>
    <w:rsid w:val="00D36423"/>
    <w:rsid w:val="00D365BC"/>
    <w:rsid w:val="00D36B4F"/>
    <w:rsid w:val="00D37B7A"/>
    <w:rsid w:val="00D37ECD"/>
    <w:rsid w:val="00D400E0"/>
    <w:rsid w:val="00D40DDE"/>
    <w:rsid w:val="00D40E98"/>
    <w:rsid w:val="00D41AB0"/>
    <w:rsid w:val="00D42504"/>
    <w:rsid w:val="00D42ABE"/>
    <w:rsid w:val="00D43268"/>
    <w:rsid w:val="00D43E61"/>
    <w:rsid w:val="00D44B07"/>
    <w:rsid w:val="00D451D7"/>
    <w:rsid w:val="00D4558D"/>
    <w:rsid w:val="00D45A92"/>
    <w:rsid w:val="00D4627D"/>
    <w:rsid w:val="00D463CB"/>
    <w:rsid w:val="00D47F96"/>
    <w:rsid w:val="00D47FA8"/>
    <w:rsid w:val="00D5071A"/>
    <w:rsid w:val="00D507DE"/>
    <w:rsid w:val="00D509E3"/>
    <w:rsid w:val="00D51B5F"/>
    <w:rsid w:val="00D520FA"/>
    <w:rsid w:val="00D52D16"/>
    <w:rsid w:val="00D5460B"/>
    <w:rsid w:val="00D561B8"/>
    <w:rsid w:val="00D56784"/>
    <w:rsid w:val="00D56D18"/>
    <w:rsid w:val="00D60647"/>
    <w:rsid w:val="00D60979"/>
    <w:rsid w:val="00D60D27"/>
    <w:rsid w:val="00D61459"/>
    <w:rsid w:val="00D61F43"/>
    <w:rsid w:val="00D6295C"/>
    <w:rsid w:val="00D62A86"/>
    <w:rsid w:val="00D62CA7"/>
    <w:rsid w:val="00D63405"/>
    <w:rsid w:val="00D639EF"/>
    <w:rsid w:val="00D6402A"/>
    <w:rsid w:val="00D64864"/>
    <w:rsid w:val="00D64F64"/>
    <w:rsid w:val="00D64FF0"/>
    <w:rsid w:val="00D65155"/>
    <w:rsid w:val="00D66677"/>
    <w:rsid w:val="00D668DD"/>
    <w:rsid w:val="00D6706F"/>
    <w:rsid w:val="00D67394"/>
    <w:rsid w:val="00D67E56"/>
    <w:rsid w:val="00D70775"/>
    <w:rsid w:val="00D70D50"/>
    <w:rsid w:val="00D712B1"/>
    <w:rsid w:val="00D71517"/>
    <w:rsid w:val="00D71889"/>
    <w:rsid w:val="00D722FA"/>
    <w:rsid w:val="00D72583"/>
    <w:rsid w:val="00D725D7"/>
    <w:rsid w:val="00D72E62"/>
    <w:rsid w:val="00D72FD7"/>
    <w:rsid w:val="00D73AFB"/>
    <w:rsid w:val="00D73C3B"/>
    <w:rsid w:val="00D73C5B"/>
    <w:rsid w:val="00D73FA8"/>
    <w:rsid w:val="00D743BC"/>
    <w:rsid w:val="00D74585"/>
    <w:rsid w:val="00D74A87"/>
    <w:rsid w:val="00D74E21"/>
    <w:rsid w:val="00D76A90"/>
    <w:rsid w:val="00D77CA7"/>
    <w:rsid w:val="00D77DA1"/>
    <w:rsid w:val="00D801FC"/>
    <w:rsid w:val="00D810AF"/>
    <w:rsid w:val="00D818F7"/>
    <w:rsid w:val="00D825E6"/>
    <w:rsid w:val="00D8372C"/>
    <w:rsid w:val="00D844C2"/>
    <w:rsid w:val="00D848F1"/>
    <w:rsid w:val="00D850CF"/>
    <w:rsid w:val="00D853D5"/>
    <w:rsid w:val="00D869FB"/>
    <w:rsid w:val="00D86E73"/>
    <w:rsid w:val="00D879CD"/>
    <w:rsid w:val="00D9051E"/>
    <w:rsid w:val="00D9072C"/>
    <w:rsid w:val="00D909F6"/>
    <w:rsid w:val="00D90CE7"/>
    <w:rsid w:val="00D91225"/>
    <w:rsid w:val="00D91CDB"/>
    <w:rsid w:val="00D92183"/>
    <w:rsid w:val="00D926BF"/>
    <w:rsid w:val="00D9348A"/>
    <w:rsid w:val="00D94270"/>
    <w:rsid w:val="00D94612"/>
    <w:rsid w:val="00D953C6"/>
    <w:rsid w:val="00D96401"/>
    <w:rsid w:val="00D9663F"/>
    <w:rsid w:val="00D976F1"/>
    <w:rsid w:val="00D97F18"/>
    <w:rsid w:val="00DA09F7"/>
    <w:rsid w:val="00DA0BFB"/>
    <w:rsid w:val="00DA0FC6"/>
    <w:rsid w:val="00DA3EE9"/>
    <w:rsid w:val="00DA5936"/>
    <w:rsid w:val="00DA5B22"/>
    <w:rsid w:val="00DA5DA0"/>
    <w:rsid w:val="00DA64D1"/>
    <w:rsid w:val="00DA67B9"/>
    <w:rsid w:val="00DA7150"/>
    <w:rsid w:val="00DA7797"/>
    <w:rsid w:val="00DA79E0"/>
    <w:rsid w:val="00DB0244"/>
    <w:rsid w:val="00DB1AF0"/>
    <w:rsid w:val="00DB266A"/>
    <w:rsid w:val="00DB2CA9"/>
    <w:rsid w:val="00DB2F47"/>
    <w:rsid w:val="00DB3B2A"/>
    <w:rsid w:val="00DB3D4B"/>
    <w:rsid w:val="00DB3DE1"/>
    <w:rsid w:val="00DB415F"/>
    <w:rsid w:val="00DB4B30"/>
    <w:rsid w:val="00DB4BE7"/>
    <w:rsid w:val="00DB6421"/>
    <w:rsid w:val="00DB72E2"/>
    <w:rsid w:val="00DB7467"/>
    <w:rsid w:val="00DC1622"/>
    <w:rsid w:val="00DC19DD"/>
    <w:rsid w:val="00DC2000"/>
    <w:rsid w:val="00DC24E4"/>
    <w:rsid w:val="00DC2976"/>
    <w:rsid w:val="00DC312A"/>
    <w:rsid w:val="00DC3AC3"/>
    <w:rsid w:val="00DC4250"/>
    <w:rsid w:val="00DC6351"/>
    <w:rsid w:val="00DC6807"/>
    <w:rsid w:val="00DC715E"/>
    <w:rsid w:val="00DC7969"/>
    <w:rsid w:val="00DC7D90"/>
    <w:rsid w:val="00DD1963"/>
    <w:rsid w:val="00DD1B9C"/>
    <w:rsid w:val="00DD1E1F"/>
    <w:rsid w:val="00DD3291"/>
    <w:rsid w:val="00DD32CB"/>
    <w:rsid w:val="00DD3577"/>
    <w:rsid w:val="00DD4228"/>
    <w:rsid w:val="00DD5ABE"/>
    <w:rsid w:val="00DD5E09"/>
    <w:rsid w:val="00DD61BA"/>
    <w:rsid w:val="00DD6946"/>
    <w:rsid w:val="00DD6B98"/>
    <w:rsid w:val="00DD6D6E"/>
    <w:rsid w:val="00DD722D"/>
    <w:rsid w:val="00DE1169"/>
    <w:rsid w:val="00DE277B"/>
    <w:rsid w:val="00DE36F8"/>
    <w:rsid w:val="00DE468E"/>
    <w:rsid w:val="00DE5984"/>
    <w:rsid w:val="00DE5EF0"/>
    <w:rsid w:val="00DE5FD3"/>
    <w:rsid w:val="00DE608D"/>
    <w:rsid w:val="00DE6CB4"/>
    <w:rsid w:val="00DE72C3"/>
    <w:rsid w:val="00DE78AC"/>
    <w:rsid w:val="00DE79BF"/>
    <w:rsid w:val="00DE7CE0"/>
    <w:rsid w:val="00DE7EA3"/>
    <w:rsid w:val="00DF02E2"/>
    <w:rsid w:val="00DF08C5"/>
    <w:rsid w:val="00DF1498"/>
    <w:rsid w:val="00DF1981"/>
    <w:rsid w:val="00DF250E"/>
    <w:rsid w:val="00DF2C11"/>
    <w:rsid w:val="00DF5209"/>
    <w:rsid w:val="00DF5646"/>
    <w:rsid w:val="00DF5756"/>
    <w:rsid w:val="00DF5FE4"/>
    <w:rsid w:val="00DF6177"/>
    <w:rsid w:val="00DF61BC"/>
    <w:rsid w:val="00DF6565"/>
    <w:rsid w:val="00DF733A"/>
    <w:rsid w:val="00DF7B48"/>
    <w:rsid w:val="00DF7E0B"/>
    <w:rsid w:val="00E001EF"/>
    <w:rsid w:val="00E00206"/>
    <w:rsid w:val="00E00937"/>
    <w:rsid w:val="00E00B83"/>
    <w:rsid w:val="00E00BB3"/>
    <w:rsid w:val="00E00C92"/>
    <w:rsid w:val="00E01B45"/>
    <w:rsid w:val="00E01E87"/>
    <w:rsid w:val="00E02EBC"/>
    <w:rsid w:val="00E02FF8"/>
    <w:rsid w:val="00E0519E"/>
    <w:rsid w:val="00E0746E"/>
    <w:rsid w:val="00E1012F"/>
    <w:rsid w:val="00E107A4"/>
    <w:rsid w:val="00E121B3"/>
    <w:rsid w:val="00E13941"/>
    <w:rsid w:val="00E13E8A"/>
    <w:rsid w:val="00E14C84"/>
    <w:rsid w:val="00E14FD1"/>
    <w:rsid w:val="00E154B9"/>
    <w:rsid w:val="00E16790"/>
    <w:rsid w:val="00E16BF9"/>
    <w:rsid w:val="00E16C82"/>
    <w:rsid w:val="00E178C8"/>
    <w:rsid w:val="00E20396"/>
    <w:rsid w:val="00E204B7"/>
    <w:rsid w:val="00E20D29"/>
    <w:rsid w:val="00E20EFA"/>
    <w:rsid w:val="00E215AE"/>
    <w:rsid w:val="00E21918"/>
    <w:rsid w:val="00E21ABD"/>
    <w:rsid w:val="00E21CF0"/>
    <w:rsid w:val="00E23153"/>
    <w:rsid w:val="00E23476"/>
    <w:rsid w:val="00E24F27"/>
    <w:rsid w:val="00E2511F"/>
    <w:rsid w:val="00E25B43"/>
    <w:rsid w:val="00E25BFA"/>
    <w:rsid w:val="00E266B4"/>
    <w:rsid w:val="00E26B37"/>
    <w:rsid w:val="00E303C9"/>
    <w:rsid w:val="00E306CE"/>
    <w:rsid w:val="00E309F4"/>
    <w:rsid w:val="00E327C1"/>
    <w:rsid w:val="00E339C3"/>
    <w:rsid w:val="00E35031"/>
    <w:rsid w:val="00E350BD"/>
    <w:rsid w:val="00E357A9"/>
    <w:rsid w:val="00E36315"/>
    <w:rsid w:val="00E36794"/>
    <w:rsid w:val="00E37468"/>
    <w:rsid w:val="00E37B5F"/>
    <w:rsid w:val="00E37EB2"/>
    <w:rsid w:val="00E407E6"/>
    <w:rsid w:val="00E41FAF"/>
    <w:rsid w:val="00E43A4B"/>
    <w:rsid w:val="00E43B12"/>
    <w:rsid w:val="00E43B91"/>
    <w:rsid w:val="00E46AF4"/>
    <w:rsid w:val="00E479B8"/>
    <w:rsid w:val="00E5072E"/>
    <w:rsid w:val="00E5073A"/>
    <w:rsid w:val="00E508A4"/>
    <w:rsid w:val="00E51335"/>
    <w:rsid w:val="00E5182D"/>
    <w:rsid w:val="00E53A3B"/>
    <w:rsid w:val="00E54C98"/>
    <w:rsid w:val="00E56A4A"/>
    <w:rsid w:val="00E6031C"/>
    <w:rsid w:val="00E60816"/>
    <w:rsid w:val="00E60AC6"/>
    <w:rsid w:val="00E613DC"/>
    <w:rsid w:val="00E61ECC"/>
    <w:rsid w:val="00E62005"/>
    <w:rsid w:val="00E62E79"/>
    <w:rsid w:val="00E63778"/>
    <w:rsid w:val="00E63F35"/>
    <w:rsid w:val="00E645E6"/>
    <w:rsid w:val="00E6576E"/>
    <w:rsid w:val="00E65AEF"/>
    <w:rsid w:val="00E65ED8"/>
    <w:rsid w:val="00E71029"/>
    <w:rsid w:val="00E7180F"/>
    <w:rsid w:val="00E71820"/>
    <w:rsid w:val="00E71BBA"/>
    <w:rsid w:val="00E736BE"/>
    <w:rsid w:val="00E73847"/>
    <w:rsid w:val="00E7437F"/>
    <w:rsid w:val="00E74A48"/>
    <w:rsid w:val="00E74F49"/>
    <w:rsid w:val="00E76666"/>
    <w:rsid w:val="00E76819"/>
    <w:rsid w:val="00E8039F"/>
    <w:rsid w:val="00E80B2B"/>
    <w:rsid w:val="00E810B3"/>
    <w:rsid w:val="00E81549"/>
    <w:rsid w:val="00E8275D"/>
    <w:rsid w:val="00E82864"/>
    <w:rsid w:val="00E82CB7"/>
    <w:rsid w:val="00E82F83"/>
    <w:rsid w:val="00E84506"/>
    <w:rsid w:val="00E85A86"/>
    <w:rsid w:val="00E87412"/>
    <w:rsid w:val="00E87B8F"/>
    <w:rsid w:val="00E90B42"/>
    <w:rsid w:val="00E90C9E"/>
    <w:rsid w:val="00E914EE"/>
    <w:rsid w:val="00E91515"/>
    <w:rsid w:val="00E9186B"/>
    <w:rsid w:val="00E91884"/>
    <w:rsid w:val="00E926B8"/>
    <w:rsid w:val="00E927C8"/>
    <w:rsid w:val="00E92CD9"/>
    <w:rsid w:val="00E93376"/>
    <w:rsid w:val="00E93450"/>
    <w:rsid w:val="00E93820"/>
    <w:rsid w:val="00E94A0E"/>
    <w:rsid w:val="00E94B6D"/>
    <w:rsid w:val="00E9563F"/>
    <w:rsid w:val="00E95BFA"/>
    <w:rsid w:val="00E95CA5"/>
    <w:rsid w:val="00E95F2A"/>
    <w:rsid w:val="00E9630B"/>
    <w:rsid w:val="00E9632C"/>
    <w:rsid w:val="00E96747"/>
    <w:rsid w:val="00E96CF0"/>
    <w:rsid w:val="00E974B7"/>
    <w:rsid w:val="00EA0078"/>
    <w:rsid w:val="00EA23AF"/>
    <w:rsid w:val="00EA2644"/>
    <w:rsid w:val="00EA2855"/>
    <w:rsid w:val="00EA2A60"/>
    <w:rsid w:val="00EA2C3F"/>
    <w:rsid w:val="00EA2DF9"/>
    <w:rsid w:val="00EA33BA"/>
    <w:rsid w:val="00EA3B85"/>
    <w:rsid w:val="00EA3D37"/>
    <w:rsid w:val="00EA726D"/>
    <w:rsid w:val="00EA73DA"/>
    <w:rsid w:val="00EB016C"/>
    <w:rsid w:val="00EB04B4"/>
    <w:rsid w:val="00EB08EF"/>
    <w:rsid w:val="00EB09C1"/>
    <w:rsid w:val="00EB13FD"/>
    <w:rsid w:val="00EB1677"/>
    <w:rsid w:val="00EB263C"/>
    <w:rsid w:val="00EB2AC7"/>
    <w:rsid w:val="00EB30FD"/>
    <w:rsid w:val="00EB329B"/>
    <w:rsid w:val="00EB374B"/>
    <w:rsid w:val="00EB3E03"/>
    <w:rsid w:val="00EB4642"/>
    <w:rsid w:val="00EB46C2"/>
    <w:rsid w:val="00EB470B"/>
    <w:rsid w:val="00EB50A4"/>
    <w:rsid w:val="00EB527C"/>
    <w:rsid w:val="00EB53C9"/>
    <w:rsid w:val="00EC175B"/>
    <w:rsid w:val="00EC1A6B"/>
    <w:rsid w:val="00EC31BD"/>
    <w:rsid w:val="00EC3C1E"/>
    <w:rsid w:val="00EC3CBB"/>
    <w:rsid w:val="00EC4114"/>
    <w:rsid w:val="00EC42BE"/>
    <w:rsid w:val="00EC4954"/>
    <w:rsid w:val="00EC4F7F"/>
    <w:rsid w:val="00EC50E6"/>
    <w:rsid w:val="00EC57A8"/>
    <w:rsid w:val="00EC5ABE"/>
    <w:rsid w:val="00EC5E54"/>
    <w:rsid w:val="00EC6DC9"/>
    <w:rsid w:val="00EC78AF"/>
    <w:rsid w:val="00EC7EBA"/>
    <w:rsid w:val="00ED00EF"/>
    <w:rsid w:val="00ED156C"/>
    <w:rsid w:val="00ED1D8A"/>
    <w:rsid w:val="00ED2551"/>
    <w:rsid w:val="00ED3619"/>
    <w:rsid w:val="00ED3C76"/>
    <w:rsid w:val="00ED415C"/>
    <w:rsid w:val="00ED47F4"/>
    <w:rsid w:val="00ED4A38"/>
    <w:rsid w:val="00ED523E"/>
    <w:rsid w:val="00ED53D2"/>
    <w:rsid w:val="00ED5563"/>
    <w:rsid w:val="00ED571A"/>
    <w:rsid w:val="00ED65E5"/>
    <w:rsid w:val="00ED6C96"/>
    <w:rsid w:val="00ED7230"/>
    <w:rsid w:val="00ED787A"/>
    <w:rsid w:val="00ED79CA"/>
    <w:rsid w:val="00ED7B36"/>
    <w:rsid w:val="00EE08E7"/>
    <w:rsid w:val="00EE091F"/>
    <w:rsid w:val="00EE2339"/>
    <w:rsid w:val="00EE2B37"/>
    <w:rsid w:val="00EE2C54"/>
    <w:rsid w:val="00EE33FB"/>
    <w:rsid w:val="00EE430D"/>
    <w:rsid w:val="00EE4B91"/>
    <w:rsid w:val="00EE4C54"/>
    <w:rsid w:val="00EE52EC"/>
    <w:rsid w:val="00EE5357"/>
    <w:rsid w:val="00EE63C3"/>
    <w:rsid w:val="00EE6964"/>
    <w:rsid w:val="00EE7464"/>
    <w:rsid w:val="00EE7984"/>
    <w:rsid w:val="00EF0DDA"/>
    <w:rsid w:val="00EF0F57"/>
    <w:rsid w:val="00EF155B"/>
    <w:rsid w:val="00EF1AE3"/>
    <w:rsid w:val="00EF1BA4"/>
    <w:rsid w:val="00EF1E6E"/>
    <w:rsid w:val="00EF207E"/>
    <w:rsid w:val="00EF2E6C"/>
    <w:rsid w:val="00EF33D6"/>
    <w:rsid w:val="00EF3969"/>
    <w:rsid w:val="00EF4158"/>
    <w:rsid w:val="00EF4218"/>
    <w:rsid w:val="00EF44AD"/>
    <w:rsid w:val="00EF45D1"/>
    <w:rsid w:val="00EF5794"/>
    <w:rsid w:val="00EF5CB6"/>
    <w:rsid w:val="00EF5D72"/>
    <w:rsid w:val="00EF6395"/>
    <w:rsid w:val="00EF7141"/>
    <w:rsid w:val="00EF7A01"/>
    <w:rsid w:val="00EF7F29"/>
    <w:rsid w:val="00F005CA"/>
    <w:rsid w:val="00F015F0"/>
    <w:rsid w:val="00F0219B"/>
    <w:rsid w:val="00F02C34"/>
    <w:rsid w:val="00F02D6A"/>
    <w:rsid w:val="00F038BF"/>
    <w:rsid w:val="00F03B74"/>
    <w:rsid w:val="00F03C2C"/>
    <w:rsid w:val="00F0479E"/>
    <w:rsid w:val="00F054D5"/>
    <w:rsid w:val="00F05C7B"/>
    <w:rsid w:val="00F0651D"/>
    <w:rsid w:val="00F06675"/>
    <w:rsid w:val="00F072EE"/>
    <w:rsid w:val="00F079AA"/>
    <w:rsid w:val="00F07DC3"/>
    <w:rsid w:val="00F11032"/>
    <w:rsid w:val="00F12488"/>
    <w:rsid w:val="00F12675"/>
    <w:rsid w:val="00F1413D"/>
    <w:rsid w:val="00F155BE"/>
    <w:rsid w:val="00F1680E"/>
    <w:rsid w:val="00F16DDD"/>
    <w:rsid w:val="00F17420"/>
    <w:rsid w:val="00F17B34"/>
    <w:rsid w:val="00F200D8"/>
    <w:rsid w:val="00F20468"/>
    <w:rsid w:val="00F20589"/>
    <w:rsid w:val="00F2077D"/>
    <w:rsid w:val="00F20AF5"/>
    <w:rsid w:val="00F214A6"/>
    <w:rsid w:val="00F214AC"/>
    <w:rsid w:val="00F217B4"/>
    <w:rsid w:val="00F22CA4"/>
    <w:rsid w:val="00F2374E"/>
    <w:rsid w:val="00F2383D"/>
    <w:rsid w:val="00F23B8B"/>
    <w:rsid w:val="00F23F6E"/>
    <w:rsid w:val="00F23FF8"/>
    <w:rsid w:val="00F2406C"/>
    <w:rsid w:val="00F253ED"/>
    <w:rsid w:val="00F258DE"/>
    <w:rsid w:val="00F26517"/>
    <w:rsid w:val="00F268D8"/>
    <w:rsid w:val="00F26AA2"/>
    <w:rsid w:val="00F277AE"/>
    <w:rsid w:val="00F27865"/>
    <w:rsid w:val="00F27DB7"/>
    <w:rsid w:val="00F3007C"/>
    <w:rsid w:val="00F31984"/>
    <w:rsid w:val="00F31AAF"/>
    <w:rsid w:val="00F31C42"/>
    <w:rsid w:val="00F31D9A"/>
    <w:rsid w:val="00F32909"/>
    <w:rsid w:val="00F32B2D"/>
    <w:rsid w:val="00F33572"/>
    <w:rsid w:val="00F3371E"/>
    <w:rsid w:val="00F33B2E"/>
    <w:rsid w:val="00F3489D"/>
    <w:rsid w:val="00F35429"/>
    <w:rsid w:val="00F35987"/>
    <w:rsid w:val="00F35A06"/>
    <w:rsid w:val="00F35CE8"/>
    <w:rsid w:val="00F36F24"/>
    <w:rsid w:val="00F40EB0"/>
    <w:rsid w:val="00F410E2"/>
    <w:rsid w:val="00F411F3"/>
    <w:rsid w:val="00F41483"/>
    <w:rsid w:val="00F416C6"/>
    <w:rsid w:val="00F41F09"/>
    <w:rsid w:val="00F41FE5"/>
    <w:rsid w:val="00F4260B"/>
    <w:rsid w:val="00F4285B"/>
    <w:rsid w:val="00F43CEA"/>
    <w:rsid w:val="00F44DB3"/>
    <w:rsid w:val="00F44FBB"/>
    <w:rsid w:val="00F45195"/>
    <w:rsid w:val="00F45B85"/>
    <w:rsid w:val="00F469C4"/>
    <w:rsid w:val="00F469E0"/>
    <w:rsid w:val="00F470FD"/>
    <w:rsid w:val="00F5016E"/>
    <w:rsid w:val="00F50A4B"/>
    <w:rsid w:val="00F511D8"/>
    <w:rsid w:val="00F53640"/>
    <w:rsid w:val="00F544D1"/>
    <w:rsid w:val="00F548FF"/>
    <w:rsid w:val="00F55458"/>
    <w:rsid w:val="00F56205"/>
    <w:rsid w:val="00F568C2"/>
    <w:rsid w:val="00F57236"/>
    <w:rsid w:val="00F6008C"/>
    <w:rsid w:val="00F60AF2"/>
    <w:rsid w:val="00F61943"/>
    <w:rsid w:val="00F61959"/>
    <w:rsid w:val="00F61A79"/>
    <w:rsid w:val="00F61BC2"/>
    <w:rsid w:val="00F61D86"/>
    <w:rsid w:val="00F61E90"/>
    <w:rsid w:val="00F61E9F"/>
    <w:rsid w:val="00F629BA"/>
    <w:rsid w:val="00F63977"/>
    <w:rsid w:val="00F63AD9"/>
    <w:rsid w:val="00F6518E"/>
    <w:rsid w:val="00F65771"/>
    <w:rsid w:val="00F65876"/>
    <w:rsid w:val="00F658B4"/>
    <w:rsid w:val="00F66706"/>
    <w:rsid w:val="00F66D2F"/>
    <w:rsid w:val="00F67120"/>
    <w:rsid w:val="00F671FA"/>
    <w:rsid w:val="00F6753A"/>
    <w:rsid w:val="00F67D47"/>
    <w:rsid w:val="00F7043A"/>
    <w:rsid w:val="00F705B9"/>
    <w:rsid w:val="00F70A2F"/>
    <w:rsid w:val="00F7171F"/>
    <w:rsid w:val="00F71724"/>
    <w:rsid w:val="00F72759"/>
    <w:rsid w:val="00F729E7"/>
    <w:rsid w:val="00F72FB7"/>
    <w:rsid w:val="00F73DA6"/>
    <w:rsid w:val="00F73FB0"/>
    <w:rsid w:val="00F74D88"/>
    <w:rsid w:val="00F74E5F"/>
    <w:rsid w:val="00F755E7"/>
    <w:rsid w:val="00F75C27"/>
    <w:rsid w:val="00F7667F"/>
    <w:rsid w:val="00F76865"/>
    <w:rsid w:val="00F76A52"/>
    <w:rsid w:val="00F77B84"/>
    <w:rsid w:val="00F77DE5"/>
    <w:rsid w:val="00F77EE0"/>
    <w:rsid w:val="00F80E64"/>
    <w:rsid w:val="00F81394"/>
    <w:rsid w:val="00F81ADD"/>
    <w:rsid w:val="00F81B3D"/>
    <w:rsid w:val="00F81EFC"/>
    <w:rsid w:val="00F82235"/>
    <w:rsid w:val="00F826B0"/>
    <w:rsid w:val="00F828BC"/>
    <w:rsid w:val="00F833A2"/>
    <w:rsid w:val="00F836B3"/>
    <w:rsid w:val="00F83A76"/>
    <w:rsid w:val="00F84302"/>
    <w:rsid w:val="00F847AA"/>
    <w:rsid w:val="00F84CFD"/>
    <w:rsid w:val="00F84F04"/>
    <w:rsid w:val="00F8594F"/>
    <w:rsid w:val="00F862CB"/>
    <w:rsid w:val="00F865C9"/>
    <w:rsid w:val="00F868E8"/>
    <w:rsid w:val="00F86C39"/>
    <w:rsid w:val="00F872FE"/>
    <w:rsid w:val="00F90353"/>
    <w:rsid w:val="00F9037D"/>
    <w:rsid w:val="00F91EE3"/>
    <w:rsid w:val="00F93A8B"/>
    <w:rsid w:val="00F940AA"/>
    <w:rsid w:val="00F95370"/>
    <w:rsid w:val="00F955BB"/>
    <w:rsid w:val="00F95B07"/>
    <w:rsid w:val="00F9719D"/>
    <w:rsid w:val="00F97219"/>
    <w:rsid w:val="00FA0528"/>
    <w:rsid w:val="00FA0BFC"/>
    <w:rsid w:val="00FA0E10"/>
    <w:rsid w:val="00FA1592"/>
    <w:rsid w:val="00FA1895"/>
    <w:rsid w:val="00FA1CA9"/>
    <w:rsid w:val="00FA2197"/>
    <w:rsid w:val="00FA26C1"/>
    <w:rsid w:val="00FA2903"/>
    <w:rsid w:val="00FA3312"/>
    <w:rsid w:val="00FA4569"/>
    <w:rsid w:val="00FA613C"/>
    <w:rsid w:val="00FA745C"/>
    <w:rsid w:val="00FA7525"/>
    <w:rsid w:val="00FA7E75"/>
    <w:rsid w:val="00FB00FC"/>
    <w:rsid w:val="00FB0D22"/>
    <w:rsid w:val="00FB0E5A"/>
    <w:rsid w:val="00FB1306"/>
    <w:rsid w:val="00FB1E70"/>
    <w:rsid w:val="00FB3475"/>
    <w:rsid w:val="00FB3E37"/>
    <w:rsid w:val="00FB4026"/>
    <w:rsid w:val="00FB44FF"/>
    <w:rsid w:val="00FB4BAC"/>
    <w:rsid w:val="00FB4FF1"/>
    <w:rsid w:val="00FB6523"/>
    <w:rsid w:val="00FB7162"/>
    <w:rsid w:val="00FC0233"/>
    <w:rsid w:val="00FC0251"/>
    <w:rsid w:val="00FC0A69"/>
    <w:rsid w:val="00FC1C95"/>
    <w:rsid w:val="00FC202C"/>
    <w:rsid w:val="00FC4749"/>
    <w:rsid w:val="00FC5381"/>
    <w:rsid w:val="00FC56F4"/>
    <w:rsid w:val="00FC5CF5"/>
    <w:rsid w:val="00FC5F4E"/>
    <w:rsid w:val="00FC60E7"/>
    <w:rsid w:val="00FC627C"/>
    <w:rsid w:val="00FC7C9B"/>
    <w:rsid w:val="00FD13D1"/>
    <w:rsid w:val="00FD2A3E"/>
    <w:rsid w:val="00FD3215"/>
    <w:rsid w:val="00FD3687"/>
    <w:rsid w:val="00FD3ADB"/>
    <w:rsid w:val="00FD46B5"/>
    <w:rsid w:val="00FD5000"/>
    <w:rsid w:val="00FD501F"/>
    <w:rsid w:val="00FD5D45"/>
    <w:rsid w:val="00FD76F5"/>
    <w:rsid w:val="00FD7DCD"/>
    <w:rsid w:val="00FE0034"/>
    <w:rsid w:val="00FE091D"/>
    <w:rsid w:val="00FE0E9F"/>
    <w:rsid w:val="00FE170B"/>
    <w:rsid w:val="00FE212B"/>
    <w:rsid w:val="00FE2EBE"/>
    <w:rsid w:val="00FE32D7"/>
    <w:rsid w:val="00FE351F"/>
    <w:rsid w:val="00FE4274"/>
    <w:rsid w:val="00FE4547"/>
    <w:rsid w:val="00FE478F"/>
    <w:rsid w:val="00FE47D2"/>
    <w:rsid w:val="00FE5297"/>
    <w:rsid w:val="00FE6A85"/>
    <w:rsid w:val="00FE6D3D"/>
    <w:rsid w:val="00FE7140"/>
    <w:rsid w:val="00FE780F"/>
    <w:rsid w:val="00FE7DEA"/>
    <w:rsid w:val="00FE7EFA"/>
    <w:rsid w:val="00FF0C8A"/>
    <w:rsid w:val="00FF19FB"/>
    <w:rsid w:val="00FF1D5E"/>
    <w:rsid w:val="00FF2169"/>
    <w:rsid w:val="00FF2FA4"/>
    <w:rsid w:val="00FF3BED"/>
    <w:rsid w:val="00FF3CFB"/>
    <w:rsid w:val="00FF4649"/>
    <w:rsid w:val="00FF5141"/>
    <w:rsid w:val="00FF5648"/>
    <w:rsid w:val="00FF5787"/>
    <w:rsid w:val="00FF57F8"/>
    <w:rsid w:val="00FF7064"/>
    <w:rsid w:val="00FF7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072D2776-3B24-4735-AD06-4E3BC616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C11E9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EB50A4"/>
    <w:rPr>
      <w:rFonts w:ascii="Arial Narrow" w:hAnsi="Arial Narrow" w:cs="Arial"/>
      <w:sz w:val="16"/>
      <w:szCs w:val="16"/>
    </w:rPr>
  </w:style>
  <w:style w:type="paragraph" w:styleId="EnvelopeAddress">
    <w:name w:val="envelope address"/>
    <w:basedOn w:val="Normal"/>
    <w:rsid w:val="00EB50A4"/>
    <w:pPr>
      <w:framePr w:w="7920" w:h="1980" w:hRule="exact" w:hSpace="180" w:wrap="auto" w:hAnchor="page" w:xAlign="center" w:yAlign="bottom"/>
      <w:ind w:left="2880"/>
    </w:pPr>
    <w:rPr>
      <w:rFonts w:ascii="Arial" w:hAnsi="Arial" w:cs="Arial"/>
      <w:sz w:val="22"/>
      <w:szCs w:val="22"/>
    </w:rPr>
  </w:style>
  <w:style w:type="paragraph" w:styleId="BalloonText">
    <w:name w:val="Balloon Text"/>
    <w:basedOn w:val="Normal"/>
    <w:semiHidden/>
    <w:rsid w:val="00B67884"/>
    <w:rPr>
      <w:rFonts w:ascii="Tahoma" w:hAnsi="Tahoma" w:cs="Tahoma"/>
      <w:sz w:val="16"/>
      <w:szCs w:val="16"/>
    </w:rPr>
  </w:style>
  <w:style w:type="paragraph" w:styleId="DocumentMap">
    <w:name w:val="Document Map"/>
    <w:basedOn w:val="Normal"/>
    <w:semiHidden/>
    <w:rsid w:val="003C7947"/>
    <w:pPr>
      <w:shd w:val="clear" w:color="auto" w:fill="000080"/>
    </w:pPr>
    <w:rPr>
      <w:rFonts w:ascii="Tahoma" w:hAnsi="Tahoma" w:cs="Tahoma"/>
      <w:sz w:val="20"/>
      <w:szCs w:val="20"/>
    </w:rPr>
  </w:style>
  <w:style w:type="paragraph" w:styleId="ListParagraph">
    <w:name w:val="List Paragraph"/>
    <w:basedOn w:val="Normal"/>
    <w:uiPriority w:val="34"/>
    <w:qFormat/>
    <w:rsid w:val="00967394"/>
    <w:pPr>
      <w:ind w:left="720"/>
    </w:pPr>
  </w:style>
  <w:style w:type="paragraph" w:styleId="Header">
    <w:name w:val="header"/>
    <w:basedOn w:val="Normal"/>
    <w:link w:val="HeaderChar"/>
    <w:rsid w:val="00EE4C54"/>
    <w:pPr>
      <w:tabs>
        <w:tab w:val="center" w:pos="4680"/>
        <w:tab w:val="right" w:pos="9360"/>
      </w:tabs>
    </w:pPr>
  </w:style>
  <w:style w:type="character" w:customStyle="1" w:styleId="HeaderChar">
    <w:name w:val="Header Char"/>
    <w:link w:val="Header"/>
    <w:rsid w:val="00EE4C54"/>
    <w:rPr>
      <w:sz w:val="24"/>
      <w:szCs w:val="24"/>
    </w:rPr>
  </w:style>
  <w:style w:type="paragraph" w:styleId="Footer">
    <w:name w:val="footer"/>
    <w:basedOn w:val="Normal"/>
    <w:link w:val="FooterChar"/>
    <w:uiPriority w:val="99"/>
    <w:rsid w:val="00EE4C54"/>
    <w:pPr>
      <w:tabs>
        <w:tab w:val="center" w:pos="4680"/>
        <w:tab w:val="right" w:pos="9360"/>
      </w:tabs>
    </w:pPr>
  </w:style>
  <w:style w:type="character" w:customStyle="1" w:styleId="FooterChar">
    <w:name w:val="Footer Char"/>
    <w:link w:val="Footer"/>
    <w:uiPriority w:val="99"/>
    <w:rsid w:val="00EE4C54"/>
    <w:rPr>
      <w:sz w:val="24"/>
      <w:szCs w:val="24"/>
    </w:rPr>
  </w:style>
  <w:style w:type="character" w:styleId="Hyperlink">
    <w:name w:val="Hyperlink"/>
    <w:rsid w:val="00E02FF8"/>
    <w:rPr>
      <w:color w:val="0000FF"/>
      <w:u w:val="single"/>
    </w:rPr>
  </w:style>
  <w:style w:type="character" w:styleId="Emphasis">
    <w:name w:val="Emphasis"/>
    <w:qFormat/>
    <w:rsid w:val="00C11E9A"/>
    <w:rPr>
      <w:i/>
      <w:iCs/>
    </w:rPr>
  </w:style>
  <w:style w:type="character" w:customStyle="1" w:styleId="Heading1Char">
    <w:name w:val="Heading 1 Char"/>
    <w:link w:val="Heading1"/>
    <w:rsid w:val="00C11E9A"/>
    <w:rPr>
      <w:rFonts w:ascii="Calibri Light" w:eastAsia="Times New Roman" w:hAnsi="Calibri Light" w:cs="Times New Roman"/>
      <w:b/>
      <w:bCs/>
      <w:kern w:val="32"/>
      <w:sz w:val="32"/>
      <w:szCs w:val="32"/>
    </w:rPr>
  </w:style>
  <w:style w:type="character" w:customStyle="1" w:styleId="tgc">
    <w:name w:val="_tgc"/>
    <w:rsid w:val="003F3CDD"/>
  </w:style>
  <w:style w:type="character" w:customStyle="1" w:styleId="mceitemhidden">
    <w:name w:val="mceitemhidden"/>
    <w:rsid w:val="00A61169"/>
  </w:style>
  <w:style w:type="character" w:customStyle="1" w:styleId="hiddengrammarerror1">
    <w:name w:val="hiddengrammarerror1"/>
    <w:rsid w:val="00A61169"/>
  </w:style>
  <w:style w:type="character" w:customStyle="1" w:styleId="hiddenspellerror1">
    <w:name w:val="hiddenspellerror1"/>
    <w:rsid w:val="00655208"/>
  </w:style>
  <w:style w:type="paragraph" w:styleId="NormalWeb">
    <w:name w:val="Normal (Web)"/>
    <w:basedOn w:val="Normal"/>
    <w:uiPriority w:val="99"/>
    <w:unhideWhenUsed/>
    <w:rsid w:val="00847C53"/>
    <w:pPr>
      <w:spacing w:before="100" w:beforeAutospacing="1" w:after="100" w:afterAutospacing="1"/>
    </w:pPr>
  </w:style>
  <w:style w:type="character" w:customStyle="1" w:styleId="algo-summary">
    <w:name w:val="algo-summary"/>
    <w:rsid w:val="00232744"/>
  </w:style>
  <w:style w:type="paragraph" w:customStyle="1" w:styleId="Default">
    <w:name w:val="Default"/>
    <w:rsid w:val="00101972"/>
    <w:pPr>
      <w:autoSpaceDE w:val="0"/>
      <w:autoSpaceDN w:val="0"/>
      <w:adjustRightInd w:val="0"/>
    </w:pPr>
    <w:rPr>
      <w:rFonts w:ascii="Arial" w:hAnsi="Arial" w:cs="Arial"/>
      <w:color w:val="000000"/>
      <w:sz w:val="24"/>
      <w:szCs w:val="24"/>
    </w:rPr>
  </w:style>
  <w:style w:type="paragraph" w:styleId="NoSpacing">
    <w:name w:val="No Spacing"/>
    <w:uiPriority w:val="1"/>
    <w:qFormat/>
    <w:rsid w:val="003474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3730">
      <w:bodyDiv w:val="1"/>
      <w:marLeft w:val="120"/>
      <w:marRight w:val="120"/>
      <w:marTop w:val="120"/>
      <w:marBottom w:val="120"/>
      <w:divBdr>
        <w:top w:val="none" w:sz="0" w:space="0" w:color="auto"/>
        <w:left w:val="none" w:sz="0" w:space="0" w:color="auto"/>
        <w:bottom w:val="none" w:sz="0" w:space="0" w:color="auto"/>
        <w:right w:val="none" w:sz="0" w:space="0" w:color="auto"/>
      </w:divBdr>
    </w:div>
    <w:div w:id="106122321">
      <w:bodyDiv w:val="1"/>
      <w:marLeft w:val="0"/>
      <w:marRight w:val="0"/>
      <w:marTop w:val="0"/>
      <w:marBottom w:val="0"/>
      <w:divBdr>
        <w:top w:val="none" w:sz="0" w:space="0" w:color="auto"/>
        <w:left w:val="none" w:sz="0" w:space="0" w:color="auto"/>
        <w:bottom w:val="none" w:sz="0" w:space="0" w:color="auto"/>
        <w:right w:val="none" w:sz="0" w:space="0" w:color="auto"/>
      </w:divBdr>
    </w:div>
    <w:div w:id="610210048">
      <w:bodyDiv w:val="1"/>
      <w:marLeft w:val="0"/>
      <w:marRight w:val="0"/>
      <w:marTop w:val="0"/>
      <w:marBottom w:val="0"/>
      <w:divBdr>
        <w:top w:val="none" w:sz="0" w:space="0" w:color="auto"/>
        <w:left w:val="none" w:sz="0" w:space="0" w:color="auto"/>
        <w:bottom w:val="none" w:sz="0" w:space="0" w:color="auto"/>
        <w:right w:val="none" w:sz="0" w:space="0" w:color="auto"/>
      </w:divBdr>
    </w:div>
    <w:div w:id="755975209">
      <w:bodyDiv w:val="1"/>
      <w:marLeft w:val="0"/>
      <w:marRight w:val="0"/>
      <w:marTop w:val="0"/>
      <w:marBottom w:val="0"/>
      <w:divBdr>
        <w:top w:val="none" w:sz="0" w:space="0" w:color="auto"/>
        <w:left w:val="none" w:sz="0" w:space="0" w:color="auto"/>
        <w:bottom w:val="none" w:sz="0" w:space="0" w:color="auto"/>
        <w:right w:val="none" w:sz="0" w:space="0" w:color="auto"/>
      </w:divBdr>
    </w:div>
    <w:div w:id="1679309860">
      <w:bodyDiv w:val="1"/>
      <w:marLeft w:val="0"/>
      <w:marRight w:val="0"/>
      <w:marTop w:val="0"/>
      <w:marBottom w:val="0"/>
      <w:divBdr>
        <w:top w:val="none" w:sz="0" w:space="0" w:color="auto"/>
        <w:left w:val="none" w:sz="0" w:space="0" w:color="auto"/>
        <w:bottom w:val="none" w:sz="0" w:space="0" w:color="auto"/>
        <w:right w:val="none" w:sz="0" w:space="0" w:color="auto"/>
      </w:divBdr>
    </w:div>
    <w:div w:id="2058776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A7E3E-C89D-4E29-AC0E-8D9F91BC7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715</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ITY OF SANTA FE SPRINGS</vt:lpstr>
    </vt:vector>
  </TitlesOfParts>
  <Company>City of Santa Fe Springs</Company>
  <LinksUpToDate>false</LinksUpToDate>
  <CharactersWithSpaces>4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FE SPRINGS</dc:title>
  <dc:subject/>
  <dc:creator>Jasmine Oregel</dc:creator>
  <cp:keywords/>
  <dc:description/>
  <cp:lastModifiedBy>Maricela Balderas</cp:lastModifiedBy>
  <cp:revision>5</cp:revision>
  <cp:lastPrinted>2023-06-12T17:57:00Z</cp:lastPrinted>
  <dcterms:created xsi:type="dcterms:W3CDTF">2024-09-11T15:31:00Z</dcterms:created>
  <dcterms:modified xsi:type="dcterms:W3CDTF">2024-09-11T18:35:00Z</dcterms:modified>
</cp:coreProperties>
</file>